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1FD86" w14:textId="7767FC8F" w:rsidR="00D41888" w:rsidRPr="00BE2F48" w:rsidRDefault="001E3736" w:rsidP="001A5B4A">
      <w:pPr>
        <w:rPr>
          <w:rFonts w:cs="Traditional Arabic"/>
          <w:color w:val="0000FF"/>
          <w:sz w:val="28"/>
          <w:szCs w:val="28"/>
          <w:rtl/>
        </w:rPr>
      </w:pPr>
      <w:r>
        <w:rPr>
          <w:rFonts w:cs="Traditional Arabic"/>
          <w:noProof/>
          <w:color w:val="0000FF"/>
          <w:sz w:val="28"/>
          <w:szCs w:val="28"/>
          <w:rtl/>
        </w:rPr>
      </w:r>
      <w:r w:rsidR="001E3736">
        <w:rPr>
          <w:rFonts w:cs="Traditional Arabic"/>
          <w:noProof/>
          <w:color w:val="0000FF"/>
          <w:sz w:val="28"/>
          <w:szCs w:val="28"/>
          <w:rtl/>
        </w:rPr>
        <w:pict w14:anchorId="1E345830">
          <v:shapetype id="_x0000_t202" coordsize="21600,21600" o:spt="202" path="m,l,21600r21600,l21600,xe">
            <v:stroke joinstyle="miter"/>
            <v:path gradientshapeok="t" o:connecttype="rect"/>
          </v:shapetype>
          <v:shape id="_x0000_s1036" type="#_x0000_t202" alt="" style="position:absolute;left:0;text-align:left;margin-left:-39.3pt;margin-top:-.8pt;width:118pt;height:80.35pt;z-index:251657728;mso-wrap-style:square;mso-wrap-edited:f;mso-width-percent:0;mso-height-percent:0;mso-width-percent:0;mso-height-percent:0;v-text-anchor:top" stroked="f">
            <v:textbox style="mso-next-textbox:#_x0000_s1036">
              <w:txbxContent>
                <w:p w14:paraId="3EC28391" w14:textId="4E473862" w:rsidR="00D41888" w:rsidRPr="00934720" w:rsidRDefault="00A06CA7" w:rsidP="00D41888">
                  <w:pPr>
                    <w:rPr>
                      <w:color w:val="000000"/>
                      <w:sz w:val="18"/>
                      <w:szCs w:val="18"/>
                      <w:rtl/>
                    </w:rPr>
                  </w:pPr>
                  <w:r w:rsidRPr="00934720">
                    <w:rPr>
                      <w:rFonts w:hint="cs"/>
                      <w:color w:val="000000"/>
                      <w:sz w:val="18"/>
                      <w:szCs w:val="18"/>
                      <w:rtl/>
                    </w:rPr>
                    <w:t>المادة:</w:t>
                  </w:r>
                  <w:r w:rsidR="00D41888" w:rsidRPr="00934720">
                    <w:rPr>
                      <w:color w:val="000000"/>
                      <w:sz w:val="18"/>
                      <w:szCs w:val="18"/>
                      <w:rtl/>
                    </w:rPr>
                    <w:t xml:space="preserve"> </w:t>
                  </w:r>
                  <w:r w:rsidR="00D41888">
                    <w:rPr>
                      <w:rFonts w:hint="cs"/>
                      <w:color w:val="000000"/>
                      <w:sz w:val="18"/>
                      <w:szCs w:val="18"/>
                      <w:rtl/>
                    </w:rPr>
                    <w:t xml:space="preserve">تقنية رقمية </w:t>
                  </w:r>
                  <w:r w:rsidR="00537191">
                    <w:rPr>
                      <w:rFonts w:hint="cs"/>
                      <w:color w:val="000000"/>
                      <w:sz w:val="18"/>
                      <w:szCs w:val="18"/>
                      <w:rtl/>
                    </w:rPr>
                    <w:t>2-</w:t>
                  </w:r>
                  <w:r w:rsidR="001E3736">
                    <w:rPr>
                      <w:rFonts w:hint="cs"/>
                      <w:color w:val="000000"/>
                      <w:sz w:val="18"/>
                      <w:szCs w:val="18"/>
                      <w:rtl/>
                    </w:rPr>
                    <w:t>٢</w:t>
                  </w:r>
                </w:p>
                <w:p w14:paraId="473E34CE" w14:textId="4E38CFD1" w:rsidR="00D41888" w:rsidRPr="00934720" w:rsidRDefault="00D41888" w:rsidP="00D41888">
                  <w:pPr>
                    <w:rPr>
                      <w:color w:val="000000"/>
                      <w:sz w:val="18"/>
                      <w:szCs w:val="18"/>
                      <w:rtl/>
                    </w:rPr>
                  </w:pPr>
                  <w:r w:rsidRPr="00934720">
                    <w:rPr>
                      <w:color w:val="000000"/>
                      <w:sz w:val="18"/>
                      <w:szCs w:val="18"/>
                      <w:rtl/>
                    </w:rPr>
                    <w:t>التاريخ :</w:t>
                  </w:r>
                  <w:r w:rsidR="000C567F">
                    <w:rPr>
                      <w:rFonts w:hint="cs"/>
                      <w:color w:val="000000"/>
                      <w:sz w:val="18"/>
                      <w:szCs w:val="18"/>
                      <w:rtl/>
                    </w:rPr>
                    <w:t xml:space="preserve">١ </w:t>
                  </w:r>
                  <w:r>
                    <w:rPr>
                      <w:rFonts w:hint="cs"/>
                      <w:color w:val="000000"/>
                      <w:sz w:val="18"/>
                      <w:szCs w:val="18"/>
                      <w:rtl/>
                    </w:rPr>
                    <w:t>-</w:t>
                  </w:r>
                  <w:r w:rsidR="000C567F">
                    <w:rPr>
                      <w:rFonts w:hint="cs"/>
                      <w:color w:val="000000"/>
                      <w:sz w:val="18"/>
                      <w:szCs w:val="18"/>
                      <w:rtl/>
                    </w:rPr>
                    <w:t xml:space="preserve"> ٨ </w:t>
                  </w:r>
                  <w:r>
                    <w:rPr>
                      <w:rFonts w:hint="cs"/>
                      <w:color w:val="000000"/>
                      <w:sz w:val="18"/>
                      <w:szCs w:val="18"/>
                      <w:rtl/>
                    </w:rPr>
                    <w:t>-1444هـ</w:t>
                  </w:r>
                </w:p>
                <w:p w14:paraId="6AFFDD42" w14:textId="77777777" w:rsidR="000C567F" w:rsidRDefault="00A06CA7" w:rsidP="000C567F">
                  <w:pPr>
                    <w:rPr>
                      <w:color w:val="000000"/>
                      <w:sz w:val="18"/>
                      <w:szCs w:val="18"/>
                      <w:rtl/>
                    </w:rPr>
                  </w:pPr>
                  <w:r w:rsidRPr="00934720">
                    <w:rPr>
                      <w:rFonts w:hint="cs"/>
                      <w:color w:val="000000"/>
                      <w:sz w:val="18"/>
                      <w:szCs w:val="18"/>
                      <w:rtl/>
                    </w:rPr>
                    <w:t>اليوم:</w:t>
                  </w:r>
                  <w:r w:rsidR="00D41888" w:rsidRPr="00934720">
                    <w:rPr>
                      <w:color w:val="000000"/>
                      <w:sz w:val="18"/>
                      <w:szCs w:val="18"/>
                      <w:rtl/>
                    </w:rPr>
                    <w:t xml:space="preserve"> </w:t>
                  </w:r>
                  <w:r w:rsidR="00391588">
                    <w:rPr>
                      <w:rFonts w:hint="cs"/>
                      <w:color w:val="000000"/>
                      <w:sz w:val="18"/>
                      <w:szCs w:val="18"/>
                      <w:rtl/>
                    </w:rPr>
                    <w:t>ا</w:t>
                  </w:r>
                  <w:r w:rsidR="000C567F">
                    <w:rPr>
                      <w:rFonts w:hint="cs"/>
                      <w:color w:val="000000"/>
                      <w:sz w:val="18"/>
                      <w:szCs w:val="18"/>
                      <w:rtl/>
                    </w:rPr>
                    <w:t xml:space="preserve">لثلاثاء </w:t>
                  </w:r>
                </w:p>
                <w:p w14:paraId="215C75F5" w14:textId="53A13876" w:rsidR="00D41888" w:rsidRPr="00934720" w:rsidRDefault="00A06CA7" w:rsidP="000C567F">
                  <w:pPr>
                    <w:rPr>
                      <w:color w:val="000000"/>
                      <w:sz w:val="18"/>
                      <w:szCs w:val="18"/>
                      <w:rtl/>
                    </w:rPr>
                  </w:pPr>
                  <w:r w:rsidRPr="00934720">
                    <w:rPr>
                      <w:rFonts w:hint="cs"/>
                      <w:color w:val="000000"/>
                      <w:sz w:val="18"/>
                      <w:szCs w:val="18"/>
                      <w:rtl/>
                    </w:rPr>
                    <w:t>الزمن:</w:t>
                  </w:r>
                  <w:r w:rsidR="00D41888" w:rsidRPr="00934720">
                    <w:rPr>
                      <w:color w:val="000000"/>
                      <w:sz w:val="18"/>
                      <w:szCs w:val="18"/>
                      <w:rtl/>
                    </w:rPr>
                    <w:t xml:space="preserve"> ساعة </w:t>
                  </w:r>
                </w:p>
                <w:p w14:paraId="73260E52" w14:textId="082128D2" w:rsidR="00D41888" w:rsidRPr="00934720" w:rsidRDefault="00D41888" w:rsidP="00D41888">
                  <w:pPr>
                    <w:rPr>
                      <w:color w:val="000000"/>
                      <w:sz w:val="18"/>
                      <w:szCs w:val="18"/>
                      <w:rtl/>
                    </w:rPr>
                  </w:pPr>
                  <w:r w:rsidRPr="00934720">
                    <w:rPr>
                      <w:color w:val="000000"/>
                      <w:sz w:val="18"/>
                      <w:szCs w:val="18"/>
                      <w:rtl/>
                    </w:rPr>
                    <w:t xml:space="preserve">عدد </w:t>
                  </w:r>
                  <w:r w:rsidR="00A06CA7" w:rsidRPr="00934720">
                    <w:rPr>
                      <w:rFonts w:hint="cs"/>
                      <w:color w:val="000000"/>
                      <w:sz w:val="18"/>
                      <w:szCs w:val="18"/>
                      <w:rtl/>
                    </w:rPr>
                    <w:t>الأسئـلة:</w:t>
                  </w:r>
                  <w:r w:rsidRPr="00934720">
                    <w:rPr>
                      <w:color w:val="000000"/>
                      <w:sz w:val="18"/>
                      <w:szCs w:val="18"/>
                      <w:rtl/>
                    </w:rPr>
                    <w:t xml:space="preserve"> 3</w:t>
                  </w:r>
                </w:p>
                <w:p w14:paraId="16004339" w14:textId="3F615E45" w:rsidR="00D41888" w:rsidRPr="00934720" w:rsidRDefault="00D41888" w:rsidP="00D41888">
                  <w:pPr>
                    <w:rPr>
                      <w:color w:val="000000"/>
                      <w:sz w:val="18"/>
                      <w:szCs w:val="18"/>
                      <w:rtl/>
                    </w:rPr>
                  </w:pPr>
                  <w:r w:rsidRPr="00934720">
                    <w:rPr>
                      <w:color w:val="000000"/>
                      <w:sz w:val="18"/>
                      <w:szCs w:val="18"/>
                      <w:rtl/>
                    </w:rPr>
                    <w:t xml:space="preserve">عدد </w:t>
                  </w:r>
                  <w:r w:rsidR="00A06CA7" w:rsidRPr="00934720">
                    <w:rPr>
                      <w:rFonts w:hint="cs"/>
                      <w:color w:val="000000"/>
                      <w:sz w:val="18"/>
                      <w:szCs w:val="18"/>
                      <w:rtl/>
                    </w:rPr>
                    <w:t>الأوراق:</w:t>
                  </w:r>
                  <w:r w:rsidRPr="00934720">
                    <w:rPr>
                      <w:color w:val="000000"/>
                      <w:sz w:val="18"/>
                      <w:szCs w:val="18"/>
                      <w:rtl/>
                    </w:rPr>
                    <w:t xml:space="preserve"> 1</w:t>
                  </w:r>
                </w:p>
                <w:p w14:paraId="231F96AF" w14:textId="77777777" w:rsidR="00D41888" w:rsidRPr="00934720" w:rsidRDefault="00D41888" w:rsidP="00D41888">
                  <w:pPr>
                    <w:rPr>
                      <w:color w:val="000000"/>
                      <w:sz w:val="18"/>
                      <w:szCs w:val="18"/>
                      <w:rtl/>
                    </w:rPr>
                  </w:pPr>
                </w:p>
              </w:txbxContent>
            </v:textbox>
            <w10:wrap anchorx="page"/>
          </v:shape>
        </w:pict>
      </w:r>
      <w:r>
        <w:rPr>
          <w:rFonts w:cs="Traditional Arabic"/>
          <w:noProof/>
          <w:color w:val="0000FF"/>
          <w:sz w:val="28"/>
          <w:szCs w:val="28"/>
          <w:rtl/>
        </w:rPr>
      </w:r>
      <w:r w:rsidR="001E3736">
        <w:rPr>
          <w:rFonts w:cs="Traditional Arabic"/>
          <w:noProof/>
          <w:color w:val="0000FF"/>
          <w:sz w:val="28"/>
          <w:szCs w:val="28"/>
          <w:rtl/>
        </w:rPr>
        <w:pict w14:anchorId="6428BEB3">
          <v:shape id="_x0000_s1035" type="#_x0000_t202" alt="" style="position:absolute;left:0;text-align:left;margin-left:337pt;margin-top:-3.5pt;width:3in;height:68.05pt;z-index:251656704;mso-wrap-style:square;mso-wrap-edited:f;mso-width-percent:0;mso-height-percent:0;mso-width-percent:0;mso-height-percent:0;v-text-anchor:top" stroked="f">
            <v:textbox style="mso-next-textbox:#_x0000_s1035">
              <w:txbxContent>
                <w:p w14:paraId="48460128" w14:textId="77777777" w:rsidR="00D41888" w:rsidRPr="006932B6" w:rsidRDefault="00D41888" w:rsidP="00D41888">
                  <w:pPr>
                    <w:jc w:val="center"/>
                    <w:rPr>
                      <w:color w:val="000000"/>
                      <w:sz w:val="20"/>
                      <w:szCs w:val="20"/>
                      <w:rtl/>
                    </w:rPr>
                  </w:pPr>
                  <w:r w:rsidRPr="006932B6">
                    <w:rPr>
                      <w:color w:val="000000"/>
                      <w:sz w:val="20"/>
                      <w:szCs w:val="20"/>
                      <w:rtl/>
                    </w:rPr>
                    <w:t>المملكة العربية السعودية</w:t>
                  </w:r>
                </w:p>
                <w:p w14:paraId="40A73E10" w14:textId="77777777" w:rsidR="00D41888" w:rsidRPr="006932B6" w:rsidRDefault="00D41888" w:rsidP="00D41888">
                  <w:pPr>
                    <w:jc w:val="center"/>
                    <w:rPr>
                      <w:color w:val="000000"/>
                      <w:sz w:val="20"/>
                      <w:szCs w:val="20"/>
                      <w:rtl/>
                    </w:rPr>
                  </w:pPr>
                  <w:r w:rsidRPr="006932B6">
                    <w:rPr>
                      <w:color w:val="000000"/>
                      <w:sz w:val="20"/>
                      <w:szCs w:val="20"/>
                      <w:rtl/>
                    </w:rPr>
                    <w:t>وزارة التعليم</w:t>
                  </w:r>
                </w:p>
                <w:p w14:paraId="492F5E47" w14:textId="2C9E4269" w:rsidR="004F16E2" w:rsidRDefault="004F16E2" w:rsidP="00D41888">
                  <w:pPr>
                    <w:jc w:val="center"/>
                    <w:rPr>
                      <w:color w:val="000000"/>
                      <w:sz w:val="20"/>
                      <w:szCs w:val="20"/>
                      <w:rtl/>
                    </w:rPr>
                  </w:pPr>
                  <w:r>
                    <w:rPr>
                      <w:rFonts w:hint="cs"/>
                      <w:color w:val="000000"/>
                      <w:sz w:val="20"/>
                      <w:szCs w:val="20"/>
                      <w:rtl/>
                    </w:rPr>
                    <w:t xml:space="preserve">إدارة التعليم بمحافظة </w:t>
                  </w:r>
                </w:p>
                <w:p w14:paraId="2B04D60E" w14:textId="63220ECA" w:rsidR="00D41888" w:rsidRPr="006932B6" w:rsidRDefault="00D41888" w:rsidP="00D41888">
                  <w:pPr>
                    <w:jc w:val="center"/>
                    <w:rPr>
                      <w:color w:val="000000"/>
                      <w:sz w:val="20"/>
                      <w:szCs w:val="20"/>
                    </w:rPr>
                  </w:pPr>
                  <w:r w:rsidRPr="006932B6">
                    <w:rPr>
                      <w:color w:val="000000"/>
                      <w:sz w:val="20"/>
                      <w:szCs w:val="20"/>
                      <w:rtl/>
                    </w:rPr>
                    <w:t xml:space="preserve">مدرسة </w:t>
                  </w:r>
                  <w:r w:rsidR="001E3736">
                    <w:rPr>
                      <w:rFonts w:hint="cs"/>
                      <w:color w:val="000000"/>
                      <w:sz w:val="20"/>
                      <w:szCs w:val="20"/>
                      <w:rtl/>
                    </w:rPr>
                    <w:t xml:space="preserve">     </w:t>
                  </w:r>
                  <w:r w:rsidRPr="006932B6">
                    <w:rPr>
                      <w:color w:val="000000"/>
                      <w:sz w:val="20"/>
                      <w:szCs w:val="20"/>
                      <w:rtl/>
                    </w:rPr>
                    <w:t xml:space="preserve">الثانوية – نظام </w:t>
                  </w:r>
                  <w:r>
                    <w:rPr>
                      <w:rFonts w:hint="cs"/>
                      <w:color w:val="000000"/>
                      <w:sz w:val="20"/>
                      <w:szCs w:val="20"/>
                      <w:rtl/>
                    </w:rPr>
                    <w:t>المسارات</w:t>
                  </w:r>
                </w:p>
              </w:txbxContent>
            </v:textbox>
            <w10:wrap anchorx="page"/>
          </v:shape>
        </w:pict>
      </w:r>
      <w:r>
        <w:rPr>
          <w:noProof/>
          <w:rtl/>
        </w:rPr>
      </w:r>
      <w:r w:rsidR="001E3736">
        <w:rPr>
          <w:noProof/>
          <w:rtl/>
        </w:rPr>
        <w:pict w14:anchorId="0A28C9D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صورة 14" o:spid="_x0000_s1034" type="#_x0000_t75" alt="https://noor.moe.sa/Noor/Images/Common/CustomerLogoBig.jpg" style="position:absolute;left:0;text-align:left;margin-left:214.5pt;margin-top:10.25pt;width:78.75pt;height:52.2pt;z-index:251658752;visibility:visible;mso-wrap-edited:f;mso-width-percent:0;mso-height-percent:0;mso-width-percent:0;mso-height-percent:0">
            <v:imagedata r:id="rId8" o:title="CustomerLogoBig"/>
          </v:shape>
        </w:pict>
      </w:r>
      <w:r>
        <w:rPr>
          <w:rFonts w:cs="Traditional Arabic"/>
          <w:noProof/>
          <w:color w:val="0000FF"/>
          <w:sz w:val="28"/>
          <w:szCs w:val="28"/>
          <w:rtl/>
        </w:rPr>
      </w:r>
      <w:r w:rsidR="001E3736">
        <w:rPr>
          <w:rFonts w:cs="Traditional Arabic"/>
          <w:noProof/>
          <w:color w:val="0000FF"/>
          <w:sz w:val="28"/>
          <w:szCs w:val="28"/>
          <w:rtl/>
        </w:rPr>
        <w:pict w14:anchorId="59D5389E">
          <v:roundrect id="_x0000_s1033" alt="" style="position:absolute;left:0;text-align:left;margin-left:183.6pt;margin-top:-14.3pt;width:153.8pt;height:45.5pt;z-index:251655680;mso-wrap-style:square;mso-wrap-edited:f;mso-width-percent:0;mso-height-percent:0;mso-width-percent:0;mso-height-percent:0;v-text-anchor:top" arcsize="10923f" filled="f" stroked="f">
            <v:textbox style="mso-next-textbox:#_x0000_s1033">
              <w:txbxContent>
                <w:p w14:paraId="2588DCFE" w14:textId="77777777" w:rsidR="00D41888" w:rsidRPr="003804C9" w:rsidRDefault="00D41888" w:rsidP="00D41888">
                  <w:pPr>
                    <w:jc w:val="center"/>
                    <w:rPr>
                      <w:sz w:val="22"/>
                      <w:szCs w:val="22"/>
                    </w:rPr>
                  </w:pPr>
                  <w:r w:rsidRPr="003804C9">
                    <w:rPr>
                      <w:sz w:val="22"/>
                      <w:szCs w:val="22"/>
                      <w:rtl/>
                    </w:rPr>
                    <w:t>بسم الله الرحمن الرحيم</w:t>
                  </w:r>
                </w:p>
              </w:txbxContent>
            </v:textbox>
            <w10:wrap anchorx="page"/>
          </v:roundrect>
        </w:pict>
      </w:r>
      <w:r>
        <w:rPr>
          <w:rFonts w:cs="Traditional Arabic"/>
          <w:noProof/>
          <w:color w:val="0000FF"/>
          <w:sz w:val="28"/>
          <w:szCs w:val="28"/>
          <w:rtl/>
        </w:rPr>
      </w:r>
      <w:r w:rsidR="001E3736">
        <w:rPr>
          <w:rFonts w:cs="Traditional Arabic"/>
          <w:noProof/>
          <w:color w:val="0000FF"/>
          <w:sz w:val="28"/>
          <w:szCs w:val="28"/>
          <w:rtl/>
        </w:rPr>
        <w:pict w14:anchorId="63E9DF9C">
          <v:roundrect id="_x0000_s1032" alt="" style="position:absolute;left:0;text-align:left;margin-left:183.6pt;margin-top:-5.3pt;width:153.8pt;height:45.5pt;z-index:251652608;mso-wrap-style:square;mso-wrap-edited:f;mso-width-percent:0;mso-height-percent:0;mso-width-percent:0;mso-height-percent:0;v-text-anchor:top" arcsize="10923f" filled="f" stroked="f">
            <v:textbox style="mso-next-textbox:#_x0000_s1032">
              <w:txbxContent>
                <w:p w14:paraId="315DF185" w14:textId="77777777" w:rsidR="00AC71A4" w:rsidRPr="003804C9" w:rsidRDefault="00AC71A4" w:rsidP="00852DA4">
                  <w:pPr>
                    <w:jc w:val="center"/>
                    <w:rPr>
                      <w:sz w:val="22"/>
                      <w:szCs w:val="22"/>
                    </w:rPr>
                  </w:pPr>
                </w:p>
              </w:txbxContent>
            </v:textbox>
            <w10:wrap anchorx="page"/>
          </v:roundrect>
        </w:pict>
      </w:r>
    </w:p>
    <w:p w14:paraId="0A57CCE2" w14:textId="77777777" w:rsidR="00D41888" w:rsidRPr="00BE2F48" w:rsidRDefault="00D41888" w:rsidP="00D41888">
      <w:pPr>
        <w:rPr>
          <w:rFonts w:cs="Traditional Arabic"/>
          <w:color w:val="0000FF"/>
          <w:sz w:val="28"/>
          <w:szCs w:val="28"/>
          <w:rtl/>
        </w:rPr>
      </w:pPr>
    </w:p>
    <w:p w14:paraId="655BAD5A" w14:textId="77777777" w:rsidR="00D41888" w:rsidRDefault="00D41888" w:rsidP="00D41888">
      <w:pPr>
        <w:rPr>
          <w:rFonts w:cs="Traditional Arabic"/>
          <w:color w:val="0000FF"/>
          <w:sz w:val="28"/>
          <w:szCs w:val="28"/>
          <w:rtl/>
        </w:rPr>
      </w:pPr>
    </w:p>
    <w:p w14:paraId="3FE29F62" w14:textId="77777777" w:rsidR="004F16E2" w:rsidRDefault="004F16E2" w:rsidP="004F16E2">
      <w:pPr>
        <w:tabs>
          <w:tab w:val="left" w:pos="1759"/>
        </w:tabs>
        <w:jc w:val="center"/>
        <w:rPr>
          <w:rFonts w:ascii="GE SS Two Light" w:hAnsi="GE SS Two Light" w:cs="GE SS Two Light"/>
          <w:color w:val="000000"/>
          <w:sz w:val="28"/>
          <w:szCs w:val="28"/>
          <w:rtl/>
        </w:rPr>
      </w:pPr>
    </w:p>
    <w:p w14:paraId="67AA4EE1" w14:textId="52103E74" w:rsidR="00D41888" w:rsidRPr="004F16E2" w:rsidRDefault="00D41888" w:rsidP="004F16E2">
      <w:pPr>
        <w:tabs>
          <w:tab w:val="left" w:pos="1759"/>
        </w:tabs>
        <w:jc w:val="center"/>
        <w:rPr>
          <w:rFonts w:ascii="Muna" w:hAnsi="Muna" w:cs="Muna"/>
          <w:color w:val="000000"/>
          <w:sz w:val="28"/>
          <w:szCs w:val="28"/>
          <w:rtl/>
        </w:rPr>
      </w:pP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أسئلة الاختبار </w:t>
      </w:r>
      <w:r w:rsidR="000C567F">
        <w:rPr>
          <w:rFonts w:ascii="Muna" w:hAnsi="Muna" w:cs="Muna" w:hint="cs"/>
          <w:color w:val="000000"/>
          <w:sz w:val="28"/>
          <w:szCs w:val="28"/>
          <w:rtl/>
        </w:rPr>
        <w:t xml:space="preserve">النظري </w:t>
      </w:r>
      <w:r w:rsidR="000C567F" w:rsidRPr="004F16E2">
        <w:rPr>
          <w:rFonts w:ascii="Muna" w:hAnsi="Muna" w:cs="Muna" w:hint="cs"/>
          <w:color w:val="000000"/>
          <w:sz w:val="28"/>
          <w:szCs w:val="28"/>
          <w:rtl/>
        </w:rPr>
        <w:t>النهائي</w:t>
      </w:r>
      <w:r w:rsidR="000C567F">
        <w:rPr>
          <w:rFonts w:ascii="Muna" w:hAnsi="Muna" w:cs="Muna"/>
          <w:color w:val="000000"/>
          <w:sz w:val="28"/>
          <w:szCs w:val="28"/>
        </w:rPr>
        <w:t xml:space="preserve"> </w:t>
      </w:r>
      <w:r w:rsidR="000C567F" w:rsidRPr="004F16E2">
        <w:rPr>
          <w:rFonts w:ascii="Muna" w:hAnsi="Muna" w:cs="Muna" w:hint="cs"/>
          <w:color w:val="000000"/>
          <w:sz w:val="28"/>
          <w:szCs w:val="28"/>
          <w:rtl/>
        </w:rPr>
        <w:t>لمقرر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 تقنية رقمية</w:t>
      </w:r>
      <w:r w:rsidR="004F16E2">
        <w:rPr>
          <w:rFonts w:ascii="Muna" w:hAnsi="Muna" w:cs="Muna" w:hint="cs"/>
          <w:color w:val="000000"/>
          <w:sz w:val="28"/>
          <w:szCs w:val="28"/>
          <w:rtl/>
        </w:rPr>
        <w:t xml:space="preserve"> </w:t>
      </w:r>
      <w:r w:rsidR="00537191" w:rsidRPr="004F16E2">
        <w:rPr>
          <w:rFonts w:ascii="Muna" w:hAnsi="Muna" w:cs="Muna" w:hint="cs"/>
          <w:b/>
          <w:bCs/>
          <w:color w:val="000000"/>
          <w:sz w:val="28"/>
          <w:szCs w:val="28"/>
          <w:rtl/>
        </w:rPr>
        <w:t>2-</w:t>
      </w:r>
      <w:r w:rsidR="00AE5DBA">
        <w:rPr>
          <w:rFonts w:ascii="Muna" w:hAnsi="Muna" w:cs="Muna" w:hint="cs"/>
          <w:b/>
          <w:bCs/>
          <w:color w:val="000000"/>
          <w:sz w:val="28"/>
          <w:szCs w:val="28"/>
          <w:rtl/>
        </w:rPr>
        <w:t>٢</w:t>
      </w:r>
      <w:r w:rsidR="00537191" w:rsidRPr="004F16E2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 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الفصل الدراسي </w:t>
      </w:r>
      <w:r w:rsidR="004F16E2" w:rsidRPr="004F16E2">
        <w:rPr>
          <w:rFonts w:ascii="Muna" w:hAnsi="Muna" w:cs="Muna" w:hint="cs"/>
          <w:color w:val="000000"/>
          <w:sz w:val="28"/>
          <w:szCs w:val="28"/>
          <w:rtl/>
        </w:rPr>
        <w:t>(</w:t>
      </w:r>
      <w:r w:rsidR="000C567F">
        <w:rPr>
          <w:rFonts w:ascii="Muna" w:hAnsi="Muna" w:cs="Muna" w:hint="cs"/>
          <w:color w:val="000000"/>
          <w:sz w:val="28"/>
          <w:szCs w:val="28"/>
          <w:rtl/>
        </w:rPr>
        <w:t>الثاني</w:t>
      </w:r>
      <w:r w:rsidR="004F16E2" w:rsidRPr="004F16E2">
        <w:rPr>
          <w:rFonts w:ascii="Muna" w:hAnsi="Muna" w:cs="Muna" w:hint="cs"/>
          <w:color w:val="000000"/>
          <w:sz w:val="28"/>
          <w:szCs w:val="28"/>
          <w:rtl/>
        </w:rPr>
        <w:t>)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 </w:t>
      </w:r>
      <w:r w:rsidR="000C567F">
        <w:rPr>
          <w:rFonts w:ascii="Muna" w:hAnsi="Muna" w:cs="Muna" w:hint="cs"/>
          <w:color w:val="000000"/>
          <w:sz w:val="28"/>
          <w:szCs w:val="28"/>
          <w:rtl/>
        </w:rPr>
        <w:t>-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 العام الدراسي 1444هـ</w:t>
      </w:r>
      <w:r w:rsidR="001E3736">
        <w:rPr>
          <w:rFonts w:cs="Traditional Arabic"/>
          <w:noProof/>
          <w:sz w:val="27"/>
          <w:szCs w:val="27"/>
          <w:rtl/>
        </w:rPr>
      </w:r>
      <w:r w:rsidR="001E3736">
        <w:rPr>
          <w:rFonts w:cs="Traditional Arabic"/>
          <w:noProof/>
          <w:sz w:val="27"/>
          <w:szCs w:val="27"/>
          <w:rtl/>
        </w:rPr>
        <w:pict w14:anchorId="6BEAD0CE">
          <v:line id="_x0000_s1031" alt="" style="position:absolute;left:0;text-align:left;z-index:251654656;mso-wrap-edited:f;mso-width-percent:0;mso-height-percent:0;mso-position-horizontal-relative:text;mso-position-vertical-relative:text;mso-width-percent:0;mso-height-percent:0" from="-3pt,20.65pt" to="526.95pt,20.65pt" strokeweight="2.5pt">
            <v:stroke linestyle="thinThin"/>
            <w10:wrap anchorx="page"/>
          </v:line>
        </w:pict>
      </w:r>
    </w:p>
    <w:tbl>
      <w:tblPr>
        <w:tblpPr w:leftFromText="180" w:rightFromText="180" w:vertAnchor="text" w:horzAnchor="margin" w:tblpY="220"/>
        <w:bidiVisual/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343"/>
      </w:tblGrid>
      <w:tr w:rsidR="00D41888" w:rsidRPr="00253058" w14:paraId="3C198E4D" w14:textId="77777777">
        <w:trPr>
          <w:trHeight w:val="567"/>
        </w:trPr>
        <w:tc>
          <w:tcPr>
            <w:tcW w:w="10343" w:type="dxa"/>
            <w:vAlign w:val="center"/>
          </w:tcPr>
          <w:p w14:paraId="0BA10A6C" w14:textId="695A289B" w:rsidR="00D41888" w:rsidRPr="00253058" w:rsidRDefault="00D41888">
            <w:pPr>
              <w:ind w:left="584" w:hanging="584"/>
              <w:rPr>
                <w:rFonts w:ascii="Muna" w:hAnsi="Muna" w:cs="Muna"/>
                <w:b/>
                <w:bCs/>
                <w:rtl/>
              </w:rPr>
            </w:pPr>
            <w:r w:rsidRPr="00253058">
              <w:rPr>
                <w:rFonts w:ascii="Muna" w:hAnsi="Muna" w:cs="Muna" w:hint="cs"/>
                <w:b/>
                <w:bCs/>
                <w:rtl/>
              </w:rPr>
              <w:t xml:space="preserve">اسم </w:t>
            </w:r>
            <w:r w:rsidR="000C567F" w:rsidRPr="00253058">
              <w:rPr>
                <w:rFonts w:ascii="Muna" w:hAnsi="Muna" w:cs="Muna" w:hint="cs"/>
                <w:b/>
                <w:bCs/>
                <w:rtl/>
              </w:rPr>
              <w:t>الطالب</w:t>
            </w:r>
            <w:r w:rsidR="000C567F">
              <w:rPr>
                <w:rFonts w:ascii="Muna" w:hAnsi="Muna" w:cs="Muna" w:hint="cs"/>
                <w:b/>
                <w:bCs/>
                <w:rtl/>
              </w:rPr>
              <w:t>:</w:t>
            </w:r>
            <w:r w:rsidRPr="00253058">
              <w:rPr>
                <w:rFonts w:ascii="Muna" w:hAnsi="Muna" w:cs="Muna" w:hint="cs"/>
                <w:b/>
                <w:bCs/>
                <w:sz w:val="10"/>
                <w:szCs w:val="10"/>
                <w:rtl/>
              </w:rPr>
              <w:t xml:space="preserve"> ........................................................................................................</w:t>
            </w:r>
            <w:r w:rsidR="00EB2622" w:rsidRPr="00253058">
              <w:rPr>
                <w:rFonts w:ascii="Muna" w:hAnsi="Muna" w:cs="Muna" w:hint="cs"/>
                <w:b/>
                <w:bCs/>
                <w:sz w:val="10"/>
                <w:szCs w:val="10"/>
                <w:rtl/>
              </w:rPr>
              <w:t>..............................</w:t>
            </w:r>
            <w:r w:rsidRPr="00253058">
              <w:rPr>
                <w:rFonts w:ascii="Muna" w:hAnsi="Muna" w:cs="Muna" w:hint="cs"/>
                <w:b/>
                <w:bCs/>
                <w:sz w:val="10"/>
                <w:szCs w:val="10"/>
                <w:rtl/>
              </w:rPr>
              <w:t>.........</w:t>
            </w:r>
            <w:r w:rsidR="00EB2622" w:rsidRPr="00253058">
              <w:rPr>
                <w:rFonts w:ascii="Muna" w:hAnsi="Muna" w:cs="Muna" w:hint="cs"/>
                <w:b/>
                <w:bCs/>
                <w:rtl/>
              </w:rPr>
              <w:t xml:space="preserve">         </w:t>
            </w:r>
            <w:r w:rsidR="004F16E2" w:rsidRPr="00253058">
              <w:rPr>
                <w:rFonts w:ascii="Muna" w:hAnsi="Muna" w:cs="Muna" w:hint="cs"/>
                <w:b/>
                <w:bCs/>
                <w:rtl/>
              </w:rPr>
              <w:t xml:space="preserve">                                                   </w:t>
            </w:r>
            <w:r w:rsidR="00EB2622" w:rsidRPr="00253058">
              <w:rPr>
                <w:rFonts w:ascii="Muna" w:hAnsi="Muna" w:cs="Muna" w:hint="cs"/>
                <w:b/>
                <w:bCs/>
                <w:rtl/>
              </w:rPr>
              <w:t xml:space="preserve"> </w:t>
            </w:r>
            <w:r w:rsidRPr="00253058">
              <w:rPr>
                <w:rFonts w:ascii="Muna" w:hAnsi="Muna" w:cs="Muna" w:hint="cs"/>
                <w:b/>
                <w:bCs/>
                <w:rtl/>
              </w:rPr>
              <w:t xml:space="preserve"> </w:t>
            </w:r>
            <w:r w:rsidR="000C567F" w:rsidRPr="00253058">
              <w:rPr>
                <w:rFonts w:ascii="Muna" w:hAnsi="Muna" w:cs="Muna" w:hint="cs"/>
                <w:b/>
                <w:bCs/>
                <w:rtl/>
              </w:rPr>
              <w:t xml:space="preserve">مسار: </w:t>
            </w:r>
            <w:r w:rsidR="00AE5DBA">
              <w:rPr>
                <w:rFonts w:ascii="Muna" w:hAnsi="Muna" w:cs="Muna" w:hint="cs"/>
                <w:b/>
                <w:bCs/>
                <w:color w:val="000000"/>
                <w:sz w:val="28"/>
                <w:szCs w:val="28"/>
                <w:rtl/>
              </w:rPr>
              <w:t>الصحة والحياة</w:t>
            </w:r>
          </w:p>
        </w:tc>
      </w:tr>
    </w:tbl>
    <w:p w14:paraId="2BBEE591" w14:textId="77777777" w:rsidR="00E45353" w:rsidRDefault="00E45353">
      <w:pPr>
        <w:rPr>
          <w:vanish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2"/>
        <w:gridCol w:w="2422"/>
        <w:gridCol w:w="2423"/>
        <w:gridCol w:w="2423"/>
      </w:tblGrid>
      <w:tr w:rsidR="00E45353" w14:paraId="1529F6E1" w14:textId="77777777">
        <w:trPr>
          <w:trHeight w:val="269"/>
          <w:jc w:val="center"/>
        </w:trPr>
        <w:tc>
          <w:tcPr>
            <w:tcW w:w="2422" w:type="dxa"/>
            <w:shd w:val="clear" w:color="auto" w:fill="D0CECE"/>
          </w:tcPr>
          <w:p w14:paraId="79EAA858" w14:textId="73DFF0F2" w:rsidR="00D61B14" w:rsidRDefault="00D61B14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رقم السؤال</w:t>
            </w:r>
          </w:p>
        </w:tc>
        <w:tc>
          <w:tcPr>
            <w:tcW w:w="2422" w:type="dxa"/>
            <w:shd w:val="clear" w:color="auto" w:fill="D0CECE"/>
          </w:tcPr>
          <w:p w14:paraId="421F623C" w14:textId="77777777" w:rsidR="00D61B14" w:rsidRDefault="00D61B14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درجة المستحقة</w:t>
            </w:r>
          </w:p>
          <w:p w14:paraId="3A49345A" w14:textId="38383AAB" w:rsidR="00D61B14" w:rsidRDefault="00D61B14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 xml:space="preserve"> </w:t>
            </w:r>
            <w:r w:rsidR="00DF3431">
              <w:rPr>
                <w:rFonts w:ascii="Muna" w:hAnsi="Muna" w:cs="Muna" w:hint="cs"/>
                <w:rtl/>
              </w:rPr>
              <w:t>(</w:t>
            </w:r>
            <w:r w:rsidR="000C567F">
              <w:rPr>
                <w:rFonts w:ascii="Muna" w:hAnsi="Muna" w:cs="Muna" w:hint="cs"/>
                <w:rtl/>
              </w:rPr>
              <w:t>رقماً)</w:t>
            </w:r>
          </w:p>
        </w:tc>
        <w:tc>
          <w:tcPr>
            <w:tcW w:w="2423" w:type="dxa"/>
            <w:shd w:val="clear" w:color="auto" w:fill="D0CECE"/>
          </w:tcPr>
          <w:p w14:paraId="256A2841" w14:textId="7D972FDF" w:rsidR="00D61B14" w:rsidRDefault="00D61B14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صحح</w:t>
            </w:r>
          </w:p>
        </w:tc>
        <w:tc>
          <w:tcPr>
            <w:tcW w:w="2423" w:type="dxa"/>
            <w:shd w:val="clear" w:color="auto" w:fill="D0CECE"/>
          </w:tcPr>
          <w:p w14:paraId="74970AFE" w14:textId="6D6661AC" w:rsidR="00D61B14" w:rsidRDefault="00D61B14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راجع</w:t>
            </w:r>
          </w:p>
        </w:tc>
      </w:tr>
      <w:tr w:rsidR="00E45353" w14:paraId="42699606" w14:textId="77777777">
        <w:trPr>
          <w:trHeight w:val="306"/>
          <w:jc w:val="center"/>
        </w:trPr>
        <w:tc>
          <w:tcPr>
            <w:tcW w:w="2422" w:type="dxa"/>
            <w:shd w:val="clear" w:color="auto" w:fill="auto"/>
          </w:tcPr>
          <w:p w14:paraId="05F0D163" w14:textId="23C57900" w:rsidR="00D61B14" w:rsidRDefault="00D61B14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أول</w:t>
            </w:r>
          </w:p>
        </w:tc>
        <w:tc>
          <w:tcPr>
            <w:tcW w:w="2422" w:type="dxa"/>
            <w:shd w:val="clear" w:color="auto" w:fill="auto"/>
          </w:tcPr>
          <w:p w14:paraId="029D668F" w14:textId="77777777" w:rsidR="00D61B14" w:rsidRDefault="00D61B14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2423" w:type="dxa"/>
            <w:shd w:val="clear" w:color="auto" w:fill="auto"/>
          </w:tcPr>
          <w:p w14:paraId="6B743A23" w14:textId="04CD11E2" w:rsidR="00D61B14" w:rsidRDefault="00D61B14">
            <w:pPr>
              <w:numPr>
                <w:ilvl w:val="0"/>
                <w:numId w:val="44"/>
              </w:numPr>
              <w:ind w:left="587" w:hanging="142"/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 xml:space="preserve"> </w:t>
            </w:r>
          </w:p>
        </w:tc>
        <w:tc>
          <w:tcPr>
            <w:tcW w:w="2423" w:type="dxa"/>
            <w:shd w:val="clear" w:color="auto" w:fill="auto"/>
          </w:tcPr>
          <w:p w14:paraId="64E747C7" w14:textId="499D2591" w:rsidR="00D61B14" w:rsidRDefault="00D61B14">
            <w:pPr>
              <w:numPr>
                <w:ilvl w:val="0"/>
                <w:numId w:val="45"/>
              </w:numPr>
              <w:ind w:hanging="144"/>
              <w:jc w:val="center"/>
              <w:rPr>
                <w:rFonts w:ascii="Muna" w:hAnsi="Muna" w:cs="Muna"/>
                <w:rtl/>
              </w:rPr>
            </w:pPr>
          </w:p>
        </w:tc>
      </w:tr>
      <w:tr w:rsidR="00E45353" w14:paraId="7C4B3650" w14:textId="77777777">
        <w:trPr>
          <w:trHeight w:val="269"/>
          <w:jc w:val="center"/>
        </w:trPr>
        <w:tc>
          <w:tcPr>
            <w:tcW w:w="2422" w:type="dxa"/>
            <w:shd w:val="clear" w:color="auto" w:fill="auto"/>
          </w:tcPr>
          <w:p w14:paraId="67AD2BE2" w14:textId="655509AA" w:rsidR="00D61B14" w:rsidRDefault="00D61B14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ثاني</w:t>
            </w:r>
          </w:p>
        </w:tc>
        <w:tc>
          <w:tcPr>
            <w:tcW w:w="2422" w:type="dxa"/>
            <w:shd w:val="clear" w:color="auto" w:fill="auto"/>
          </w:tcPr>
          <w:p w14:paraId="797976C8" w14:textId="77777777" w:rsidR="00D61B14" w:rsidRDefault="00D61B14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2423" w:type="dxa"/>
            <w:shd w:val="clear" w:color="auto" w:fill="auto"/>
          </w:tcPr>
          <w:p w14:paraId="43CED642" w14:textId="3AB4330A" w:rsidR="00D61B14" w:rsidRDefault="00D61B14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توقيع:</w:t>
            </w:r>
          </w:p>
        </w:tc>
        <w:tc>
          <w:tcPr>
            <w:tcW w:w="2423" w:type="dxa"/>
            <w:shd w:val="clear" w:color="auto" w:fill="auto"/>
          </w:tcPr>
          <w:p w14:paraId="70FE88B3" w14:textId="2FC4F51A" w:rsidR="00D61B14" w:rsidRDefault="00D61B14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توقيع:</w:t>
            </w:r>
          </w:p>
        </w:tc>
      </w:tr>
      <w:tr w:rsidR="000C567F" w14:paraId="6AF5200E" w14:textId="77777777" w:rsidTr="00A4229C">
        <w:trPr>
          <w:trHeight w:val="269"/>
          <w:jc w:val="center"/>
        </w:trPr>
        <w:tc>
          <w:tcPr>
            <w:tcW w:w="2422" w:type="dxa"/>
            <w:shd w:val="clear" w:color="auto" w:fill="auto"/>
          </w:tcPr>
          <w:p w14:paraId="6E6EF07F" w14:textId="3BFD5E67" w:rsidR="000C567F" w:rsidRDefault="000C567F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ثالث</w:t>
            </w:r>
          </w:p>
        </w:tc>
        <w:tc>
          <w:tcPr>
            <w:tcW w:w="2422" w:type="dxa"/>
            <w:shd w:val="clear" w:color="auto" w:fill="auto"/>
          </w:tcPr>
          <w:p w14:paraId="310D271B" w14:textId="77777777" w:rsidR="000C567F" w:rsidRDefault="000C567F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4846" w:type="dxa"/>
            <w:gridSpan w:val="2"/>
            <w:vMerge w:val="restart"/>
            <w:shd w:val="clear" w:color="auto" w:fill="auto"/>
          </w:tcPr>
          <w:p w14:paraId="4476C133" w14:textId="3F4BC132" w:rsidR="000C567F" w:rsidRDefault="000C567F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درجة كتابة:                                                   فقط</w:t>
            </w:r>
          </w:p>
        </w:tc>
      </w:tr>
      <w:tr w:rsidR="000C567F" w14:paraId="2AB5E642" w14:textId="77777777">
        <w:trPr>
          <w:trHeight w:val="257"/>
          <w:jc w:val="center"/>
        </w:trPr>
        <w:tc>
          <w:tcPr>
            <w:tcW w:w="2422" w:type="dxa"/>
            <w:shd w:val="clear" w:color="auto" w:fill="D0CECE"/>
          </w:tcPr>
          <w:p w14:paraId="354C5D8A" w14:textId="325A4AE7" w:rsidR="000C567F" w:rsidRDefault="000C567F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جموع الكلي (١٥)</w:t>
            </w:r>
          </w:p>
        </w:tc>
        <w:tc>
          <w:tcPr>
            <w:tcW w:w="2422" w:type="dxa"/>
            <w:shd w:val="clear" w:color="auto" w:fill="auto"/>
          </w:tcPr>
          <w:p w14:paraId="4DAD523F" w14:textId="77777777" w:rsidR="000C567F" w:rsidRDefault="000C567F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4846" w:type="dxa"/>
            <w:gridSpan w:val="2"/>
            <w:vMerge/>
            <w:shd w:val="clear" w:color="auto" w:fill="auto"/>
          </w:tcPr>
          <w:p w14:paraId="6124FD84" w14:textId="7F278063" w:rsidR="000C567F" w:rsidRDefault="000C567F" w:rsidP="00D61B14">
            <w:pPr>
              <w:rPr>
                <w:rFonts w:ascii="Muna" w:hAnsi="Muna" w:cs="Muna"/>
                <w:rtl/>
              </w:rPr>
            </w:pPr>
          </w:p>
        </w:tc>
      </w:tr>
    </w:tbl>
    <w:p w14:paraId="2EC90318" w14:textId="0438C9A4" w:rsidR="00253058" w:rsidRPr="001C447A" w:rsidRDefault="001E3736" w:rsidP="004F16E2">
      <w:pPr>
        <w:rPr>
          <w:rFonts w:cs="Traditional Arabic"/>
          <w:b/>
          <w:bCs/>
          <w:rtl/>
        </w:rPr>
      </w:pPr>
      <w:r>
        <w:rPr>
          <w:rFonts w:cs="Traditional Arabic"/>
          <w:b/>
          <w:bCs/>
          <w:i/>
          <w:iCs/>
          <w:noProof/>
          <w:color w:val="000000"/>
          <w:u w:val="single"/>
          <w:rtl/>
        </w:rPr>
      </w:r>
      <w:r w:rsidR="001E3736">
        <w:rPr>
          <w:rFonts w:cs="Traditional Arabic"/>
          <w:b/>
          <w:bCs/>
          <w:i/>
          <w:iCs/>
          <w:noProof/>
          <w:color w:val="000000"/>
          <w:u w:val="single"/>
          <w:rtl/>
        </w:rPr>
        <w:pict w14:anchorId="712425F9">
          <v:shape id="_x0000_s1030" type="#_x0000_t202" alt="" style="position:absolute;left:0;text-align:left;margin-left:-3.5pt;margin-top:7.45pt;width:42pt;height:36pt;z-index:251653632;mso-wrap-style:square;mso-wrap-edited:f;mso-width-percent:0;mso-height-percent:0;mso-position-horizontal-relative:text;mso-position-vertical-relative:text;mso-width-percent:0;mso-height-percent:0;v-text-anchor:top">
            <v:textbox style="mso-next-textbox:#_x0000_s1030">
              <w:txbxContent>
                <w:p w14:paraId="1016CFA6" w14:textId="77777777" w:rsidR="00D41888" w:rsidRDefault="00D41888" w:rsidP="00D41888">
                  <w:pPr>
                    <w:rPr>
                      <w:rtl/>
                    </w:rPr>
                  </w:pPr>
                </w:p>
                <w:p w14:paraId="5628CCEC" w14:textId="3BAE9BD7" w:rsidR="00D41888" w:rsidRPr="007A432F" w:rsidRDefault="00B25FC6" w:rsidP="00D41888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rFonts w:hint="cs"/>
                      <w:sz w:val="28"/>
                      <w:szCs w:val="28"/>
                      <w:rtl/>
                    </w:rPr>
                    <w:t>7</w:t>
                  </w:r>
                </w:p>
              </w:txbxContent>
            </v:textbox>
            <w10:wrap anchorx="page"/>
          </v:shape>
        </w:pict>
      </w:r>
    </w:p>
    <w:p w14:paraId="12B5F98D" w14:textId="52C0B0B2" w:rsidR="00D41888" w:rsidRPr="004F16E2" w:rsidRDefault="001E3736" w:rsidP="00D41888">
      <w:pPr>
        <w:spacing w:before="120" w:after="120"/>
        <w:rPr>
          <w:rFonts w:ascii="Muna" w:hAnsi="Muna" w:cs="Muna"/>
          <w:color w:val="000000"/>
          <w:sz w:val="32"/>
          <w:szCs w:val="32"/>
          <w:rtl/>
        </w:rPr>
      </w:pPr>
      <w:r>
        <w:rPr>
          <w:noProof/>
          <w:color w:val="000000"/>
          <w:rtl/>
          <w:lang w:val="ar-SA"/>
        </w:rPr>
      </w:r>
      <w:r w:rsidR="001E3736">
        <w:rPr>
          <w:noProof/>
          <w:color w:val="000000"/>
          <w:rtl/>
          <w:lang w:val="ar-SA"/>
        </w:rPr>
        <w:pict w14:anchorId="11811EDB">
          <v:shape id="_x0000_s1029" type="#_x0000_t202" alt="" style="position:absolute;left:0;text-align:left;margin-left:-28.6pt;margin-top:517.65pt;width:91.9pt;height:29pt;z-index:251659776;mso-wrap-style:square;mso-wrap-edited:f;mso-width-percent:0;mso-height-percent:0;mso-position-horizontal-relative:text;mso-position-vertical-relative:text;mso-width-percent:0;mso-height-percent:0;v-text-anchor:top" filled="f" stroked="f" strokecolor="white">
            <v:textbox style="mso-next-textbox:#_x0000_s1029">
              <w:txbxContent>
                <w:p w14:paraId="206032F1" w14:textId="77777777" w:rsidR="00D41888" w:rsidRPr="004F16E2" w:rsidRDefault="00D41888" w:rsidP="00D41888">
                  <w:pPr>
                    <w:rPr>
                      <w:rFonts w:ascii="Muna" w:hAnsi="Muna" w:cs="Muna"/>
                      <w:sz w:val="28"/>
                      <w:szCs w:val="28"/>
                      <w:u w:val="single"/>
                    </w:rPr>
                  </w:pPr>
                  <w:r w:rsidRPr="004F16E2">
                    <w:rPr>
                      <w:rFonts w:ascii="Muna" w:hAnsi="Muna" w:cs="Muna" w:hint="cs"/>
                      <w:sz w:val="28"/>
                      <w:szCs w:val="28"/>
                      <w:u w:val="single"/>
                      <w:rtl/>
                    </w:rPr>
                    <w:t>اقلب الورقة</w:t>
                  </w:r>
                </w:p>
              </w:txbxContent>
            </v:textbox>
            <w10:wrap anchorx="page"/>
          </v:shape>
        </w:pict>
      </w:r>
      <w:r>
        <w:rPr>
          <w:b/>
          <w:bCs/>
          <w:i/>
          <w:iCs/>
          <w:noProof/>
          <w:color w:val="000000"/>
          <w:u w:val="single"/>
          <w:rtl/>
        </w:rPr>
      </w:r>
      <w:r w:rsidR="001E3736">
        <w:rPr>
          <w:b/>
          <w:bCs/>
          <w:i/>
          <w:iCs/>
          <w:noProof/>
          <w:color w:val="000000"/>
          <w:u w:val="single"/>
          <w:rtl/>
        </w:rPr>
        <w:pict w14:anchorId="12D1B107">
          <v:line id="_x0000_s1028" alt="" style="position:absolute;left:0;text-align:left;z-index:251660800;mso-wrap-edited:f;mso-width-percent:0;mso-height-percent:0;mso-width-percent:0;mso-height-percent:0" from="4pt,5.9pt" to="31pt,5.9pt">
            <w10:wrap anchorx="page"/>
          </v:line>
        </w:pict>
      </w:r>
      <w:r w:rsidR="00D41888" w:rsidRPr="004F16E2">
        <w:rPr>
          <w:rFonts w:ascii="Muna" w:hAnsi="Muna" w:cs="Muna" w:hint="cs"/>
          <w:b/>
          <w:bCs/>
          <w:color w:val="000000"/>
          <w:sz w:val="32"/>
          <w:szCs w:val="32"/>
          <w:rtl/>
        </w:rPr>
        <w:t>السؤال الأول</w:t>
      </w:r>
      <w:r w:rsidR="00D41888" w:rsidRPr="004F16E2">
        <w:rPr>
          <w:rFonts w:ascii="Muna" w:hAnsi="Muna" w:cs="Muna" w:hint="cs"/>
          <w:color w:val="000000"/>
          <w:sz w:val="32"/>
          <w:szCs w:val="32"/>
          <w:rtl/>
        </w:rPr>
        <w:t xml:space="preserve">: </w:t>
      </w:r>
      <w:r w:rsidR="00F30F43" w:rsidRPr="004F16E2">
        <w:rPr>
          <w:rFonts w:ascii="Muna" w:hAnsi="Muna" w:cs="Muna" w:hint="cs"/>
          <w:b/>
          <w:bCs/>
          <w:color w:val="000000"/>
          <w:sz w:val="32"/>
          <w:szCs w:val="32"/>
          <w:rtl/>
        </w:rPr>
        <w:t xml:space="preserve">اختر الحرف الذي يمثل الإجابة الصحيحة لكل فقرة مما </w:t>
      </w:r>
      <w:r w:rsidR="00DF3431" w:rsidRPr="004F16E2">
        <w:rPr>
          <w:rFonts w:ascii="Muna" w:hAnsi="Muna" w:cs="Muna" w:hint="cs"/>
          <w:b/>
          <w:bCs/>
          <w:color w:val="000000"/>
          <w:sz w:val="32"/>
          <w:szCs w:val="32"/>
          <w:rtl/>
        </w:rPr>
        <w:t xml:space="preserve">يأتي: </w:t>
      </w:r>
      <w:r w:rsidR="00DF3431" w:rsidRPr="004F16E2">
        <w:rPr>
          <w:rFonts w:ascii="Muna" w:hAnsi="Muna" w:cs="Muna"/>
          <w:b/>
          <w:bCs/>
          <w:color w:val="000000"/>
          <w:sz w:val="32"/>
          <w:szCs w:val="32"/>
          <w:rtl/>
        </w:rPr>
        <w:t>-</w:t>
      </w:r>
    </w:p>
    <w:tbl>
      <w:tblPr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8"/>
        <w:gridCol w:w="1987"/>
        <w:gridCol w:w="567"/>
        <w:gridCol w:w="2267"/>
        <w:gridCol w:w="567"/>
        <w:gridCol w:w="1842"/>
        <w:gridCol w:w="262"/>
        <w:gridCol w:w="306"/>
        <w:gridCol w:w="283"/>
        <w:gridCol w:w="2084"/>
      </w:tblGrid>
      <w:tr w:rsidR="00EA2E75" w:rsidRPr="004F16E2" w14:paraId="41B3DCFA" w14:textId="77777777" w:rsidTr="00F11C00">
        <w:trPr>
          <w:jc w:val="center"/>
        </w:trPr>
        <w:tc>
          <w:tcPr>
            <w:tcW w:w="5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33614C" w14:textId="77777777" w:rsidR="00EA2E75" w:rsidRPr="004F16E2" w:rsidRDefault="00D41888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 xml:space="preserve"> </w:t>
            </w:r>
            <w:r w:rsidR="00EA2E75"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</w:t>
            </w:r>
          </w:p>
        </w:tc>
        <w:tc>
          <w:tcPr>
            <w:tcW w:w="10165" w:type="dxa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28A0F6" w14:textId="65C2D9B5" w:rsidR="00EA2E75" w:rsidRPr="004F16E2" w:rsidRDefault="0001682E" w:rsidP="00940C24">
            <w:pPr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يٌعد جزءاً أساسياً من عملية التسويق:</w:t>
            </w:r>
          </w:p>
        </w:tc>
      </w:tr>
      <w:tr w:rsidR="00EA2E75" w:rsidRPr="004F16E2" w14:paraId="16E07C71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C3133F8" w14:textId="77777777" w:rsidR="00EA2E75" w:rsidRPr="004F16E2" w:rsidRDefault="00940C24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6A38011" w14:textId="5C43753E" w:rsidR="00EA2E75" w:rsidRPr="0001682E" w:rsidRDefault="0001682E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التصميم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974F73F" w14:textId="77777777" w:rsidR="00EA2E75" w:rsidRPr="0001682E" w:rsidRDefault="00940C24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73E1B75" w14:textId="3B7532E4" w:rsidR="00EA2E75" w:rsidRPr="0001682E" w:rsidRDefault="0001682E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الإعلان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4B01CD0" w14:textId="77777777" w:rsidR="00EA2E75" w:rsidRPr="0001682E" w:rsidRDefault="00940C24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34E3214" w14:textId="01BF94C0" w:rsidR="00EA2E75" w:rsidRPr="0001682E" w:rsidRDefault="0001682E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الشعار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9E3ECED" w14:textId="77777777" w:rsidR="00EA2E75" w:rsidRPr="0001682E" w:rsidRDefault="00940C24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8051AC3" w14:textId="63F404A4" w:rsidR="00EA2E75" w:rsidRPr="0001682E" w:rsidRDefault="0001682E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01682E">
              <w:rPr>
                <w:rFonts w:ascii="Muna" w:hAnsi="Muna" w:cs="Muna" w:hint="cs"/>
                <w:b/>
                <w:bCs/>
                <w:color w:val="000000"/>
                <w:rtl/>
              </w:rPr>
              <w:t>التباين</w:t>
            </w:r>
          </w:p>
        </w:tc>
      </w:tr>
      <w:tr w:rsidR="00940C24" w:rsidRPr="004F16E2" w14:paraId="48D74CB2" w14:textId="77777777" w:rsidTr="00F11C00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12A71C" w14:textId="77777777" w:rsidR="00940C24" w:rsidRPr="004F16E2" w:rsidRDefault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2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A1AF85" w14:textId="274C7BD1" w:rsidR="00940C24" w:rsidRPr="004F16E2" w:rsidRDefault="0001682E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هو عملية جذب العملاء المحتملين أو المهتمين بمنتج أو خدمة معينة:</w:t>
            </w:r>
          </w:p>
        </w:tc>
      </w:tr>
      <w:tr w:rsidR="0001682E" w:rsidRPr="004F16E2" w14:paraId="36FB298C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6A6182B" w14:textId="77777777" w:rsidR="0001682E" w:rsidRPr="004F16E2" w:rsidRDefault="0001682E" w:rsidP="0001682E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CF9D262" w14:textId="1D2ED1E9" w:rsidR="0001682E" w:rsidRPr="007620EF" w:rsidRDefault="0001682E" w:rsidP="0001682E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التصميم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708CC40" w14:textId="31F99595" w:rsidR="0001682E" w:rsidRPr="007620EF" w:rsidRDefault="0001682E" w:rsidP="0001682E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7907423" w14:textId="5893294D" w:rsidR="0001682E" w:rsidRPr="007620EF" w:rsidRDefault="0001682E" w:rsidP="0001682E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الإعلان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BC44817" w14:textId="5CA3818A" w:rsidR="0001682E" w:rsidRPr="007620EF" w:rsidRDefault="0001682E" w:rsidP="0001682E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40E916B" w14:textId="23FB9FA1" w:rsidR="0001682E" w:rsidRPr="007620EF" w:rsidRDefault="0001682E" w:rsidP="0001682E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الشعار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DED817A" w14:textId="168C3FBF" w:rsidR="0001682E" w:rsidRPr="007620EF" w:rsidRDefault="0001682E" w:rsidP="0001682E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B8CE35D" w14:textId="2FF4DACD" w:rsidR="0001682E" w:rsidRPr="007620EF" w:rsidRDefault="00C61172" w:rsidP="0001682E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7620EF">
              <w:rPr>
                <w:rFonts w:ascii="Muna" w:hAnsi="Muna" w:cs="Muna" w:hint="cs"/>
                <w:color w:val="000000"/>
                <w:rtl/>
              </w:rPr>
              <w:t>التسويق</w:t>
            </w:r>
          </w:p>
        </w:tc>
      </w:tr>
      <w:tr w:rsidR="008F1A3D" w:rsidRPr="004F16E2" w14:paraId="7FA20045" w14:textId="77777777" w:rsidTr="00F11C00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75B3A1" w14:textId="77777777" w:rsidR="008F1A3D" w:rsidRPr="004F16E2" w:rsidRDefault="008F1A3D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3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79042D" w14:textId="4AA072DA" w:rsidR="008F1A3D" w:rsidRPr="004F16E2" w:rsidRDefault="00C61172" w:rsidP="008F1A3D">
            <w:pPr>
              <w:spacing w:before="120" w:after="120"/>
              <w:jc w:val="both"/>
              <w:rPr>
                <w:rFonts w:ascii="Muna" w:hAnsi="Muna" w:cs="Muna"/>
                <w:b/>
                <w:bCs/>
                <w:i/>
                <w:i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من مواصفات الإعلان الفعّال:</w:t>
            </w:r>
          </w:p>
        </w:tc>
      </w:tr>
      <w:tr w:rsidR="008F1A3D" w:rsidRPr="004F16E2" w14:paraId="171C3531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4F153AD" w14:textId="77777777" w:rsidR="008F1A3D" w:rsidRPr="004F16E2" w:rsidRDefault="008F1A3D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923CA06" w14:textId="09E8C4C1" w:rsidR="008F1A3D" w:rsidRPr="004F16E2" w:rsidRDefault="00C61172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ختيار العنوان الجيد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D0A082C" w14:textId="77777777" w:rsidR="008F1A3D" w:rsidRPr="004F16E2" w:rsidRDefault="008F1A3D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4E8381A" w14:textId="201D321E" w:rsidR="008F1A3D" w:rsidRPr="004F16E2" w:rsidRDefault="00C61172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وسائل المطبوع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BBD3F86" w14:textId="77777777" w:rsidR="008F1A3D" w:rsidRPr="004F16E2" w:rsidRDefault="008F1A3D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63AB7BE" w14:textId="780B742F" w:rsidR="008F1A3D" w:rsidRPr="004F16E2" w:rsidRDefault="00C61172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وازن البصري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5A7D97A" w14:textId="77777777" w:rsidR="008F1A3D" w:rsidRPr="004F16E2" w:rsidRDefault="008F1A3D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34EF50F" w14:textId="77777777" w:rsidR="008F1A3D" w:rsidRPr="004F16E2" w:rsidRDefault="0078037D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صادر البيانات الفرعية</w:t>
            </w:r>
          </w:p>
        </w:tc>
      </w:tr>
      <w:tr w:rsidR="004126E2" w:rsidRPr="004F16E2" w14:paraId="014607D8" w14:textId="77777777" w:rsidTr="00F11C00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314C21" w14:textId="0708D5EE" w:rsidR="004126E2" w:rsidRPr="004F16E2" w:rsidRDefault="004126E2" w:rsidP="004126E2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4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4251B9" w14:textId="71E3965C" w:rsidR="004126E2" w:rsidRPr="004F16E2" w:rsidRDefault="00C61172" w:rsidP="004126E2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هو استخدام مجموعة من عناصر كالصور والرسومات والرموز والنصوص ودمجها لتوصيل المعلومات بطريقة بصرية مؤثرة:</w:t>
            </w:r>
          </w:p>
        </w:tc>
      </w:tr>
      <w:tr w:rsidR="00FD5893" w:rsidRPr="004F16E2" w14:paraId="543CB84D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6A790A7" w14:textId="3CC7476E" w:rsidR="00FD5893" w:rsidRPr="004F16E2" w:rsidRDefault="00FD5893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56556CD" w14:textId="7AC900C9" w:rsidR="00FD5893" w:rsidRPr="004F16E2" w:rsidRDefault="00C61172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الإلكتروني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BBFA659" w14:textId="6CA841ED" w:rsidR="00FD5893" w:rsidRPr="004F16E2" w:rsidRDefault="00FD5893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25DA728" w14:textId="7162CA6B" w:rsidR="00FD5893" w:rsidRPr="004F16E2" w:rsidRDefault="00C61172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حملة التسويقي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DE28910" w14:textId="211DA145" w:rsidR="00FD5893" w:rsidRPr="004F16E2" w:rsidRDefault="00FD5893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6B11B5C" w14:textId="5DA98AD4" w:rsidR="00FD5893" w:rsidRPr="004F16E2" w:rsidRDefault="00FD5893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حول الرقمي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3734527" w14:textId="4900D340" w:rsidR="00FD5893" w:rsidRPr="004F16E2" w:rsidRDefault="00FD5893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830D3DF" w14:textId="3D34578F" w:rsidR="00FD5893" w:rsidRPr="004F16E2" w:rsidRDefault="00C61172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صميم الرسومي</w:t>
            </w:r>
          </w:p>
        </w:tc>
      </w:tr>
      <w:tr w:rsidR="008F1A3D" w:rsidRPr="004F16E2" w14:paraId="53369B5B" w14:textId="77777777" w:rsidTr="00F11C00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7734D8" w14:textId="77777777" w:rsidR="008F1A3D" w:rsidRPr="004F16E2" w:rsidRDefault="008F1A3D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5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331843" w14:textId="71014E50" w:rsidR="008F1A3D" w:rsidRPr="004F16E2" w:rsidRDefault="00244F1A" w:rsidP="00244F1A">
            <w:pPr>
              <w:spacing w:before="120" w:after="120"/>
              <w:jc w:val="both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 </w:t>
            </w:r>
            <w:r w:rsidR="003B2031"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 </w:t>
            </w:r>
            <w:r w:rsidR="00C6117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من أنواع التصميم الرسومي:</w:t>
            </w:r>
          </w:p>
        </w:tc>
      </w:tr>
      <w:tr w:rsidR="003B2031" w:rsidRPr="004F16E2" w14:paraId="3EB59E37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0F2C3CD" w14:textId="77777777" w:rsidR="003B2031" w:rsidRPr="004F16E2" w:rsidRDefault="003B2031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C4E9632" w14:textId="17F4D6A7" w:rsidR="003B2031" w:rsidRPr="004F16E2" w:rsidRDefault="00C61172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تصميم الهوية البصري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DE4C66B" w14:textId="77777777" w:rsidR="003B2031" w:rsidRPr="004F16E2" w:rsidRDefault="003B2031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C9CD0F0" w14:textId="67378355" w:rsidR="003B2031" w:rsidRPr="004F16E2" w:rsidRDefault="00C61172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تصميم التسويق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7084767" w14:textId="77777777" w:rsidR="003B2031" w:rsidRPr="004F16E2" w:rsidRDefault="003B2031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3A80772" w14:textId="2A1CFFB2" w:rsidR="003B2031" w:rsidRPr="004F16E2" w:rsidRDefault="00C61172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تصميم المنشورات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0326FC3" w14:textId="77777777" w:rsidR="003B2031" w:rsidRPr="004F16E2" w:rsidRDefault="003B2031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9F67364" w14:textId="14356B34" w:rsidR="003B2031" w:rsidRPr="004F16E2" w:rsidRDefault="00C61172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جميع ما سبق</w:t>
            </w:r>
          </w:p>
        </w:tc>
      </w:tr>
      <w:tr w:rsidR="003E03B1" w:rsidRPr="004F16E2" w14:paraId="2F204848" w14:textId="77777777" w:rsidTr="00F11C00">
        <w:trPr>
          <w:jc w:val="center"/>
        </w:trPr>
        <w:tc>
          <w:tcPr>
            <w:tcW w:w="518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58838A7B" w14:textId="77777777" w:rsidR="003E03B1" w:rsidRPr="004F16E2" w:rsidRDefault="003E03B1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6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49647D1B" w14:textId="2644ABD4" w:rsidR="003E03B1" w:rsidRPr="004F16E2" w:rsidRDefault="00C61172" w:rsidP="003E03B1">
            <w:pPr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هو عملية تكرار عنصر أو عدة عناصر في التصميم، ترتبط معا لتعطي التصميم الاتساق المطلوب:</w:t>
            </w:r>
          </w:p>
        </w:tc>
      </w:tr>
      <w:tr w:rsidR="003E03B1" w:rsidRPr="004F16E2" w14:paraId="0828D87B" w14:textId="77777777" w:rsidTr="00F11C00">
        <w:trPr>
          <w:jc w:val="center"/>
        </w:trPr>
        <w:tc>
          <w:tcPr>
            <w:tcW w:w="518" w:type="dxa"/>
            <w:shd w:val="clear" w:color="auto" w:fill="auto"/>
            <w:vAlign w:val="center"/>
          </w:tcPr>
          <w:p w14:paraId="0481B2F9" w14:textId="77777777" w:rsidR="003E03B1" w:rsidRPr="004F16E2" w:rsidRDefault="003E03B1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7EBBB280" w14:textId="18B6FFF7" w:rsidR="003E03B1" w:rsidRPr="004F16E2" w:rsidRDefault="00C61172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محاذاة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1BBD39C" w14:textId="77777777" w:rsidR="003E03B1" w:rsidRPr="004F16E2" w:rsidRDefault="003E03B1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1DB1CBEF" w14:textId="58012DE6" w:rsidR="003E03B1" w:rsidRPr="004F16E2" w:rsidRDefault="00C61172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قرب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8E95582" w14:textId="77777777" w:rsidR="003E03B1" w:rsidRPr="004F16E2" w:rsidRDefault="003E03B1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A824A39" w14:textId="40A2D34F" w:rsidR="003E03B1" w:rsidRPr="004F16E2" w:rsidRDefault="00C61172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كرار</w:t>
            </w: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14:paraId="3366390F" w14:textId="77777777" w:rsidR="003E03B1" w:rsidRPr="004F16E2" w:rsidRDefault="003E03B1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shd w:val="clear" w:color="auto" w:fill="auto"/>
            <w:vAlign w:val="center"/>
          </w:tcPr>
          <w:p w14:paraId="73A7D1CF" w14:textId="265074C5" w:rsidR="003E03B1" w:rsidRPr="004F16E2" w:rsidRDefault="00C61172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وازن</w:t>
            </w:r>
          </w:p>
        </w:tc>
      </w:tr>
      <w:tr w:rsidR="00EA2E75" w:rsidRPr="004F16E2" w14:paraId="14617359" w14:textId="7777777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0597EA" w14:textId="77777777" w:rsidR="00EA2E75" w:rsidRPr="004F16E2" w:rsidRDefault="00EA2E75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7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A1AC72" w14:textId="6BBF8784" w:rsidR="00EA2E75" w:rsidRPr="004F16E2" w:rsidRDefault="00395F98" w:rsidP="00594EC3">
            <w:pPr>
              <w:spacing w:before="120" w:after="120" w:line="276" w:lineRule="auto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هو فن ترتيب الخطوط المختلفة التي تٌدمج بأحجام وألوان </w:t>
            </w:r>
            <w:proofErr w:type="gramStart"/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و تباعدات</w:t>
            </w:r>
            <w:proofErr w:type="gramEnd"/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من شأنها التأثير على الرسالة التي يريد المصمم إرسالها:</w:t>
            </w:r>
          </w:p>
        </w:tc>
      </w:tr>
      <w:tr w:rsidR="00940C24" w:rsidRPr="004F16E2" w14:paraId="1AB84EEA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992E051" w14:textId="77777777" w:rsidR="00940C24" w:rsidRPr="004F16E2" w:rsidRDefault="00940C24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2B46C1B" w14:textId="554A4667" w:rsidR="00940C24" w:rsidRPr="004F16E2" w:rsidRDefault="00395F9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شكل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EA3F1D8" w14:textId="77777777" w:rsidR="00940C24" w:rsidRPr="004F16E2" w:rsidRDefault="00940C24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281C17C" w14:textId="3AFF36C4" w:rsidR="00940C24" w:rsidRPr="004F16E2" w:rsidRDefault="00395F9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طباع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6E89FF8" w14:textId="77777777" w:rsidR="00940C24" w:rsidRPr="004F16E2" w:rsidRDefault="00940C24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54DB27A" w14:textId="3EC48F7D" w:rsidR="00940C24" w:rsidRPr="004F16E2" w:rsidRDefault="00395F9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بنية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0C4D3CD" w14:textId="77777777" w:rsidR="00940C24" w:rsidRPr="004F16E2" w:rsidRDefault="00940C24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9FE4560" w14:textId="4AD487FE" w:rsidR="004F16E2" w:rsidRPr="004F16E2" w:rsidRDefault="00395F98" w:rsidP="0077655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rtl/>
              </w:rPr>
              <w:t>الفراغ</w:t>
            </w:r>
          </w:p>
        </w:tc>
      </w:tr>
      <w:tr w:rsidR="00940C24" w:rsidRPr="004F16E2" w14:paraId="2F17BB6C" w14:textId="7777777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B83516" w14:textId="77777777" w:rsidR="00940C24" w:rsidRPr="004F16E2" w:rsidRDefault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8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D94ACF" w14:textId="59E73902" w:rsidR="00940C24" w:rsidRPr="004F16E2" w:rsidRDefault="00395F98" w:rsidP="000F5076">
            <w:pPr>
              <w:spacing w:before="120" w:after="120" w:line="276" w:lineRule="auto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من برامج التصميم الرسومي المجانية ويعتبر من البرامج مفتوحة المصدر ويعتمد على الرسومات المتجهة:</w:t>
            </w:r>
          </w:p>
        </w:tc>
      </w:tr>
      <w:tr w:rsidR="001C3923" w:rsidRPr="004F16E2" w14:paraId="6F6B72AE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C7DD801" w14:textId="77777777" w:rsidR="001C3923" w:rsidRPr="004F16E2" w:rsidRDefault="001C3923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2D479ED" w14:textId="6AAFFB07" w:rsidR="001C3923" w:rsidRPr="00395F98" w:rsidRDefault="00395F98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Inkscape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C565196" w14:textId="77777777" w:rsidR="001C3923" w:rsidRPr="004F16E2" w:rsidRDefault="001C3923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684D530" w14:textId="54C237CC" w:rsidR="001C3923" w:rsidRPr="00395F98" w:rsidRDefault="00395F98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CorelDraw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0F36947" w14:textId="77777777" w:rsidR="001C3923" w:rsidRPr="004F16E2" w:rsidRDefault="001C3923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51AB6A3" w14:textId="23D8F9D0" w:rsidR="001C3923" w:rsidRPr="00395F98" w:rsidRDefault="00395F98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proofErr w:type="spellStart"/>
            <w:r>
              <w:rPr>
                <w:rFonts w:ascii="Cambria" w:hAnsi="Cambria" w:cs="Muna"/>
                <w:color w:val="000000"/>
              </w:rPr>
              <w:t>PhotoShop</w:t>
            </w:r>
            <w:proofErr w:type="spellEnd"/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CDD7025" w14:textId="77777777" w:rsidR="001C3923" w:rsidRPr="004F16E2" w:rsidRDefault="001C3923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B7AB510" w14:textId="3111200B" w:rsidR="001C3923" w:rsidRPr="00395F98" w:rsidRDefault="00395F98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InDesign</w:t>
            </w:r>
          </w:p>
          <w:p w14:paraId="4624089E" w14:textId="5CC37DDF" w:rsidR="00A77449" w:rsidRPr="004F16E2" w:rsidRDefault="00A77449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</w:p>
        </w:tc>
      </w:tr>
      <w:tr w:rsidR="00D03B64" w:rsidRPr="004F16E2" w14:paraId="152B791F" w14:textId="7777777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1B82E3" w14:textId="77777777" w:rsidR="00D03B64" w:rsidRPr="004F16E2" w:rsidRDefault="00D03B64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9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78F3BE" w14:textId="08BBB145" w:rsidR="00D03B64" w:rsidRPr="0077655D" w:rsidRDefault="0077655D" w:rsidP="00D03B64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شعار يحتوي على النص فقط، ويعد الأفضل للشركات ذات الأسماء الفريدة والمثيرة للاهتمام:</w:t>
            </w:r>
            <w:r>
              <w:rPr>
                <w:rFonts w:hint="cs"/>
                <w:b/>
                <w:bCs/>
                <w:color w:val="000000"/>
                <w:rtl/>
              </w:rPr>
              <w:t xml:space="preserve"> </w:t>
            </w:r>
          </w:p>
        </w:tc>
      </w:tr>
      <w:tr w:rsidR="00D03B64" w:rsidRPr="004F16E2" w14:paraId="68CEA1D4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FD25D79" w14:textId="77777777" w:rsidR="00D03B64" w:rsidRPr="004F16E2" w:rsidRDefault="00D03B64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458C22D" w14:textId="65018E39" w:rsidR="00D03B64" w:rsidRPr="004F16E2" w:rsidRDefault="0077655D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شعار النصي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C1DFC4E" w14:textId="77777777" w:rsidR="00D03B64" w:rsidRPr="004F16E2" w:rsidRDefault="00D03B64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56532E0" w14:textId="109E630D" w:rsidR="00D03B64" w:rsidRPr="004F16E2" w:rsidRDefault="0077655D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شعار الحروف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65D7C7E" w14:textId="77777777" w:rsidR="00D03B64" w:rsidRPr="004F16E2" w:rsidRDefault="00D03B64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B7D9B55" w14:textId="30502D93" w:rsidR="00D03B64" w:rsidRPr="004F16E2" w:rsidRDefault="0077655D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صويري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CBCD024" w14:textId="77777777" w:rsidR="00D03B64" w:rsidRPr="004F16E2" w:rsidRDefault="00D03B64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289BAC3" w14:textId="465497B5" w:rsidR="00D03B64" w:rsidRPr="004F16E2" w:rsidRDefault="0077655D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مُدمج</w:t>
            </w:r>
          </w:p>
        </w:tc>
      </w:tr>
      <w:tr w:rsidR="00D03B64" w:rsidRPr="004F16E2" w14:paraId="38F47B4B" w14:textId="7777777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A233DCC" w14:textId="77777777" w:rsidR="00D03B64" w:rsidRPr="004F16E2" w:rsidRDefault="00D03B64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lastRenderedPageBreak/>
              <w:t>10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0697A6" w14:textId="7F0A5E1E" w:rsidR="00D03B64" w:rsidRPr="004F16E2" w:rsidRDefault="00B847EC" w:rsidP="003863C8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هو أحد أشكال التسويق الإلكتروني ويتضمن الترويج للمواقع الإلكترونية عن طريق زيادة ظهورها وجذب حركة مرور مؤهلة إلى الموقع.</w:t>
            </w:r>
          </w:p>
        </w:tc>
      </w:tr>
      <w:tr w:rsidR="00D03B64" w:rsidRPr="004F16E2" w14:paraId="571BD602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62ACABC" w14:textId="77777777" w:rsidR="00D03B64" w:rsidRPr="004F16E2" w:rsidRDefault="00D03B64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2B043A6" w14:textId="77A2FADD" w:rsidR="00D03B64" w:rsidRPr="004F16E2" w:rsidRDefault="00B847EC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عبر البريد الإلكتروني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F1FF75E" w14:textId="77777777" w:rsidR="00D03B64" w:rsidRPr="004F16E2" w:rsidRDefault="00D03B64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861B69A" w14:textId="72DA7FD0" w:rsidR="00D03B64" w:rsidRPr="004F16E2" w:rsidRDefault="00B847EC" w:rsidP="00B97635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بالعمول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7A7208A" w14:textId="77777777" w:rsidR="00D03B64" w:rsidRPr="004F16E2" w:rsidRDefault="00D03B64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1982BDF" w14:textId="474C9599" w:rsidR="00D03B64" w:rsidRPr="004F16E2" w:rsidRDefault="00B847EC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عبر محرك البحث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5D7C668" w14:textId="77777777" w:rsidR="00D03B64" w:rsidRPr="004F16E2" w:rsidRDefault="00D03B64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1E346B2" w14:textId="42C8054F" w:rsidR="00D03B64" w:rsidRPr="004F16E2" w:rsidRDefault="00B847EC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عبر وسائل التواصل الاجتماعي</w:t>
            </w:r>
          </w:p>
        </w:tc>
      </w:tr>
      <w:tr w:rsidR="00C97D56" w:rsidRPr="004F16E2" w14:paraId="34BD4798" w14:textId="7777777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1EDDF2B" w14:textId="77777777" w:rsidR="00C97D56" w:rsidRPr="004F16E2" w:rsidRDefault="00C97D56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1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9769A8" w14:textId="548D7ECA" w:rsidR="00C97D56" w:rsidRPr="004F16E2" w:rsidRDefault="00B847EC" w:rsidP="00C97D56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تعد من أشهر الأدوات لتحليل الموقع الإلكتروني وذلك من خلال معرفة الأجزاء التي تعمل بشكل جيد وما الذي يجب تغييره:</w:t>
            </w:r>
          </w:p>
        </w:tc>
      </w:tr>
      <w:tr w:rsidR="00C97D56" w:rsidRPr="004F16E2" w14:paraId="2AAA4500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C706BE8" w14:textId="77777777" w:rsidR="00C97D56" w:rsidRPr="004F16E2" w:rsidRDefault="00C97D56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FE88D61" w14:textId="09DA82DA" w:rsidR="00C97D56" w:rsidRPr="004F16E2" w:rsidRDefault="00B847EC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تحليلات جوجل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784A3DE" w14:textId="77777777" w:rsidR="00C97D56" w:rsidRPr="004F16E2" w:rsidRDefault="00C97D56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68F6F7D" w14:textId="125AAA97" w:rsidR="00C97D56" w:rsidRPr="004F16E2" w:rsidRDefault="00B847EC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مدون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7B4E15B" w14:textId="77777777" w:rsidR="00C97D56" w:rsidRPr="004F16E2" w:rsidRDefault="00C97D56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1363CD2" w14:textId="64FB40FD" w:rsidR="00C97D56" w:rsidRPr="004F16E2" w:rsidRDefault="00B847EC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دفع عند النقر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8C81930" w14:textId="77777777" w:rsidR="00C97D56" w:rsidRPr="004F16E2" w:rsidRDefault="00C97D56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F7AF231" w14:textId="5465714E" w:rsidR="00C97D56" w:rsidRPr="004F16E2" w:rsidRDefault="00F15EB7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خزين ال</w:t>
            </w:r>
            <w:r w:rsidR="006D29C9" w:rsidRPr="004F16E2">
              <w:rPr>
                <w:rFonts w:ascii="Muna" w:hAnsi="Muna" w:cs="Muna" w:hint="cs"/>
                <w:color w:val="000000"/>
                <w:rtl/>
              </w:rPr>
              <w:t>سحابي</w:t>
            </w:r>
          </w:p>
        </w:tc>
      </w:tr>
      <w:tr w:rsidR="00C97D56" w:rsidRPr="004F16E2" w14:paraId="14173FA0" w14:textId="7777777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125ECEF" w14:textId="77777777" w:rsidR="00C97D56" w:rsidRPr="004F16E2" w:rsidRDefault="00C97D56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2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FF8829" w14:textId="4EF551FC" w:rsidR="00C97D56" w:rsidRPr="004F16E2" w:rsidRDefault="00421EC9" w:rsidP="00C97D56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يمكنك من خلال البريد الإلكتروني الخاص بالمعاملات استخدام المنصة الأفضل وهي منصة:</w:t>
            </w:r>
          </w:p>
        </w:tc>
      </w:tr>
      <w:tr w:rsidR="00C97D56" w:rsidRPr="004F16E2" w14:paraId="17702E50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AF08F7A" w14:textId="77777777" w:rsidR="00C97D56" w:rsidRPr="004F16E2" w:rsidRDefault="00C97D56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9BD178E" w14:textId="3948D402" w:rsidR="00C97D56" w:rsidRPr="004F16E2" w:rsidRDefault="00421EC9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سيند إن بلو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63D936E" w14:textId="77777777" w:rsidR="00C97D56" w:rsidRPr="004F16E2" w:rsidRDefault="00C97D56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34DAB91" w14:textId="379188A2" w:rsidR="00C97D56" w:rsidRPr="004F16E2" w:rsidRDefault="00421EC9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proofErr w:type="spellStart"/>
            <w:r>
              <w:rPr>
                <w:rFonts w:ascii="Muna" w:hAnsi="Muna" w:cs="Muna" w:hint="cs"/>
                <w:color w:val="000000"/>
                <w:rtl/>
              </w:rPr>
              <w:t>كونستانت</w:t>
            </w:r>
            <w:proofErr w:type="spellEnd"/>
            <w:r>
              <w:rPr>
                <w:rFonts w:ascii="Muna" w:hAnsi="Muna" w:cs="Muna" w:hint="cs"/>
                <w:color w:val="000000"/>
                <w:rtl/>
              </w:rPr>
              <w:t xml:space="preserve"> </w:t>
            </w:r>
            <w:proofErr w:type="spellStart"/>
            <w:r>
              <w:rPr>
                <w:rFonts w:ascii="Muna" w:hAnsi="Muna" w:cs="Muna" w:hint="cs"/>
                <w:color w:val="000000"/>
                <w:rtl/>
              </w:rPr>
              <w:t>كونتاكت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5BBB3E4" w14:textId="77777777" w:rsidR="00C97D56" w:rsidRPr="004F16E2" w:rsidRDefault="00C97D56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CF0FFFA" w14:textId="4DD4043A" w:rsidR="00C97D56" w:rsidRPr="004F16E2" w:rsidRDefault="00421EC9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ميل تشيمب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49904F8" w14:textId="77777777" w:rsidR="00C97D56" w:rsidRPr="004F16E2" w:rsidRDefault="00C97D56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D606E32" w14:textId="4D3849E1" w:rsidR="00C97D56" w:rsidRPr="004F16E2" w:rsidRDefault="00AD7206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Free plane</w:t>
            </w:r>
          </w:p>
        </w:tc>
      </w:tr>
      <w:tr w:rsidR="000672C7" w:rsidRPr="004F16E2" w14:paraId="6C0A03D9" w14:textId="7777777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AD64BD" w14:textId="6DAC2964" w:rsidR="000672C7" w:rsidRPr="004F16E2" w:rsidRDefault="000672C7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3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FE90E9" w14:textId="2FA82CA6" w:rsidR="000672C7" w:rsidRPr="004F16E2" w:rsidRDefault="00421EC9" w:rsidP="000672C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>تتمثل تحديات التسويق الإلكتروني:</w:t>
            </w:r>
          </w:p>
        </w:tc>
      </w:tr>
      <w:tr w:rsidR="000672C7" w:rsidRPr="004F16E2" w14:paraId="2CECA3AF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742876E" w14:textId="0EA2341B" w:rsidR="000672C7" w:rsidRPr="004F16E2" w:rsidRDefault="000672C7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E525A82" w14:textId="0F3678F0" w:rsidR="000672C7" w:rsidRPr="004F16E2" w:rsidRDefault="00421EC9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كلما ارتفعت المبيعات ارتفع عائد الاستثمار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866F502" w14:textId="490FD3C5" w:rsidR="000672C7" w:rsidRPr="004F16E2" w:rsidRDefault="000672C7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0D22805" w14:textId="38792B95" w:rsidR="000672C7" w:rsidRPr="004F16E2" w:rsidRDefault="00421EC9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ستهداف العملاء المناسبين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955F692" w14:textId="4E97EA7D" w:rsidR="000672C7" w:rsidRPr="004F16E2" w:rsidRDefault="000672C7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1E12611" w14:textId="064570C9" w:rsidR="000672C7" w:rsidRPr="004F16E2" w:rsidRDefault="00421EC9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تقليل تكلفة التسويق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57E2AA6" w14:textId="7CEEAE3A" w:rsidR="000672C7" w:rsidRPr="004F16E2" w:rsidRDefault="000672C7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436FF4A" w14:textId="6F740FF0" w:rsidR="000672C7" w:rsidRPr="004F16E2" w:rsidRDefault="00421EC9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قطع الاتصال بالإنترنت</w:t>
            </w:r>
          </w:p>
        </w:tc>
      </w:tr>
      <w:tr w:rsidR="000672C7" w:rsidRPr="004F16E2" w14:paraId="362E6167" w14:textId="7777777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503656" w14:textId="77777777" w:rsidR="000672C7" w:rsidRPr="004F16E2" w:rsidRDefault="000672C7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4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4138D6" w14:textId="7EA32A38" w:rsidR="000672C7" w:rsidRPr="00421EC9" w:rsidRDefault="00421EC9" w:rsidP="000672C7">
            <w:pPr>
              <w:tabs>
                <w:tab w:val="left" w:pos="1527"/>
              </w:tabs>
              <w:spacing w:before="120" w:after="120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ما الوسم الصحيح في </w:t>
            </w:r>
            <w:r>
              <w:rPr>
                <w:rFonts w:ascii="Cambria" w:hAnsi="Cambria" w:cs="Muna"/>
                <w:b/>
                <w:bCs/>
                <w:noProof/>
                <w:color w:val="000000"/>
              </w:rPr>
              <w:t xml:space="preserve">HTML </w:t>
            </w:r>
            <w:r>
              <w:rPr>
                <w:rFonts w:ascii="Cambria" w:hAnsi="Cambria" w:cs="Muna" w:hint="cs"/>
                <w:b/>
                <w:bCs/>
                <w:noProof/>
                <w:color w:val="000000"/>
                <w:rtl/>
              </w:rPr>
              <w:t xml:space="preserve"> الذي يمكنك من كتابة مقطع جافا سكريبت:</w:t>
            </w:r>
          </w:p>
        </w:tc>
      </w:tr>
      <w:tr w:rsidR="000672C7" w:rsidRPr="004F16E2" w14:paraId="1EB4B1B8" w14:textId="7777777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C5B8955" w14:textId="77777777" w:rsidR="000672C7" w:rsidRPr="004F16E2" w:rsidRDefault="000672C7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EB03E58" w14:textId="4F4041B9" w:rsidR="000672C7" w:rsidRPr="00421EC9" w:rsidRDefault="00421EC9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&lt;</w:t>
            </w:r>
            <w:proofErr w:type="spellStart"/>
            <w:r>
              <w:rPr>
                <w:rFonts w:ascii="Cambria" w:hAnsi="Cambria" w:cs="Muna"/>
                <w:color w:val="000000"/>
              </w:rPr>
              <w:t>javascript</w:t>
            </w:r>
            <w:proofErr w:type="spellEnd"/>
            <w:r>
              <w:rPr>
                <w:rFonts w:ascii="Cambria" w:hAnsi="Cambria" w:cs="Muna"/>
                <w:color w:val="000000"/>
              </w:rPr>
              <w:t>&gt;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A54A636" w14:textId="77777777" w:rsidR="000672C7" w:rsidRPr="004F16E2" w:rsidRDefault="000672C7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C794333" w14:textId="774C0891" w:rsidR="000672C7" w:rsidRPr="00421EC9" w:rsidRDefault="00421EC9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&lt;scripted&gt;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313F6B5" w14:textId="77777777" w:rsidR="000672C7" w:rsidRPr="004F16E2" w:rsidRDefault="000672C7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FEC6F45" w14:textId="55E2B7A7" w:rsidR="000672C7" w:rsidRPr="00384A4B" w:rsidRDefault="00384A4B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&lt;script&gt;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C758B05" w14:textId="77777777" w:rsidR="000672C7" w:rsidRPr="004F16E2" w:rsidRDefault="000672C7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46340AA" w14:textId="59372E7B" w:rsidR="000672C7" w:rsidRPr="00384A4B" w:rsidRDefault="00384A4B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Cambria" w:hAnsi="Cambria" w:cs="Muna"/>
                <w:color w:val="000000"/>
              </w:rPr>
              <w:t>&lt;</w:t>
            </w:r>
            <w:proofErr w:type="spellStart"/>
            <w:r>
              <w:rPr>
                <w:rFonts w:ascii="Cambria" w:hAnsi="Cambria" w:cs="Muna"/>
                <w:color w:val="000000"/>
              </w:rPr>
              <w:t>js</w:t>
            </w:r>
            <w:proofErr w:type="spellEnd"/>
            <w:r>
              <w:rPr>
                <w:rFonts w:ascii="Cambria" w:hAnsi="Cambria" w:cs="Muna"/>
                <w:color w:val="000000"/>
              </w:rPr>
              <w:t>&gt;</w:t>
            </w:r>
          </w:p>
        </w:tc>
      </w:tr>
    </w:tbl>
    <w:p w14:paraId="124340FD" w14:textId="7576CE89" w:rsidR="00092EEE" w:rsidRPr="004F16E2" w:rsidRDefault="001E3736" w:rsidP="00C94DE1">
      <w:pPr>
        <w:tabs>
          <w:tab w:val="left" w:pos="1527"/>
        </w:tabs>
        <w:spacing w:before="120" w:after="120"/>
        <w:rPr>
          <w:rFonts w:ascii="Muna" w:hAnsi="Muna" w:cs="Muna"/>
          <w:b/>
          <w:bCs/>
          <w:color w:val="000000"/>
          <w:sz w:val="28"/>
          <w:szCs w:val="28"/>
          <w:rtl/>
        </w:rPr>
      </w:pPr>
      <w:r>
        <w:rPr>
          <w:noProof/>
          <w:color w:val="000000"/>
          <w:rtl/>
          <w:lang w:val="ar-SA"/>
        </w:rPr>
      </w:r>
      <w:r w:rsidR="001E3736">
        <w:rPr>
          <w:noProof/>
          <w:color w:val="000000"/>
          <w:rtl/>
          <w:lang w:val="ar-SA"/>
        </w:rPr>
        <w:pict w14:anchorId="21896BB6">
          <v:shape id="_x0000_s1027" type="#_x0000_t202" alt="" style="position:absolute;left:0;text-align:left;margin-left:-6.75pt;margin-top:5.15pt;width:38.25pt;height:36pt;z-index:251661824;mso-wrap-style:square;mso-wrap-edited:f;mso-width-percent:0;mso-height-percent:0;mso-position-horizontal-relative:text;mso-position-vertical-relative:text;mso-width-percent:0;mso-height-percent:0;v-text-anchor:top">
            <v:textbox style="mso-next-textbox:#_x0000_s1027">
              <w:txbxContent>
                <w:p w14:paraId="7C20EC1B" w14:textId="77777777" w:rsidR="00092EEE" w:rsidRDefault="001E3736" w:rsidP="00092EEE">
                  <w:pPr>
                    <w:rPr>
                      <w:rtl/>
                    </w:rPr>
                  </w:pPr>
                  <w:r>
                    <w:rPr>
                      <w:noProof/>
                    </w:rPr>
                  </w:r>
                  <w:r w:rsidR="001E3736">
                    <w:rPr>
                      <w:noProof/>
                    </w:rPr>
                    <w:pict w14:anchorId="2D48AA4A">
                      <v:shape id="_x0000_i1026" type="#_x0000_t75" alt="" style="width:29.95pt;height:.7pt;mso-width-percent:0;mso-height-percent:0;mso-width-percent:0;mso-height-percent:0">
                        <v:imagedata r:id="rId9" o:title=""/>
                      </v:shape>
                    </w:pict>
                  </w:r>
                </w:p>
                <w:p w14:paraId="160EB462" w14:textId="21F01236" w:rsidR="00092EEE" w:rsidRPr="00005ABD" w:rsidRDefault="00EE4DC8" w:rsidP="00092EEE">
                  <w:pPr>
                    <w:jc w:val="center"/>
                    <w:rPr>
                      <w:sz w:val="28"/>
                      <w:szCs w:val="28"/>
                      <w:rtl/>
                    </w:rPr>
                  </w:pPr>
                  <w:r>
                    <w:rPr>
                      <w:rFonts w:hint="cs"/>
                      <w:sz w:val="28"/>
                      <w:szCs w:val="28"/>
                      <w:rtl/>
                    </w:rPr>
                    <w:t>5</w:t>
                  </w:r>
                </w:p>
              </w:txbxContent>
            </v:textbox>
            <w10:wrap anchorx="page"/>
          </v:shape>
        </w:pict>
      </w:r>
      <w:r w:rsidR="00597394"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 </w:t>
      </w:r>
      <w:r w:rsidR="00597394" w:rsidRPr="004F16E2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السؤال </w:t>
      </w:r>
      <w:r w:rsidR="00A06CA7" w:rsidRPr="004F16E2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الثاني: </w:t>
      </w:r>
      <w:r w:rsidR="0001451B" w:rsidRPr="004F16E2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ضع حرف (ص) إذا كانت العبارة صحيحة </w:t>
      </w:r>
      <w:r w:rsidR="00A77449" w:rsidRPr="004F16E2">
        <w:rPr>
          <w:rFonts w:ascii="Muna" w:hAnsi="Muna" w:cs="Muna" w:hint="cs"/>
          <w:b/>
          <w:bCs/>
          <w:color w:val="000000"/>
          <w:sz w:val="28"/>
          <w:szCs w:val="28"/>
          <w:rtl/>
        </w:rPr>
        <w:t>والحرف</w:t>
      </w:r>
      <w:r w:rsidR="0001451B" w:rsidRPr="004F16E2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 (خ) إذا كانت العبارة خاطئة فيما </w:t>
      </w:r>
      <w:r w:rsidR="00A77449" w:rsidRPr="004F16E2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يلي: </w:t>
      </w:r>
      <w:r w:rsidR="00A77449" w:rsidRPr="004F16E2">
        <w:rPr>
          <w:rFonts w:ascii="Muna" w:hAnsi="Muna" w:cs="Muna"/>
          <w:b/>
          <w:bCs/>
          <w:color w:val="000000"/>
          <w:sz w:val="28"/>
          <w:szCs w:val="28"/>
          <w:rtl/>
        </w:rPr>
        <w:t>-</w:t>
      </w:r>
    </w:p>
    <w:p w14:paraId="287E6DE4" w14:textId="77777777" w:rsidR="00EE4DC8" w:rsidRDefault="00EE4DC8" w:rsidP="00C94DE1">
      <w:pPr>
        <w:tabs>
          <w:tab w:val="left" w:pos="1527"/>
        </w:tabs>
        <w:spacing w:before="120" w:after="120"/>
        <w:rPr>
          <w:b/>
          <w:bCs/>
          <w:color w:val="000000"/>
          <w:rtl/>
        </w:rPr>
      </w:pPr>
    </w:p>
    <w:tbl>
      <w:tblPr>
        <w:bidiVisual/>
        <w:tblW w:w="0" w:type="auto"/>
        <w:tblInd w:w="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1"/>
        <w:gridCol w:w="8474"/>
        <w:gridCol w:w="957"/>
      </w:tblGrid>
      <w:tr w:rsidR="00AE5DBA" w:rsidRPr="00885C22" w14:paraId="1624C948" w14:textId="22E67F91" w:rsidTr="00B00B01">
        <w:trPr>
          <w:trHeight w:val="296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44DBE359" w14:textId="77777777" w:rsidR="00AE5DBA" w:rsidRPr="00885C22" w:rsidRDefault="00AE5DBA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1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A0A3F22" w14:textId="22609C0E" w:rsidR="00AE5DBA" w:rsidRDefault="00AE5DBA" w:rsidP="004F16E2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الإلكتروني هو عملية تسويق منتج باستخدام الإنترنت عبر الوسائط الإلكترونية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FB8A3E1" w14:textId="77777777" w:rsidR="00AE5DBA" w:rsidRPr="00885C22" w:rsidRDefault="00AE5DBA" w:rsidP="004F16E2">
            <w:pPr>
              <w:spacing w:line="276" w:lineRule="auto"/>
              <w:ind w:right="-25"/>
              <w:rPr>
                <w:rFonts w:ascii="Muna" w:hAnsi="Muna" w:cs="Muna"/>
                <w:color w:val="FF0000"/>
                <w:rtl/>
              </w:rPr>
            </w:pPr>
          </w:p>
        </w:tc>
      </w:tr>
      <w:tr w:rsidR="00AE5DBA" w:rsidRPr="00885C22" w14:paraId="3EE74F1B" w14:textId="6973F682" w:rsidTr="00B00B01">
        <w:trPr>
          <w:trHeight w:val="310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1C4A7F0A" w14:textId="77777777" w:rsidR="00AE5DBA" w:rsidRPr="00885C22" w:rsidRDefault="00AE5DBA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2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270DD52" w14:textId="4069C443" w:rsidR="00AE5DBA" w:rsidRDefault="00AE5DBA" w:rsidP="00AE5DBA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يستخدم بعض المؤثرين منصة إنستغرام للتمكن من إقناع الآخرين بحكم مصداقيتهم والثقة الممنوحة لهم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0C4B82A" w14:textId="77777777" w:rsidR="00AE5DBA" w:rsidRPr="00885C22" w:rsidRDefault="00AE5DBA" w:rsidP="00F63FA0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AE5DBA" w:rsidRPr="00885C22" w14:paraId="1F7E4A31" w14:textId="35D9DC0E" w:rsidTr="00B00B01">
        <w:trPr>
          <w:trHeight w:val="296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4AD2A11E" w14:textId="77777777" w:rsidR="00AE5DBA" w:rsidRPr="00885C22" w:rsidRDefault="00AE5DBA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3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2422B26" w14:textId="42C62D76" w:rsidR="00AE5DBA" w:rsidRDefault="00B00B01" w:rsidP="00B00B01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يعد التصميم الرسومي عاملا حيويا في بيئة التسويق الحديثة حيث يساعد على بناء وتطوير العلامات التجارية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1DBD2CA" w14:textId="77777777" w:rsidR="00AE5DBA" w:rsidRPr="00885C22" w:rsidRDefault="00AE5DBA" w:rsidP="00F63FA0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AE5DBA" w:rsidRPr="00885C22" w14:paraId="1F1FB0C1" w14:textId="693250B8" w:rsidTr="00B00B01">
        <w:trPr>
          <w:trHeight w:val="310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4AF0F72B" w14:textId="77777777" w:rsidR="00AE5DBA" w:rsidRPr="00885C22" w:rsidRDefault="00AE5DBA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4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373DE30" w14:textId="65AD33FB" w:rsidR="00AE5DBA" w:rsidRDefault="00B00B01" w:rsidP="00B00B01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هناك التزامات قانونية يجب مراعاتها في عملية التسويق الإلكتروني في المملكة العربية السعودية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A4F8BAC" w14:textId="77777777" w:rsidR="00AE5DBA" w:rsidRPr="00885C22" w:rsidRDefault="00AE5DBA" w:rsidP="00F63FA0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AE5DBA" w:rsidRPr="00885C22" w14:paraId="0F81B715" w14:textId="68AE1462" w:rsidTr="00B00B01">
        <w:trPr>
          <w:trHeight w:val="296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1DCCA35F" w14:textId="77777777" w:rsidR="00AE5DBA" w:rsidRPr="00885C22" w:rsidRDefault="00AE5DBA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5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EB9F892" w14:textId="0F8AD4F6" w:rsidR="00AE5DBA" w:rsidRDefault="00B00B01" w:rsidP="004F16E2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ملصق الإعلاني هو علامة رسومية أو رمز يُستخدم للمساعدة في التعريف والترويج لهوية الشركة وتميّزها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950D7B4" w14:textId="77777777" w:rsidR="00AE5DBA" w:rsidRPr="00885C22" w:rsidRDefault="00AE5DBA" w:rsidP="004F16E2">
            <w:pPr>
              <w:spacing w:line="276" w:lineRule="auto"/>
              <w:ind w:right="-25"/>
              <w:rPr>
                <w:rFonts w:ascii="Muna" w:hAnsi="Muna" w:cs="Muna"/>
                <w:color w:val="FF0000"/>
                <w:rtl/>
              </w:rPr>
            </w:pPr>
          </w:p>
        </w:tc>
      </w:tr>
      <w:tr w:rsidR="00AE5DBA" w:rsidRPr="00885C22" w14:paraId="4EB7A13C" w14:textId="2D700802" w:rsidTr="00B00B01">
        <w:trPr>
          <w:trHeight w:val="310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7E596363" w14:textId="77777777" w:rsidR="00AE5DBA" w:rsidRPr="00885C22" w:rsidRDefault="00AE5DBA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6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450E6EC" w14:textId="67664EC0" w:rsidR="00AE5DBA" w:rsidRDefault="00B00B01" w:rsidP="00B00B01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تسويق عبر البريد الإلكتروني هو وسيلة غير مباشرة تتيح للشركات مشاركة المنتجات مع العملاء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DEFF2B1" w14:textId="77777777" w:rsidR="00AE5DBA" w:rsidRPr="00885C22" w:rsidRDefault="00AE5DBA" w:rsidP="00F63FA0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AE5DBA" w:rsidRPr="00885C22" w14:paraId="0A02BAC0" w14:textId="393E5275" w:rsidTr="00B00B01">
        <w:trPr>
          <w:trHeight w:val="296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75B148CB" w14:textId="77777777" w:rsidR="00AE5DBA" w:rsidRPr="00885C22" w:rsidRDefault="00AE5DBA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7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EB3FD21" w14:textId="13B35A08" w:rsidR="00AE5DBA" w:rsidRDefault="00AF4704" w:rsidP="00AF4704">
            <w:pPr>
              <w:spacing w:line="276" w:lineRule="auto"/>
              <w:ind w:right="-25"/>
              <w:rPr>
                <w:rFonts w:ascii="Muna" w:hAnsi="Mun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>من مزايا الموقع الإلكتروني المستجيب تحسين تجربة المستخدم عند زيارة المواقع من خلال الهواتف الذكية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6EE2A66" w14:textId="77777777" w:rsidR="00AE5DBA" w:rsidRPr="00885C22" w:rsidRDefault="00AE5DBA" w:rsidP="00F63FA0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AE5DBA" w:rsidRPr="00885C22" w14:paraId="5A065255" w14:textId="19DD4101" w:rsidTr="00B00B01">
        <w:trPr>
          <w:trHeight w:val="296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25C3109F" w14:textId="77777777" w:rsidR="00AE5DBA" w:rsidRPr="00885C22" w:rsidRDefault="00AE5DBA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8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155F78B" w14:textId="052B0725" w:rsidR="00AE5DBA" w:rsidRDefault="00AF4704" w:rsidP="00AF4704">
            <w:pPr>
              <w:spacing w:line="276" w:lineRule="auto"/>
              <w:ind w:right="-25"/>
              <w:rPr>
                <w:rFonts w:ascii="Cambria" w:hAnsi="Cambria" w:cs="Muna"/>
                <w:color w:val="000000"/>
                <w:rtl/>
              </w:rPr>
            </w:pPr>
            <w:r>
              <w:rPr>
                <w:rFonts w:ascii="Muna" w:hAnsi="Muna" w:cs="Muna" w:hint="cs"/>
                <w:color w:val="000000"/>
                <w:rtl/>
              </w:rPr>
              <w:t xml:space="preserve">قائمة </w:t>
            </w:r>
            <w:proofErr w:type="spellStart"/>
            <w:r>
              <w:rPr>
                <w:rFonts w:ascii="Muna" w:hAnsi="Muna" w:cs="Muna" w:hint="cs"/>
                <w:color w:val="000000"/>
                <w:rtl/>
              </w:rPr>
              <w:t>همبرغر</w:t>
            </w:r>
            <w:proofErr w:type="spellEnd"/>
            <w:r>
              <w:rPr>
                <w:rFonts w:ascii="Muna" w:hAnsi="Muna" w:cs="Muna" w:hint="cs"/>
                <w:color w:val="000000"/>
                <w:rtl/>
              </w:rPr>
              <w:t xml:space="preserve"> </w:t>
            </w:r>
            <w:r>
              <w:rPr>
                <w:rFonts w:ascii="Cambria" w:hAnsi="Cambria" w:cs="Muna"/>
                <w:color w:val="000000"/>
              </w:rPr>
              <w:t>Hamburger</w:t>
            </w:r>
            <w:r>
              <w:rPr>
                <w:rFonts w:ascii="Cambria" w:hAnsi="Cambria" w:cs="Muna" w:hint="cs"/>
                <w:color w:val="000000"/>
                <w:rtl/>
              </w:rPr>
              <w:t xml:space="preserve"> عبارة عن أيقونة من ثلاثة أسطر أعلى الزاوية اليسرى فقط من الموقع الإلكتروني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81394CF" w14:textId="77777777" w:rsidR="00AE5DBA" w:rsidRPr="00885C22" w:rsidRDefault="00AE5DBA" w:rsidP="00F63FA0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AE5DBA" w:rsidRPr="00885C22" w14:paraId="0EE4EAE7" w14:textId="0240B40D" w:rsidTr="00B00B01">
        <w:trPr>
          <w:trHeight w:val="310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3F91619E" w14:textId="77777777" w:rsidR="00AE5DBA" w:rsidRPr="00885C22" w:rsidRDefault="00AE5DBA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9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1AE183F" w14:textId="42AD937B" w:rsidR="00AE5DBA" w:rsidRDefault="00AF4704" w:rsidP="004F16E2">
            <w:pPr>
              <w:spacing w:line="276" w:lineRule="auto"/>
              <w:ind w:right="-25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تستخدم المواقع الإلكترونية التفاعلية لغة جافا سكربت لإضافة عناصر تفاعلية تجذب المستخدمين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7480AF4" w14:textId="77777777" w:rsidR="00AE5DBA" w:rsidRPr="00885C22" w:rsidRDefault="00AE5DBA" w:rsidP="004F16E2">
            <w:pPr>
              <w:spacing w:line="276" w:lineRule="auto"/>
              <w:ind w:right="-25"/>
              <w:rPr>
                <w:rFonts w:ascii="Muna" w:hAnsi="Muna" w:cs="Muna"/>
                <w:color w:val="FF0000"/>
              </w:rPr>
            </w:pPr>
          </w:p>
        </w:tc>
      </w:tr>
      <w:tr w:rsidR="00AE5DBA" w:rsidRPr="00885C22" w14:paraId="144F9363" w14:textId="71D8D6E8" w:rsidTr="00B00B01">
        <w:trPr>
          <w:trHeight w:val="310"/>
        </w:trPr>
        <w:tc>
          <w:tcPr>
            <w:tcW w:w="5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14:paraId="7F14545E" w14:textId="77777777" w:rsidR="00AE5DBA" w:rsidRPr="00885C22" w:rsidRDefault="00AE5DBA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10</w:t>
            </w:r>
          </w:p>
        </w:tc>
        <w:tc>
          <w:tcPr>
            <w:tcW w:w="847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CBC7133" w14:textId="1A62C79F" w:rsidR="00AE5DBA" w:rsidRDefault="00AF4704" w:rsidP="00AF4704">
            <w:pPr>
              <w:spacing w:line="276" w:lineRule="auto"/>
              <w:ind w:right="-25"/>
              <w:rPr>
                <w:rFonts w:ascii="Muna" w:hAnsi="Muna" w:cs="Muna"/>
                <w:color w:val="000000"/>
              </w:rPr>
            </w:pPr>
            <w:r>
              <w:rPr>
                <w:rFonts w:ascii="Muna" w:hAnsi="Muna" w:cs="Muna" w:hint="cs"/>
                <w:color w:val="000000"/>
                <w:rtl/>
              </w:rPr>
              <w:t>الهدف من الرسائل الإخبارية الرقمية هو إعلام الجمهور من خلال رسائل البريد الإلكتروني.</w:t>
            </w:r>
          </w:p>
        </w:tc>
        <w:tc>
          <w:tcPr>
            <w:tcW w:w="95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6B96FD2" w14:textId="77777777" w:rsidR="00AE5DBA" w:rsidRPr="00885C22" w:rsidRDefault="00AE5DBA" w:rsidP="00F63FA0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</w:rPr>
            </w:pPr>
          </w:p>
        </w:tc>
      </w:tr>
    </w:tbl>
    <w:p w14:paraId="6F4D76CE" w14:textId="7892FE92" w:rsidR="003A246D" w:rsidRPr="003A246D" w:rsidRDefault="001E3736" w:rsidP="003A246D">
      <w:pPr>
        <w:tabs>
          <w:tab w:val="left" w:pos="1527"/>
        </w:tabs>
        <w:spacing w:before="120" w:after="120"/>
        <w:rPr>
          <w:rFonts w:ascii="Muna" w:hAnsi="Muna" w:cs="Muna"/>
          <w:color w:val="000000"/>
          <w:sz w:val="28"/>
          <w:szCs w:val="28"/>
          <w:rtl/>
        </w:rPr>
      </w:pPr>
      <w:r>
        <w:rPr>
          <w:rFonts w:cs="Traditional Arabic"/>
          <w:b/>
          <w:bCs/>
          <w:i/>
          <w:iCs/>
          <w:noProof/>
          <w:u w:val="single"/>
          <w:rtl/>
          <w:lang w:val="ar-SA"/>
        </w:rPr>
      </w:r>
      <w:r w:rsidR="001E3736">
        <w:rPr>
          <w:rFonts w:cs="Traditional Arabic"/>
          <w:b/>
          <w:bCs/>
          <w:i/>
          <w:iCs/>
          <w:noProof/>
          <w:u w:val="single"/>
          <w:rtl/>
          <w:lang w:val="ar-SA"/>
        </w:rPr>
        <w:pict w14:anchorId="07EFF4F6">
          <v:shape id="_x0000_s1026" type="#_x0000_t202" alt="" style="position:absolute;left:0;text-align:left;margin-left:-.5pt;margin-top:6.15pt;width:41.25pt;height:36pt;z-index:251662848;mso-wrap-style:square;mso-wrap-edited:f;mso-width-percent:0;mso-height-percent:0;mso-position-horizontal-relative:text;mso-position-vertical-relative:text;mso-width-percent:0;mso-height-percent:0;v-text-anchor:top">
            <v:textbox style="mso-next-textbox:#_x0000_s1026">
              <w:txbxContent>
                <w:p w14:paraId="46F29189" w14:textId="77777777" w:rsidR="00C94DE1" w:rsidRDefault="001E3736" w:rsidP="00C94DE1">
                  <w:pPr>
                    <w:rPr>
                      <w:rtl/>
                    </w:rPr>
                  </w:pPr>
                  <w:r>
                    <w:rPr>
                      <w:noProof/>
                    </w:rPr>
                  </w:r>
                  <w:r w:rsidR="001E3736">
                    <w:rPr>
                      <w:noProof/>
                    </w:rPr>
                    <w:pict w14:anchorId="57B9A216">
                      <v:shape id="_x0000_i1028" type="#_x0000_t75" alt="" style="width:29.95pt;height:.7pt;mso-width-percent:0;mso-height-percent:0;mso-width-percent:0;mso-height-percent:0">
                        <v:imagedata r:id="rId9" o:title=""/>
                      </v:shape>
                    </w:pict>
                  </w:r>
                </w:p>
                <w:p w14:paraId="62C604DE" w14:textId="6E8BB6C3" w:rsidR="00C94DE1" w:rsidRPr="00005ABD" w:rsidRDefault="000E3D58" w:rsidP="00C94DE1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rFonts w:hint="cs"/>
                      <w:sz w:val="28"/>
                      <w:szCs w:val="28"/>
                      <w:rtl/>
                    </w:rPr>
                    <w:t>3</w:t>
                  </w:r>
                </w:p>
              </w:txbxContent>
            </v:textbox>
            <w10:wrap anchorx="page"/>
          </v:shape>
        </w:pict>
      </w:r>
      <w:r w:rsidR="00D41888" w:rsidRPr="003A246D">
        <w:rPr>
          <w:rFonts w:ascii="Muna" w:hAnsi="Muna" w:cs="Muna" w:hint="cs"/>
          <w:sz w:val="28"/>
          <w:szCs w:val="28"/>
          <w:rtl/>
        </w:rPr>
        <w:t xml:space="preserve">السؤال </w:t>
      </w:r>
      <w:r w:rsidR="006609BC" w:rsidRPr="003A246D">
        <w:rPr>
          <w:rFonts w:ascii="Muna" w:hAnsi="Muna" w:cs="Muna" w:hint="cs"/>
          <w:sz w:val="28"/>
          <w:szCs w:val="28"/>
          <w:rtl/>
        </w:rPr>
        <w:t>الثالث:</w:t>
      </w:r>
      <w:r w:rsidR="003B2031" w:rsidRPr="003A246D">
        <w:rPr>
          <w:rFonts w:ascii="Muna" w:hAnsi="Muna" w:cs="Muna" w:hint="cs"/>
          <w:sz w:val="28"/>
          <w:szCs w:val="28"/>
          <w:rtl/>
        </w:rPr>
        <w:t xml:space="preserve"> </w:t>
      </w:r>
      <w:r w:rsidR="003A246D" w:rsidRPr="003A246D">
        <w:rPr>
          <w:rFonts w:ascii="Muna" w:hAnsi="Muna" w:cs="Muna" w:hint="cs"/>
          <w:color w:val="000000"/>
          <w:sz w:val="28"/>
          <w:szCs w:val="28"/>
          <w:rtl/>
        </w:rPr>
        <w:t>ما أوجه</w:t>
      </w:r>
      <w:r w:rsidR="00530725" w:rsidRPr="003A246D">
        <w:rPr>
          <w:rFonts w:ascii="Muna" w:hAnsi="Muna" w:cs="Muna" w:hint="cs"/>
          <w:color w:val="000000"/>
          <w:sz w:val="28"/>
          <w:szCs w:val="28"/>
          <w:rtl/>
        </w:rPr>
        <w:t xml:space="preserve"> </w:t>
      </w:r>
      <w:r w:rsidR="003A246D" w:rsidRPr="003A246D">
        <w:rPr>
          <w:rFonts w:ascii="Muna" w:hAnsi="Muna" w:cs="Muna" w:hint="cs"/>
          <w:color w:val="000000"/>
          <w:sz w:val="28"/>
          <w:szCs w:val="28"/>
          <w:rtl/>
        </w:rPr>
        <w:t xml:space="preserve">الاختلاف بين الرسومات المتجهة والرسومات </w:t>
      </w:r>
      <w:r w:rsidR="007620EF" w:rsidRPr="003A246D">
        <w:rPr>
          <w:rFonts w:ascii="Muna" w:hAnsi="Muna" w:cs="Muna" w:hint="cs"/>
          <w:color w:val="000000"/>
          <w:sz w:val="28"/>
          <w:szCs w:val="28"/>
          <w:rtl/>
        </w:rPr>
        <w:t>النقطية:</w:t>
      </w:r>
    </w:p>
    <w:tbl>
      <w:tblPr>
        <w:bidiVisual/>
        <w:tblW w:w="0" w:type="auto"/>
        <w:tblInd w:w="9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CellMar>
          <w:left w:w="14" w:type="dxa"/>
          <w:right w:w="0" w:type="dxa"/>
        </w:tblCellMar>
        <w:tblLook w:val="04A0" w:firstRow="1" w:lastRow="0" w:firstColumn="1" w:lastColumn="0" w:noHBand="0" w:noVBand="1"/>
      </w:tblPr>
      <w:tblGrid>
        <w:gridCol w:w="4738"/>
        <w:gridCol w:w="4738"/>
      </w:tblGrid>
      <w:tr w:rsidR="00F454D5" w14:paraId="75A111C8" w14:textId="77777777" w:rsidTr="003A246D">
        <w:trPr>
          <w:trHeight w:val="187"/>
        </w:trPr>
        <w:tc>
          <w:tcPr>
            <w:tcW w:w="4738" w:type="dxa"/>
            <w:shd w:val="clear" w:color="auto" w:fill="auto"/>
            <w:vAlign w:val="center"/>
          </w:tcPr>
          <w:p w14:paraId="34D2ABC9" w14:textId="5B01031A" w:rsidR="00F454D5" w:rsidRDefault="003A246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aps/>
                <w:rtl/>
              </w:rPr>
            </w:pPr>
            <w:r>
              <w:rPr>
                <w:rFonts w:ascii="Muna" w:hAnsi="Muna" w:cs="Muna" w:hint="cs"/>
                <w:color w:val="000000"/>
                <w:sz w:val="32"/>
                <w:szCs w:val="32"/>
                <w:rtl/>
              </w:rPr>
              <w:t>الرسومات المتجهة</w:t>
            </w:r>
          </w:p>
        </w:tc>
        <w:tc>
          <w:tcPr>
            <w:tcW w:w="4738" w:type="dxa"/>
            <w:shd w:val="clear" w:color="auto" w:fill="auto"/>
            <w:vAlign w:val="center"/>
          </w:tcPr>
          <w:p w14:paraId="1114FE63" w14:textId="3B77A78C" w:rsidR="00F454D5" w:rsidRDefault="003A246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aps/>
                <w:rtl/>
              </w:rPr>
            </w:pPr>
            <w:r>
              <w:rPr>
                <w:rFonts w:ascii="Muna" w:hAnsi="Muna" w:cs="Muna" w:hint="cs"/>
                <w:color w:val="000000"/>
                <w:sz w:val="32"/>
                <w:szCs w:val="32"/>
                <w:rtl/>
              </w:rPr>
              <w:t>الرسومات النقطية</w:t>
            </w:r>
          </w:p>
        </w:tc>
      </w:tr>
      <w:tr w:rsidR="003A246D" w14:paraId="4D490AD1" w14:textId="77777777" w:rsidTr="003A246D">
        <w:trPr>
          <w:trHeight w:val="187"/>
        </w:trPr>
        <w:tc>
          <w:tcPr>
            <w:tcW w:w="4738" w:type="dxa"/>
            <w:shd w:val="clear" w:color="auto" w:fill="auto"/>
            <w:vAlign w:val="center"/>
          </w:tcPr>
          <w:p w14:paraId="54144FF5" w14:textId="77777777" w:rsidR="003A246D" w:rsidRDefault="003A246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sz w:val="32"/>
                <w:szCs w:val="32"/>
                <w:rtl/>
              </w:rPr>
            </w:pPr>
          </w:p>
        </w:tc>
        <w:tc>
          <w:tcPr>
            <w:tcW w:w="4738" w:type="dxa"/>
            <w:shd w:val="clear" w:color="auto" w:fill="auto"/>
            <w:vAlign w:val="center"/>
          </w:tcPr>
          <w:p w14:paraId="2A4C5441" w14:textId="77777777" w:rsidR="003A246D" w:rsidRDefault="003A246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sz w:val="32"/>
                <w:szCs w:val="32"/>
                <w:rtl/>
              </w:rPr>
            </w:pPr>
          </w:p>
        </w:tc>
      </w:tr>
      <w:tr w:rsidR="003A246D" w14:paraId="6E5D8A2A" w14:textId="77777777" w:rsidTr="003A246D">
        <w:trPr>
          <w:trHeight w:val="187"/>
        </w:trPr>
        <w:tc>
          <w:tcPr>
            <w:tcW w:w="4738" w:type="dxa"/>
            <w:shd w:val="clear" w:color="auto" w:fill="auto"/>
            <w:vAlign w:val="center"/>
          </w:tcPr>
          <w:p w14:paraId="2A7BD7DA" w14:textId="4738BCAC" w:rsidR="003A246D" w:rsidRDefault="003A246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sz w:val="32"/>
                <w:szCs w:val="32"/>
                <w:rtl/>
              </w:rPr>
            </w:pPr>
          </w:p>
        </w:tc>
        <w:tc>
          <w:tcPr>
            <w:tcW w:w="4738" w:type="dxa"/>
            <w:shd w:val="clear" w:color="auto" w:fill="auto"/>
            <w:vAlign w:val="center"/>
          </w:tcPr>
          <w:p w14:paraId="6C14A07B" w14:textId="77777777" w:rsidR="003A246D" w:rsidRDefault="003A246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sz w:val="32"/>
                <w:szCs w:val="32"/>
                <w:rtl/>
              </w:rPr>
            </w:pPr>
          </w:p>
        </w:tc>
      </w:tr>
      <w:tr w:rsidR="003A246D" w14:paraId="325989FF" w14:textId="77777777" w:rsidTr="003A246D">
        <w:trPr>
          <w:trHeight w:val="187"/>
        </w:trPr>
        <w:tc>
          <w:tcPr>
            <w:tcW w:w="4738" w:type="dxa"/>
            <w:shd w:val="clear" w:color="auto" w:fill="auto"/>
            <w:vAlign w:val="center"/>
          </w:tcPr>
          <w:p w14:paraId="2EF68122" w14:textId="03526850" w:rsidR="003A246D" w:rsidRDefault="003A246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sz w:val="32"/>
                <w:szCs w:val="32"/>
                <w:rtl/>
              </w:rPr>
            </w:pPr>
          </w:p>
        </w:tc>
        <w:tc>
          <w:tcPr>
            <w:tcW w:w="4738" w:type="dxa"/>
            <w:shd w:val="clear" w:color="auto" w:fill="auto"/>
            <w:vAlign w:val="center"/>
          </w:tcPr>
          <w:p w14:paraId="41C4B4D1" w14:textId="6E81EF70" w:rsidR="003A246D" w:rsidRDefault="003A246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sz w:val="32"/>
                <w:szCs w:val="32"/>
                <w:rtl/>
              </w:rPr>
            </w:pPr>
          </w:p>
        </w:tc>
      </w:tr>
    </w:tbl>
    <w:p w14:paraId="32544FA1" w14:textId="77777777" w:rsidR="003A246D" w:rsidRDefault="003A246D" w:rsidP="003A246D">
      <w:pPr>
        <w:jc w:val="center"/>
        <w:rPr>
          <w:rFonts w:ascii="Calibri Light" w:hAnsi="Calibri Light" w:cs="Calibri Light"/>
          <w:sz w:val="20"/>
          <w:szCs w:val="20"/>
          <w:rtl/>
        </w:rPr>
      </w:pPr>
    </w:p>
    <w:p w14:paraId="5D705A4D" w14:textId="3E7D0BFE" w:rsidR="003A246D" w:rsidRDefault="003A246D" w:rsidP="003A246D">
      <w:pPr>
        <w:jc w:val="center"/>
        <w:rPr>
          <w:rFonts w:ascii="Calibri Light" w:hAnsi="Calibri Light" w:cs="Calibri Light"/>
          <w:sz w:val="20"/>
          <w:szCs w:val="20"/>
          <w:rtl/>
        </w:rPr>
      </w:pPr>
      <w:r w:rsidRPr="003A246D">
        <w:rPr>
          <w:rFonts w:ascii="Calibri Light" w:hAnsi="Calibri Light" w:cs="Calibri Light" w:hint="cs"/>
          <w:sz w:val="20"/>
          <w:szCs w:val="20"/>
          <w:rtl/>
        </w:rPr>
        <w:t xml:space="preserve">دعائي </w:t>
      </w:r>
      <w:r w:rsidRPr="003A246D">
        <w:rPr>
          <w:rFonts w:ascii="Calibri Light" w:hAnsi="Calibri Light" w:cs="Calibri Light"/>
          <w:sz w:val="20"/>
          <w:szCs w:val="20"/>
          <w:rtl/>
        </w:rPr>
        <w:t>لك</w:t>
      </w:r>
      <w:r w:rsidRPr="003A246D">
        <w:rPr>
          <w:rFonts w:ascii="Calibri Light" w:hAnsi="Calibri Light" w:cs="Calibri Light" w:hint="cs"/>
          <w:sz w:val="20"/>
          <w:szCs w:val="20"/>
          <w:rtl/>
        </w:rPr>
        <w:t xml:space="preserve"> بالتوفيق والنجاح</w:t>
      </w:r>
      <w:r>
        <w:rPr>
          <w:rFonts w:ascii="Calibri Light" w:hAnsi="Calibri Light" w:cs="Calibri Light" w:hint="cs"/>
          <w:sz w:val="20"/>
          <w:szCs w:val="20"/>
          <w:rtl/>
        </w:rPr>
        <w:t xml:space="preserve"> </w:t>
      </w:r>
      <w:r>
        <w:rPr>
          <w:rFonts w:ascii="Calibri Light" w:hAnsi="Calibri Light" w:cs="Calibri Light"/>
          <w:sz w:val="20"/>
          <w:szCs w:val="20"/>
          <w:rtl/>
        </w:rPr>
        <w:t>–</w:t>
      </w:r>
    </w:p>
    <w:p w14:paraId="62536922" w14:textId="07A1DB65" w:rsidR="00530725" w:rsidRPr="003A246D" w:rsidRDefault="003A246D" w:rsidP="003A246D">
      <w:pPr>
        <w:jc w:val="center"/>
        <w:rPr>
          <w:rFonts w:ascii="Calibri Light" w:hAnsi="Calibri Light" w:cs="Calibri Light"/>
          <w:sz w:val="22"/>
          <w:szCs w:val="22"/>
          <w:rtl/>
        </w:rPr>
      </w:pPr>
      <w:r>
        <w:rPr>
          <w:rFonts w:ascii="Calibri Light" w:hAnsi="Calibri Light" w:cs="Calibri Light" w:hint="cs"/>
          <w:sz w:val="20"/>
          <w:szCs w:val="20"/>
          <w:rtl/>
        </w:rPr>
        <w:t xml:space="preserve"> </w:t>
      </w:r>
      <w:r>
        <w:rPr>
          <w:rFonts w:ascii="Calibri Light" w:hAnsi="Calibri Light" w:cs="Calibri Light"/>
          <w:sz w:val="22"/>
          <w:szCs w:val="22"/>
          <w:rtl/>
        </w:rPr>
        <w:t>معلم المادة:</w:t>
      </w:r>
      <w:r>
        <w:rPr>
          <w:rFonts w:ascii="Calibri Light" w:hAnsi="Calibri Light" w:cs="Calibri Light" w:hint="cs"/>
          <w:sz w:val="22"/>
          <w:szCs w:val="22"/>
          <w:rtl/>
        </w:rPr>
        <w:t xml:space="preserve"> سلطان العتيبي</w:t>
      </w:r>
    </w:p>
    <w:sectPr w:rsidR="00530725" w:rsidRPr="003A246D" w:rsidSect="003A246D">
      <w:footerReference w:type="even" r:id="rId10"/>
      <w:footerReference w:type="default" r:id="rId11"/>
      <w:pgSz w:w="11907" w:h="16840" w:code="9"/>
      <w:pgMar w:top="720" w:right="720" w:bottom="551" w:left="720" w:header="709" w:footer="851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703DD" w14:textId="77777777" w:rsidR="00CF7443" w:rsidRDefault="00CF7443">
      <w:r>
        <w:separator/>
      </w:r>
    </w:p>
  </w:endnote>
  <w:endnote w:type="continuationSeparator" w:id="0">
    <w:p w14:paraId="44FD104C" w14:textId="77777777" w:rsidR="00CF7443" w:rsidRDefault="00CF74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GE SS Two Light">
    <w:panose1 w:val="020A0503020102020204"/>
    <w:charset w:val="B2"/>
    <w:family w:val="roman"/>
    <w:notTrueType/>
    <w:pitch w:val="variable"/>
    <w:sig w:usb0="80002003" w:usb1="80000100" w:usb2="00000028" w:usb3="00000000" w:csb0="00000041" w:csb1="00000000"/>
  </w:font>
  <w:font w:name="Muna">
    <w:panose1 w:val="00000400000000000000"/>
    <w:charset w:val="B2"/>
    <w:family w:val="auto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8282" w14:textId="77777777" w:rsidR="00AC71A4" w:rsidRDefault="00AC71A4" w:rsidP="00FA695E">
    <w:pPr>
      <w:pStyle w:val="a6"/>
      <w:framePr w:wrap="around" w:vAnchor="text" w:hAnchor="text" w:y="1"/>
      <w:rPr>
        <w:rStyle w:val="a7"/>
      </w:rPr>
    </w:pPr>
    <w:r>
      <w:rPr>
        <w:rStyle w:val="a7"/>
        <w:rtl/>
      </w:rPr>
      <w:fldChar w:fldCharType="begin"/>
    </w:r>
    <w:r>
      <w:rPr>
        <w:rStyle w:val="a7"/>
      </w:rPr>
      <w:instrText xml:space="preserve">PAGE  </w:instrText>
    </w:r>
    <w:r>
      <w:rPr>
        <w:rStyle w:val="a7"/>
        <w:rtl/>
      </w:rPr>
      <w:fldChar w:fldCharType="separate"/>
    </w:r>
    <w:r w:rsidR="003B2031">
      <w:rPr>
        <w:rStyle w:val="a7"/>
        <w:noProof/>
        <w:rtl/>
      </w:rPr>
      <w:t>2</w:t>
    </w:r>
    <w:r>
      <w:rPr>
        <w:rStyle w:val="a7"/>
        <w:rtl/>
      </w:rPr>
      <w:fldChar w:fldCharType="end"/>
    </w:r>
  </w:p>
  <w:p w14:paraId="542F85EC" w14:textId="77777777" w:rsidR="00AC71A4" w:rsidRDefault="00AC71A4" w:rsidP="00FA695E">
    <w:pPr>
      <w:pStyle w:val="a6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BF790" w14:textId="77777777" w:rsidR="00AC71A4" w:rsidRDefault="00AC71A4" w:rsidP="00FA695E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2A9E1" w14:textId="77777777" w:rsidR="00CF7443" w:rsidRDefault="00CF7443">
      <w:r>
        <w:separator/>
      </w:r>
    </w:p>
  </w:footnote>
  <w:footnote w:type="continuationSeparator" w:id="0">
    <w:p w14:paraId="2534202C" w14:textId="77777777" w:rsidR="00CF7443" w:rsidRDefault="00CF74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13E4F"/>
    <w:multiLevelType w:val="hybridMultilevel"/>
    <w:tmpl w:val="49523106"/>
    <w:lvl w:ilvl="0" w:tplc="04010009">
      <w:start w:val="1"/>
      <w:numFmt w:val="bullet"/>
      <w:lvlText w:val=""/>
      <w:lvlJc w:val="left"/>
      <w:pPr>
        <w:tabs>
          <w:tab w:val="num" w:pos="1328"/>
        </w:tabs>
        <w:ind w:left="1328" w:right="8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4"/>
        </w:tabs>
        <w:ind w:left="19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4"/>
        </w:tabs>
        <w:ind w:left="26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4"/>
        </w:tabs>
        <w:ind w:left="33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4"/>
        </w:tabs>
        <w:ind w:left="40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4"/>
        </w:tabs>
        <w:ind w:left="48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4"/>
        </w:tabs>
        <w:ind w:left="55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4"/>
        </w:tabs>
        <w:ind w:left="62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4"/>
        </w:tabs>
        <w:ind w:left="6964" w:hanging="360"/>
      </w:pPr>
      <w:rPr>
        <w:rFonts w:ascii="Wingdings" w:hAnsi="Wingdings" w:hint="default"/>
      </w:rPr>
    </w:lvl>
  </w:abstractNum>
  <w:abstractNum w:abstractNumId="1" w15:restartNumberingAfterBreak="0">
    <w:nsid w:val="0CC047E3"/>
    <w:multiLevelType w:val="hybridMultilevel"/>
    <w:tmpl w:val="041E49E6"/>
    <w:lvl w:ilvl="0" w:tplc="970C0E94">
      <w:start w:val="1"/>
      <w:numFmt w:val="bullet"/>
      <w:lvlText w:val=""/>
      <w:lvlJc w:val="left"/>
      <w:pPr>
        <w:tabs>
          <w:tab w:val="num" w:pos="648"/>
        </w:tabs>
        <w:ind w:left="720" w:hanging="432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607D1"/>
    <w:multiLevelType w:val="hybridMultilevel"/>
    <w:tmpl w:val="27262AC2"/>
    <w:lvl w:ilvl="0" w:tplc="04010009">
      <w:start w:val="1"/>
      <w:numFmt w:val="bullet"/>
      <w:lvlText w:val=""/>
      <w:lvlJc w:val="left"/>
      <w:pPr>
        <w:tabs>
          <w:tab w:val="num" w:pos="1328"/>
        </w:tabs>
        <w:ind w:left="1328" w:right="8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4"/>
        </w:tabs>
        <w:ind w:left="19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4"/>
        </w:tabs>
        <w:ind w:left="26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4"/>
        </w:tabs>
        <w:ind w:left="33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4"/>
        </w:tabs>
        <w:ind w:left="40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4"/>
        </w:tabs>
        <w:ind w:left="48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4"/>
        </w:tabs>
        <w:ind w:left="55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4"/>
        </w:tabs>
        <w:ind w:left="62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4"/>
        </w:tabs>
        <w:ind w:left="6964" w:hanging="360"/>
      </w:pPr>
      <w:rPr>
        <w:rFonts w:ascii="Wingdings" w:hAnsi="Wingdings" w:hint="default"/>
      </w:rPr>
    </w:lvl>
  </w:abstractNum>
  <w:abstractNum w:abstractNumId="3" w15:restartNumberingAfterBreak="0">
    <w:nsid w:val="11DE13BE"/>
    <w:multiLevelType w:val="hybridMultilevel"/>
    <w:tmpl w:val="A9885D8A"/>
    <w:lvl w:ilvl="0" w:tplc="0409000B">
      <w:start w:val="1"/>
      <w:numFmt w:val="bullet"/>
      <w:lvlText w:val=""/>
      <w:lvlJc w:val="left"/>
      <w:pPr>
        <w:tabs>
          <w:tab w:val="num" w:pos="844"/>
        </w:tabs>
        <w:ind w:left="8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4"/>
        </w:tabs>
        <w:ind w:left="15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4"/>
        </w:tabs>
        <w:ind w:left="22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4"/>
        </w:tabs>
        <w:ind w:left="30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4"/>
        </w:tabs>
        <w:ind w:left="37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4"/>
        </w:tabs>
        <w:ind w:left="44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4"/>
        </w:tabs>
        <w:ind w:left="51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4"/>
        </w:tabs>
        <w:ind w:left="58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4"/>
        </w:tabs>
        <w:ind w:left="6604" w:hanging="360"/>
      </w:pPr>
      <w:rPr>
        <w:rFonts w:ascii="Wingdings" w:hAnsi="Wingdings" w:hint="default"/>
      </w:rPr>
    </w:lvl>
  </w:abstractNum>
  <w:abstractNum w:abstractNumId="4" w15:restartNumberingAfterBreak="0">
    <w:nsid w:val="1488632C"/>
    <w:multiLevelType w:val="hybridMultilevel"/>
    <w:tmpl w:val="B14C2F26"/>
    <w:lvl w:ilvl="0" w:tplc="98CEA926">
      <w:start w:val="1"/>
      <w:numFmt w:val="arabicAlpha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267612"/>
    <w:multiLevelType w:val="hybridMultilevel"/>
    <w:tmpl w:val="FF086444"/>
    <w:lvl w:ilvl="0" w:tplc="C2861522">
      <w:start w:val="1"/>
      <w:numFmt w:val="decimal"/>
      <w:lvlText w:val="%1-"/>
      <w:lvlJc w:val="left"/>
      <w:pPr>
        <w:tabs>
          <w:tab w:val="num" w:pos="529"/>
        </w:tabs>
        <w:ind w:left="529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4"/>
        </w:tabs>
        <w:ind w:left="120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4"/>
        </w:tabs>
        <w:ind w:left="192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4"/>
        </w:tabs>
        <w:ind w:left="264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4"/>
        </w:tabs>
        <w:ind w:left="336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4"/>
        </w:tabs>
        <w:ind w:left="408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4"/>
        </w:tabs>
        <w:ind w:left="480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4"/>
        </w:tabs>
        <w:ind w:left="552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4"/>
        </w:tabs>
        <w:ind w:left="6244" w:hanging="180"/>
      </w:pPr>
    </w:lvl>
  </w:abstractNum>
  <w:abstractNum w:abstractNumId="6" w15:restartNumberingAfterBreak="0">
    <w:nsid w:val="18147B94"/>
    <w:multiLevelType w:val="hybridMultilevel"/>
    <w:tmpl w:val="70980F92"/>
    <w:lvl w:ilvl="0" w:tplc="912CE818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2708CC"/>
    <w:multiLevelType w:val="hybridMultilevel"/>
    <w:tmpl w:val="3DAA20C4"/>
    <w:lvl w:ilvl="0" w:tplc="04010001">
      <w:start w:val="1"/>
      <w:numFmt w:val="bullet"/>
      <w:lvlText w:val=""/>
      <w:lvlJc w:val="left"/>
      <w:pPr>
        <w:tabs>
          <w:tab w:val="num" w:pos="844"/>
        </w:tabs>
        <w:ind w:left="844" w:right="844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564"/>
        </w:tabs>
        <w:ind w:left="1564" w:right="1564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284"/>
        </w:tabs>
        <w:ind w:left="2284" w:right="2284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3004"/>
        </w:tabs>
        <w:ind w:left="3004" w:right="3004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724"/>
        </w:tabs>
        <w:ind w:left="3724" w:right="3724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444"/>
        </w:tabs>
        <w:ind w:left="4444" w:right="4444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164"/>
        </w:tabs>
        <w:ind w:left="5164" w:right="5164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884"/>
        </w:tabs>
        <w:ind w:left="5884" w:right="5884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604"/>
        </w:tabs>
        <w:ind w:left="6604" w:right="6604" w:hanging="360"/>
      </w:pPr>
      <w:rPr>
        <w:rFonts w:ascii="Wingdings" w:hAnsi="Wingdings" w:hint="default"/>
      </w:rPr>
    </w:lvl>
  </w:abstractNum>
  <w:abstractNum w:abstractNumId="8" w15:restartNumberingAfterBreak="0">
    <w:nsid w:val="1E7944D3"/>
    <w:multiLevelType w:val="hybridMultilevel"/>
    <w:tmpl w:val="1668F774"/>
    <w:lvl w:ilvl="0" w:tplc="0409000B">
      <w:start w:val="1"/>
      <w:numFmt w:val="bullet"/>
      <w:lvlText w:val=""/>
      <w:lvlJc w:val="left"/>
      <w:pPr>
        <w:tabs>
          <w:tab w:val="num" w:pos="1204"/>
        </w:tabs>
        <w:ind w:left="12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4"/>
        </w:tabs>
        <w:ind w:left="19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4"/>
        </w:tabs>
        <w:ind w:left="26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4"/>
        </w:tabs>
        <w:ind w:left="33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4"/>
        </w:tabs>
        <w:ind w:left="40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4"/>
        </w:tabs>
        <w:ind w:left="48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4"/>
        </w:tabs>
        <w:ind w:left="55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4"/>
        </w:tabs>
        <w:ind w:left="62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4"/>
        </w:tabs>
        <w:ind w:left="6964" w:hanging="360"/>
      </w:pPr>
      <w:rPr>
        <w:rFonts w:ascii="Wingdings" w:hAnsi="Wingdings" w:hint="default"/>
      </w:rPr>
    </w:lvl>
  </w:abstractNum>
  <w:abstractNum w:abstractNumId="9" w15:restartNumberingAfterBreak="0">
    <w:nsid w:val="2140397C"/>
    <w:multiLevelType w:val="hybridMultilevel"/>
    <w:tmpl w:val="2F02EFFA"/>
    <w:lvl w:ilvl="0" w:tplc="0409000B">
      <w:start w:val="1"/>
      <w:numFmt w:val="bullet"/>
      <w:lvlText w:val=""/>
      <w:lvlJc w:val="left"/>
      <w:pPr>
        <w:tabs>
          <w:tab w:val="num" w:pos="844"/>
        </w:tabs>
        <w:ind w:left="8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4"/>
        </w:tabs>
        <w:ind w:left="15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4"/>
        </w:tabs>
        <w:ind w:left="22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4"/>
        </w:tabs>
        <w:ind w:left="30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4"/>
        </w:tabs>
        <w:ind w:left="37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4"/>
        </w:tabs>
        <w:ind w:left="44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4"/>
        </w:tabs>
        <w:ind w:left="51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4"/>
        </w:tabs>
        <w:ind w:left="58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4"/>
        </w:tabs>
        <w:ind w:left="6604" w:hanging="360"/>
      </w:pPr>
      <w:rPr>
        <w:rFonts w:ascii="Wingdings" w:hAnsi="Wingdings" w:hint="default"/>
      </w:rPr>
    </w:lvl>
  </w:abstractNum>
  <w:abstractNum w:abstractNumId="10" w15:restartNumberingAfterBreak="0">
    <w:nsid w:val="218058DA"/>
    <w:multiLevelType w:val="hybridMultilevel"/>
    <w:tmpl w:val="81983B24"/>
    <w:lvl w:ilvl="0" w:tplc="98CEA926">
      <w:start w:val="1"/>
      <w:numFmt w:val="arabicAlpha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1CE1188"/>
    <w:multiLevelType w:val="hybridMultilevel"/>
    <w:tmpl w:val="A70034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C7155E"/>
    <w:multiLevelType w:val="hybridMultilevel"/>
    <w:tmpl w:val="4A667C0A"/>
    <w:lvl w:ilvl="0" w:tplc="5442F456">
      <w:start w:val="1"/>
      <w:numFmt w:val="arabicAlpha"/>
      <w:lvlText w:val="%1-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3" w15:restartNumberingAfterBreak="0">
    <w:nsid w:val="2BB16637"/>
    <w:multiLevelType w:val="hybridMultilevel"/>
    <w:tmpl w:val="29EA806A"/>
    <w:lvl w:ilvl="0" w:tplc="0409000F">
      <w:start w:val="1"/>
      <w:numFmt w:val="decimal"/>
      <w:lvlText w:val="%1."/>
      <w:lvlJc w:val="left"/>
      <w:pPr>
        <w:tabs>
          <w:tab w:val="num" w:pos="1204"/>
        </w:tabs>
        <w:ind w:left="12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24"/>
        </w:tabs>
        <w:ind w:left="19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44"/>
        </w:tabs>
        <w:ind w:left="26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4"/>
        </w:tabs>
        <w:ind w:left="33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84"/>
        </w:tabs>
        <w:ind w:left="40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04"/>
        </w:tabs>
        <w:ind w:left="48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24"/>
        </w:tabs>
        <w:ind w:left="55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44"/>
        </w:tabs>
        <w:ind w:left="62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64"/>
        </w:tabs>
        <w:ind w:left="6964" w:hanging="180"/>
      </w:pPr>
    </w:lvl>
  </w:abstractNum>
  <w:abstractNum w:abstractNumId="14" w15:restartNumberingAfterBreak="0">
    <w:nsid w:val="304467A7"/>
    <w:multiLevelType w:val="hybridMultilevel"/>
    <w:tmpl w:val="9E70DF90"/>
    <w:lvl w:ilvl="0" w:tplc="0409000F">
      <w:start w:val="1"/>
      <w:numFmt w:val="decimal"/>
      <w:lvlText w:val="%1."/>
      <w:lvlJc w:val="left"/>
      <w:pPr>
        <w:tabs>
          <w:tab w:val="num" w:pos="984"/>
        </w:tabs>
        <w:ind w:left="98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04"/>
        </w:tabs>
        <w:ind w:left="170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24"/>
        </w:tabs>
        <w:ind w:left="242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44"/>
        </w:tabs>
        <w:ind w:left="314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64"/>
        </w:tabs>
        <w:ind w:left="386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84"/>
        </w:tabs>
        <w:ind w:left="458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04"/>
        </w:tabs>
        <w:ind w:left="530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24"/>
        </w:tabs>
        <w:ind w:left="602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44"/>
        </w:tabs>
        <w:ind w:left="6744" w:hanging="180"/>
      </w:pPr>
    </w:lvl>
  </w:abstractNum>
  <w:abstractNum w:abstractNumId="15" w15:restartNumberingAfterBreak="0">
    <w:nsid w:val="36743F09"/>
    <w:multiLevelType w:val="hybridMultilevel"/>
    <w:tmpl w:val="D60AEF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F52BEEA">
      <w:start w:val="2"/>
      <w:numFmt w:val="arabicAlpha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1B5595"/>
    <w:multiLevelType w:val="hybridMultilevel"/>
    <w:tmpl w:val="8E221214"/>
    <w:lvl w:ilvl="0" w:tplc="855242F2">
      <w:start w:val="1"/>
      <w:numFmt w:val="arabicAlpha"/>
      <w:lvlText w:val="%1-"/>
      <w:lvlJc w:val="left"/>
      <w:pPr>
        <w:ind w:left="11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17" w15:restartNumberingAfterBreak="0">
    <w:nsid w:val="3C4B5B12"/>
    <w:multiLevelType w:val="hybridMultilevel"/>
    <w:tmpl w:val="1D0467FE"/>
    <w:lvl w:ilvl="0" w:tplc="A58A4B52">
      <w:start w:val="1"/>
      <w:numFmt w:val="decimal"/>
      <w:lvlText w:val="%1-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18" w15:restartNumberingAfterBreak="0">
    <w:nsid w:val="3DA52DB2"/>
    <w:multiLevelType w:val="hybridMultilevel"/>
    <w:tmpl w:val="5860C882"/>
    <w:lvl w:ilvl="0" w:tplc="C0ACFCAE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9" w15:restartNumberingAfterBreak="0">
    <w:nsid w:val="3ECA1A59"/>
    <w:multiLevelType w:val="hybridMultilevel"/>
    <w:tmpl w:val="E2B24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1521C86"/>
    <w:multiLevelType w:val="hybridMultilevel"/>
    <w:tmpl w:val="FC2480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5E0C82"/>
    <w:multiLevelType w:val="hybridMultilevel"/>
    <w:tmpl w:val="5860C882"/>
    <w:lvl w:ilvl="0" w:tplc="C0ACFCAE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2" w15:restartNumberingAfterBreak="0">
    <w:nsid w:val="49EB7B9F"/>
    <w:multiLevelType w:val="hybridMultilevel"/>
    <w:tmpl w:val="727ED1C2"/>
    <w:lvl w:ilvl="0" w:tplc="C5E0CF18">
      <w:start w:val="1"/>
      <w:numFmt w:val="arabicAlpha"/>
      <w:lvlText w:val="%1-"/>
      <w:lvlJc w:val="left"/>
      <w:pPr>
        <w:ind w:left="1560" w:hanging="1305"/>
      </w:pPr>
      <w:rPr>
        <w:rFonts w:ascii="Times New Roman" w:hAnsi="Times New Roman" w:cs="Times New Roman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23" w15:restartNumberingAfterBreak="0">
    <w:nsid w:val="4E722072"/>
    <w:multiLevelType w:val="hybridMultilevel"/>
    <w:tmpl w:val="885467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0078CF"/>
    <w:multiLevelType w:val="hybridMultilevel"/>
    <w:tmpl w:val="CA20B298"/>
    <w:lvl w:ilvl="0" w:tplc="3508C12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633AF7"/>
    <w:multiLevelType w:val="hybridMultilevel"/>
    <w:tmpl w:val="5860C882"/>
    <w:lvl w:ilvl="0" w:tplc="C0ACFCAE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ind w:left="6158" w:hanging="180"/>
      </w:pPr>
    </w:lvl>
  </w:abstractNum>
  <w:abstractNum w:abstractNumId="26" w15:restartNumberingAfterBreak="0">
    <w:nsid w:val="55B07FAF"/>
    <w:multiLevelType w:val="hybridMultilevel"/>
    <w:tmpl w:val="7BFA8642"/>
    <w:lvl w:ilvl="0" w:tplc="C0ACFCAE">
      <w:start w:val="1"/>
      <w:numFmt w:val="decimal"/>
      <w:lvlText w:val="%1-"/>
      <w:lvlJc w:val="left"/>
      <w:pPr>
        <w:ind w:left="8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1" w:hanging="360"/>
      </w:pPr>
    </w:lvl>
    <w:lvl w:ilvl="2" w:tplc="0409001B" w:tentative="1">
      <w:start w:val="1"/>
      <w:numFmt w:val="lowerRoman"/>
      <w:lvlText w:val="%3."/>
      <w:lvlJc w:val="right"/>
      <w:pPr>
        <w:ind w:left="2251" w:hanging="180"/>
      </w:pPr>
    </w:lvl>
    <w:lvl w:ilvl="3" w:tplc="0409000F" w:tentative="1">
      <w:start w:val="1"/>
      <w:numFmt w:val="decimal"/>
      <w:lvlText w:val="%4."/>
      <w:lvlJc w:val="left"/>
      <w:pPr>
        <w:ind w:left="2971" w:hanging="360"/>
      </w:pPr>
    </w:lvl>
    <w:lvl w:ilvl="4" w:tplc="04090019" w:tentative="1">
      <w:start w:val="1"/>
      <w:numFmt w:val="lowerLetter"/>
      <w:lvlText w:val="%5."/>
      <w:lvlJc w:val="left"/>
      <w:pPr>
        <w:ind w:left="3691" w:hanging="360"/>
      </w:pPr>
    </w:lvl>
    <w:lvl w:ilvl="5" w:tplc="0409001B" w:tentative="1">
      <w:start w:val="1"/>
      <w:numFmt w:val="lowerRoman"/>
      <w:lvlText w:val="%6."/>
      <w:lvlJc w:val="right"/>
      <w:pPr>
        <w:ind w:left="4411" w:hanging="180"/>
      </w:pPr>
    </w:lvl>
    <w:lvl w:ilvl="6" w:tplc="0409000F" w:tentative="1">
      <w:start w:val="1"/>
      <w:numFmt w:val="decimal"/>
      <w:lvlText w:val="%7."/>
      <w:lvlJc w:val="left"/>
      <w:pPr>
        <w:ind w:left="5131" w:hanging="360"/>
      </w:pPr>
    </w:lvl>
    <w:lvl w:ilvl="7" w:tplc="04090019" w:tentative="1">
      <w:start w:val="1"/>
      <w:numFmt w:val="lowerLetter"/>
      <w:lvlText w:val="%8."/>
      <w:lvlJc w:val="left"/>
      <w:pPr>
        <w:ind w:left="5851" w:hanging="360"/>
      </w:pPr>
    </w:lvl>
    <w:lvl w:ilvl="8" w:tplc="0409001B" w:tentative="1">
      <w:start w:val="1"/>
      <w:numFmt w:val="lowerRoman"/>
      <w:lvlText w:val="%9."/>
      <w:lvlJc w:val="right"/>
      <w:pPr>
        <w:ind w:left="6571" w:hanging="180"/>
      </w:pPr>
    </w:lvl>
  </w:abstractNum>
  <w:abstractNum w:abstractNumId="27" w15:restartNumberingAfterBreak="0">
    <w:nsid w:val="5CF15293"/>
    <w:multiLevelType w:val="hybridMultilevel"/>
    <w:tmpl w:val="F1A4A186"/>
    <w:lvl w:ilvl="0" w:tplc="5E6CC494">
      <w:start w:val="9"/>
      <w:numFmt w:val="decimal"/>
      <w:lvlText w:val="%1-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8" w15:restartNumberingAfterBreak="0">
    <w:nsid w:val="5DF300B6"/>
    <w:multiLevelType w:val="hybridMultilevel"/>
    <w:tmpl w:val="5860C882"/>
    <w:lvl w:ilvl="0" w:tplc="FFFFFFFF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60" w:hanging="360"/>
      </w:pPr>
    </w:lvl>
    <w:lvl w:ilvl="2" w:tplc="FFFFFFFF" w:tentative="1">
      <w:start w:val="1"/>
      <w:numFmt w:val="lowerRoman"/>
      <w:lvlText w:val="%3."/>
      <w:lvlJc w:val="right"/>
      <w:pPr>
        <w:ind w:left="1980" w:hanging="180"/>
      </w:pPr>
    </w:lvl>
    <w:lvl w:ilvl="3" w:tplc="FFFFFFFF" w:tentative="1">
      <w:start w:val="1"/>
      <w:numFmt w:val="decimal"/>
      <w:lvlText w:val="%4."/>
      <w:lvlJc w:val="left"/>
      <w:pPr>
        <w:ind w:left="2700" w:hanging="360"/>
      </w:pPr>
    </w:lvl>
    <w:lvl w:ilvl="4" w:tplc="FFFFFFFF" w:tentative="1">
      <w:start w:val="1"/>
      <w:numFmt w:val="lowerLetter"/>
      <w:lvlText w:val="%5."/>
      <w:lvlJc w:val="left"/>
      <w:pPr>
        <w:ind w:left="3420" w:hanging="360"/>
      </w:pPr>
    </w:lvl>
    <w:lvl w:ilvl="5" w:tplc="FFFFFFFF" w:tentative="1">
      <w:start w:val="1"/>
      <w:numFmt w:val="lowerRoman"/>
      <w:lvlText w:val="%6."/>
      <w:lvlJc w:val="right"/>
      <w:pPr>
        <w:ind w:left="4140" w:hanging="180"/>
      </w:pPr>
    </w:lvl>
    <w:lvl w:ilvl="6" w:tplc="FFFFFFFF" w:tentative="1">
      <w:start w:val="1"/>
      <w:numFmt w:val="decimal"/>
      <w:lvlText w:val="%7."/>
      <w:lvlJc w:val="left"/>
      <w:pPr>
        <w:ind w:left="4860" w:hanging="360"/>
      </w:pPr>
    </w:lvl>
    <w:lvl w:ilvl="7" w:tplc="FFFFFFFF" w:tentative="1">
      <w:start w:val="1"/>
      <w:numFmt w:val="lowerLetter"/>
      <w:lvlText w:val="%8."/>
      <w:lvlJc w:val="left"/>
      <w:pPr>
        <w:ind w:left="5580" w:hanging="360"/>
      </w:pPr>
    </w:lvl>
    <w:lvl w:ilvl="8" w:tplc="FFFFFFFF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9" w15:restartNumberingAfterBreak="0">
    <w:nsid w:val="5EA65907"/>
    <w:multiLevelType w:val="hybridMultilevel"/>
    <w:tmpl w:val="41CC9C62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285E6B"/>
    <w:multiLevelType w:val="hybridMultilevel"/>
    <w:tmpl w:val="7BF62102"/>
    <w:lvl w:ilvl="0" w:tplc="5B1A5760">
      <w:start w:val="8"/>
      <w:numFmt w:val="decimal"/>
      <w:lvlText w:val="%1-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1" w15:restartNumberingAfterBreak="0">
    <w:nsid w:val="6135057E"/>
    <w:multiLevelType w:val="hybridMultilevel"/>
    <w:tmpl w:val="BD784B2C"/>
    <w:lvl w:ilvl="0" w:tplc="0409000F">
      <w:start w:val="1"/>
      <w:numFmt w:val="decimal"/>
      <w:lvlText w:val="%1."/>
      <w:lvlJc w:val="left"/>
      <w:pPr>
        <w:tabs>
          <w:tab w:val="num" w:pos="1204"/>
        </w:tabs>
        <w:ind w:left="12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24"/>
        </w:tabs>
        <w:ind w:left="19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44"/>
        </w:tabs>
        <w:ind w:left="26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4"/>
        </w:tabs>
        <w:ind w:left="33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84"/>
        </w:tabs>
        <w:ind w:left="40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04"/>
        </w:tabs>
        <w:ind w:left="48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24"/>
        </w:tabs>
        <w:ind w:left="55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44"/>
        </w:tabs>
        <w:ind w:left="62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64"/>
        </w:tabs>
        <w:ind w:left="6964" w:hanging="180"/>
      </w:pPr>
    </w:lvl>
  </w:abstractNum>
  <w:abstractNum w:abstractNumId="32" w15:restartNumberingAfterBreak="0">
    <w:nsid w:val="62CE444F"/>
    <w:multiLevelType w:val="hybridMultilevel"/>
    <w:tmpl w:val="32C65BE6"/>
    <w:lvl w:ilvl="0" w:tplc="2DFEF914">
      <w:start w:val="1"/>
      <w:numFmt w:val="arabicAlpha"/>
      <w:lvlText w:val="%1-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33" w15:restartNumberingAfterBreak="0">
    <w:nsid w:val="6339482A"/>
    <w:multiLevelType w:val="hybridMultilevel"/>
    <w:tmpl w:val="BFD03702"/>
    <w:lvl w:ilvl="0" w:tplc="98CEA926">
      <w:start w:val="1"/>
      <w:numFmt w:val="arabicAlpha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6D45A5C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3493B7B"/>
    <w:multiLevelType w:val="hybridMultilevel"/>
    <w:tmpl w:val="F7229D4C"/>
    <w:lvl w:ilvl="0" w:tplc="AADA0E96">
      <w:start w:val="1"/>
      <w:numFmt w:val="arabicAlpha"/>
      <w:lvlText w:val="%1-"/>
      <w:lvlJc w:val="left"/>
      <w:pPr>
        <w:ind w:left="555" w:hanging="360"/>
      </w:pPr>
      <w:rPr>
        <w:rFonts w:ascii="Times New Roman" w:hAnsi="Times New Roman" w:cs="Times New Roman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275" w:hanging="360"/>
      </w:pPr>
    </w:lvl>
    <w:lvl w:ilvl="2" w:tplc="0409001B" w:tentative="1">
      <w:start w:val="1"/>
      <w:numFmt w:val="lowerRoman"/>
      <w:lvlText w:val="%3."/>
      <w:lvlJc w:val="right"/>
      <w:pPr>
        <w:ind w:left="1995" w:hanging="180"/>
      </w:pPr>
    </w:lvl>
    <w:lvl w:ilvl="3" w:tplc="0409000F" w:tentative="1">
      <w:start w:val="1"/>
      <w:numFmt w:val="decimal"/>
      <w:lvlText w:val="%4."/>
      <w:lvlJc w:val="left"/>
      <w:pPr>
        <w:ind w:left="2715" w:hanging="360"/>
      </w:pPr>
    </w:lvl>
    <w:lvl w:ilvl="4" w:tplc="04090019" w:tentative="1">
      <w:start w:val="1"/>
      <w:numFmt w:val="lowerLetter"/>
      <w:lvlText w:val="%5."/>
      <w:lvlJc w:val="left"/>
      <w:pPr>
        <w:ind w:left="3435" w:hanging="360"/>
      </w:pPr>
    </w:lvl>
    <w:lvl w:ilvl="5" w:tplc="0409001B" w:tentative="1">
      <w:start w:val="1"/>
      <w:numFmt w:val="lowerRoman"/>
      <w:lvlText w:val="%6."/>
      <w:lvlJc w:val="right"/>
      <w:pPr>
        <w:ind w:left="4155" w:hanging="180"/>
      </w:pPr>
    </w:lvl>
    <w:lvl w:ilvl="6" w:tplc="0409000F" w:tentative="1">
      <w:start w:val="1"/>
      <w:numFmt w:val="decimal"/>
      <w:lvlText w:val="%7."/>
      <w:lvlJc w:val="left"/>
      <w:pPr>
        <w:ind w:left="4875" w:hanging="360"/>
      </w:pPr>
    </w:lvl>
    <w:lvl w:ilvl="7" w:tplc="04090019" w:tentative="1">
      <w:start w:val="1"/>
      <w:numFmt w:val="lowerLetter"/>
      <w:lvlText w:val="%8."/>
      <w:lvlJc w:val="left"/>
      <w:pPr>
        <w:ind w:left="5595" w:hanging="360"/>
      </w:pPr>
    </w:lvl>
    <w:lvl w:ilvl="8" w:tplc="04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35" w15:restartNumberingAfterBreak="0">
    <w:nsid w:val="6AC734C6"/>
    <w:multiLevelType w:val="hybridMultilevel"/>
    <w:tmpl w:val="8F96D468"/>
    <w:lvl w:ilvl="0" w:tplc="A9302C30">
      <w:start w:val="1"/>
      <w:numFmt w:val="decimal"/>
      <w:lvlText w:val="%1-"/>
      <w:lvlJc w:val="left"/>
      <w:pPr>
        <w:ind w:left="644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6" w15:restartNumberingAfterBreak="0">
    <w:nsid w:val="70565A73"/>
    <w:multiLevelType w:val="hybridMultilevel"/>
    <w:tmpl w:val="8834D5F8"/>
    <w:lvl w:ilvl="0" w:tplc="0409000F">
      <w:start w:val="1"/>
      <w:numFmt w:val="decimal"/>
      <w:lvlText w:val="%1."/>
      <w:lvlJc w:val="left"/>
      <w:pPr>
        <w:tabs>
          <w:tab w:val="num" w:pos="1204"/>
        </w:tabs>
        <w:ind w:left="12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24"/>
        </w:tabs>
        <w:ind w:left="19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44"/>
        </w:tabs>
        <w:ind w:left="26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4"/>
        </w:tabs>
        <w:ind w:left="33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84"/>
        </w:tabs>
        <w:ind w:left="40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04"/>
        </w:tabs>
        <w:ind w:left="48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24"/>
        </w:tabs>
        <w:ind w:left="55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44"/>
        </w:tabs>
        <w:ind w:left="62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64"/>
        </w:tabs>
        <w:ind w:left="6964" w:hanging="180"/>
      </w:pPr>
    </w:lvl>
  </w:abstractNum>
  <w:abstractNum w:abstractNumId="37" w15:restartNumberingAfterBreak="0">
    <w:nsid w:val="719B2129"/>
    <w:multiLevelType w:val="hybridMultilevel"/>
    <w:tmpl w:val="C70CB0D6"/>
    <w:lvl w:ilvl="0" w:tplc="6548D354">
      <w:start w:val="6"/>
      <w:numFmt w:val="decimal"/>
      <w:lvlText w:val="%1-"/>
      <w:lvlJc w:val="left"/>
      <w:pPr>
        <w:ind w:left="502" w:hanging="360"/>
      </w:pPr>
      <w:rPr>
        <w:rFonts w:ascii="Arial" w:hAnsi="Arial" w:cs="Arial"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8" w15:restartNumberingAfterBreak="0">
    <w:nsid w:val="73A30C9C"/>
    <w:multiLevelType w:val="hybridMultilevel"/>
    <w:tmpl w:val="03B6D29A"/>
    <w:lvl w:ilvl="0" w:tplc="04010009">
      <w:start w:val="1"/>
      <w:numFmt w:val="bullet"/>
      <w:lvlText w:val=""/>
      <w:lvlJc w:val="left"/>
      <w:pPr>
        <w:tabs>
          <w:tab w:val="num" w:pos="844"/>
        </w:tabs>
        <w:ind w:left="844" w:right="844" w:hanging="360"/>
      </w:pPr>
      <w:rPr>
        <w:rFonts w:ascii="Wingdings" w:hAnsi="Wingdings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564"/>
        </w:tabs>
        <w:ind w:left="1564" w:right="1564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284"/>
        </w:tabs>
        <w:ind w:left="2284" w:right="2284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3004"/>
        </w:tabs>
        <w:ind w:left="3004" w:right="3004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724"/>
        </w:tabs>
        <w:ind w:left="3724" w:right="3724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444"/>
        </w:tabs>
        <w:ind w:left="4444" w:right="4444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164"/>
        </w:tabs>
        <w:ind w:left="5164" w:right="5164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884"/>
        </w:tabs>
        <w:ind w:left="5884" w:right="5884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604"/>
        </w:tabs>
        <w:ind w:left="6604" w:right="6604" w:hanging="360"/>
      </w:pPr>
      <w:rPr>
        <w:rFonts w:ascii="Wingdings" w:hAnsi="Wingdings" w:hint="default"/>
      </w:rPr>
    </w:lvl>
  </w:abstractNum>
  <w:abstractNum w:abstractNumId="39" w15:restartNumberingAfterBreak="0">
    <w:nsid w:val="73FA1E13"/>
    <w:multiLevelType w:val="hybridMultilevel"/>
    <w:tmpl w:val="A128092E"/>
    <w:lvl w:ilvl="0" w:tplc="04010009">
      <w:start w:val="1"/>
      <w:numFmt w:val="bullet"/>
      <w:lvlText w:val=""/>
      <w:lvlJc w:val="left"/>
      <w:pPr>
        <w:tabs>
          <w:tab w:val="num" w:pos="844"/>
        </w:tabs>
        <w:ind w:left="844" w:right="844" w:hanging="360"/>
      </w:pPr>
      <w:rPr>
        <w:rFonts w:ascii="Wingdings" w:hAnsi="Wingdings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564"/>
        </w:tabs>
        <w:ind w:left="1564" w:right="1564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284"/>
        </w:tabs>
        <w:ind w:left="2284" w:right="2284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3004"/>
        </w:tabs>
        <w:ind w:left="3004" w:right="3004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724"/>
        </w:tabs>
        <w:ind w:left="3724" w:right="3724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444"/>
        </w:tabs>
        <w:ind w:left="4444" w:right="4444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164"/>
        </w:tabs>
        <w:ind w:left="5164" w:right="5164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884"/>
        </w:tabs>
        <w:ind w:left="5884" w:right="5884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604"/>
        </w:tabs>
        <w:ind w:left="6604" w:right="6604" w:hanging="360"/>
      </w:pPr>
      <w:rPr>
        <w:rFonts w:ascii="Wingdings" w:hAnsi="Wingdings" w:hint="default"/>
      </w:rPr>
    </w:lvl>
  </w:abstractNum>
  <w:abstractNum w:abstractNumId="40" w15:restartNumberingAfterBreak="0">
    <w:nsid w:val="78342714"/>
    <w:multiLevelType w:val="hybridMultilevel"/>
    <w:tmpl w:val="9F6C7EB4"/>
    <w:lvl w:ilvl="0" w:tplc="5524B050">
      <w:start w:val="1"/>
      <w:numFmt w:val="decimal"/>
      <w:lvlText w:val="%1-"/>
      <w:lvlJc w:val="left"/>
      <w:pPr>
        <w:tabs>
          <w:tab w:val="num" w:pos="529"/>
        </w:tabs>
        <w:ind w:left="529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4"/>
        </w:tabs>
        <w:ind w:left="120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4"/>
        </w:tabs>
        <w:ind w:left="192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4"/>
        </w:tabs>
        <w:ind w:left="264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4"/>
        </w:tabs>
        <w:ind w:left="336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4"/>
        </w:tabs>
        <w:ind w:left="408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4"/>
        </w:tabs>
        <w:ind w:left="480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4"/>
        </w:tabs>
        <w:ind w:left="552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4"/>
        </w:tabs>
        <w:ind w:left="6244" w:hanging="180"/>
      </w:pPr>
    </w:lvl>
  </w:abstractNum>
  <w:abstractNum w:abstractNumId="41" w15:restartNumberingAfterBreak="0">
    <w:nsid w:val="78A07782"/>
    <w:multiLevelType w:val="hybridMultilevel"/>
    <w:tmpl w:val="5C42C41C"/>
    <w:lvl w:ilvl="0" w:tplc="99164EF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0D07E3"/>
    <w:multiLevelType w:val="hybridMultilevel"/>
    <w:tmpl w:val="7DDCEC5E"/>
    <w:lvl w:ilvl="0" w:tplc="8ED05C62">
      <w:start w:val="6"/>
      <w:numFmt w:val="decimal"/>
      <w:lvlText w:val="%1-"/>
      <w:lvlJc w:val="left"/>
      <w:pPr>
        <w:ind w:left="502" w:hanging="360"/>
      </w:pPr>
      <w:rPr>
        <w:rFonts w:ascii="Arial" w:hAnsi="Arial" w:cs="Arial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3" w15:restartNumberingAfterBreak="0">
    <w:nsid w:val="7C470C24"/>
    <w:multiLevelType w:val="hybridMultilevel"/>
    <w:tmpl w:val="BCB03E8A"/>
    <w:lvl w:ilvl="0" w:tplc="F95A7616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DE1FAD"/>
    <w:multiLevelType w:val="hybridMultilevel"/>
    <w:tmpl w:val="05ACFDEE"/>
    <w:lvl w:ilvl="0" w:tplc="516E82B6">
      <w:start w:val="9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4488064">
    <w:abstractNumId w:val="7"/>
  </w:num>
  <w:num w:numId="2" w16cid:durableId="332730157">
    <w:abstractNumId w:val="39"/>
  </w:num>
  <w:num w:numId="3" w16cid:durableId="1871406432">
    <w:abstractNumId w:val="38"/>
  </w:num>
  <w:num w:numId="4" w16cid:durableId="1843276502">
    <w:abstractNumId w:val="20"/>
  </w:num>
  <w:num w:numId="5" w16cid:durableId="2112699940">
    <w:abstractNumId w:val="13"/>
  </w:num>
  <w:num w:numId="6" w16cid:durableId="860780720">
    <w:abstractNumId w:val="36"/>
  </w:num>
  <w:num w:numId="7" w16cid:durableId="1447189697">
    <w:abstractNumId w:val="0"/>
  </w:num>
  <w:num w:numId="8" w16cid:durableId="795217624">
    <w:abstractNumId w:val="2"/>
  </w:num>
  <w:num w:numId="9" w16cid:durableId="628512708">
    <w:abstractNumId w:val="31"/>
  </w:num>
  <w:num w:numId="10" w16cid:durableId="1015693348">
    <w:abstractNumId w:val="8"/>
  </w:num>
  <w:num w:numId="11" w16cid:durableId="1539391574">
    <w:abstractNumId w:val="9"/>
  </w:num>
  <w:num w:numId="12" w16cid:durableId="1432238018">
    <w:abstractNumId w:val="40"/>
  </w:num>
  <w:num w:numId="13" w16cid:durableId="1544631243">
    <w:abstractNumId w:val="5"/>
  </w:num>
  <w:num w:numId="14" w16cid:durableId="868837531">
    <w:abstractNumId w:val="3"/>
  </w:num>
  <w:num w:numId="15" w16cid:durableId="1074739042">
    <w:abstractNumId w:val="14"/>
  </w:num>
  <w:num w:numId="16" w16cid:durableId="2083599498">
    <w:abstractNumId w:val="29"/>
  </w:num>
  <w:num w:numId="17" w16cid:durableId="1225068802">
    <w:abstractNumId w:val="15"/>
  </w:num>
  <w:num w:numId="18" w16cid:durableId="644165424">
    <w:abstractNumId w:val="33"/>
  </w:num>
  <w:num w:numId="19" w16cid:durableId="116880460">
    <w:abstractNumId w:val="10"/>
  </w:num>
  <w:num w:numId="20" w16cid:durableId="1177580262">
    <w:abstractNumId w:val="4"/>
  </w:num>
  <w:num w:numId="21" w16cid:durableId="1164249057">
    <w:abstractNumId w:val="1"/>
  </w:num>
  <w:num w:numId="22" w16cid:durableId="2037149362">
    <w:abstractNumId w:val="23"/>
  </w:num>
  <w:num w:numId="23" w16cid:durableId="1945264177">
    <w:abstractNumId w:val="19"/>
  </w:num>
  <w:num w:numId="24" w16cid:durableId="47266530">
    <w:abstractNumId w:val="11"/>
  </w:num>
  <w:num w:numId="25" w16cid:durableId="490027978">
    <w:abstractNumId w:val="41"/>
  </w:num>
  <w:num w:numId="26" w16cid:durableId="99573654">
    <w:abstractNumId w:val="21"/>
  </w:num>
  <w:num w:numId="27" w16cid:durableId="951980358">
    <w:abstractNumId w:val="30"/>
  </w:num>
  <w:num w:numId="28" w16cid:durableId="1284581137">
    <w:abstractNumId w:val="25"/>
  </w:num>
  <w:num w:numId="29" w16cid:durableId="1786539457">
    <w:abstractNumId w:val="35"/>
  </w:num>
  <w:num w:numId="30" w16cid:durableId="1583955184">
    <w:abstractNumId w:val="32"/>
  </w:num>
  <w:num w:numId="31" w16cid:durableId="2899541">
    <w:abstractNumId w:val="26"/>
  </w:num>
  <w:num w:numId="32" w16cid:durableId="77286159">
    <w:abstractNumId w:val="18"/>
  </w:num>
  <w:num w:numId="33" w16cid:durableId="999232930">
    <w:abstractNumId w:val="42"/>
  </w:num>
  <w:num w:numId="34" w16cid:durableId="339238298">
    <w:abstractNumId w:val="37"/>
  </w:num>
  <w:num w:numId="35" w16cid:durableId="490944346">
    <w:abstractNumId w:val="27"/>
  </w:num>
  <w:num w:numId="36" w16cid:durableId="854684941">
    <w:abstractNumId w:val="44"/>
  </w:num>
  <w:num w:numId="37" w16cid:durableId="1215964147">
    <w:abstractNumId w:val="22"/>
  </w:num>
  <w:num w:numId="38" w16cid:durableId="1803500749">
    <w:abstractNumId w:val="34"/>
  </w:num>
  <w:num w:numId="39" w16cid:durableId="1305811723">
    <w:abstractNumId w:val="12"/>
  </w:num>
  <w:num w:numId="40" w16cid:durableId="878008934">
    <w:abstractNumId w:val="16"/>
  </w:num>
  <w:num w:numId="41" w16cid:durableId="1317801926">
    <w:abstractNumId w:val="17"/>
  </w:num>
  <w:num w:numId="42" w16cid:durableId="1515222783">
    <w:abstractNumId w:val="6"/>
  </w:num>
  <w:num w:numId="43" w16cid:durableId="1463038413">
    <w:abstractNumId w:val="28"/>
  </w:num>
  <w:num w:numId="44" w16cid:durableId="981540922">
    <w:abstractNumId w:val="24"/>
  </w:num>
  <w:num w:numId="45" w16cid:durableId="1236939568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Dc1tTQyMTM2NbJU0lEKTi0uzszPAykwrQUA1Ka+0CwAAAA="/>
  </w:docVars>
  <w:rsids>
    <w:rsidRoot w:val="006A4972"/>
    <w:rsid w:val="00001557"/>
    <w:rsid w:val="00005ABD"/>
    <w:rsid w:val="000121DE"/>
    <w:rsid w:val="00012B34"/>
    <w:rsid w:val="0001451B"/>
    <w:rsid w:val="0001682E"/>
    <w:rsid w:val="00017068"/>
    <w:rsid w:val="00017831"/>
    <w:rsid w:val="00024ED7"/>
    <w:rsid w:val="00025C0C"/>
    <w:rsid w:val="00025C37"/>
    <w:rsid w:val="000300FD"/>
    <w:rsid w:val="0003181D"/>
    <w:rsid w:val="00033A7B"/>
    <w:rsid w:val="00035CD7"/>
    <w:rsid w:val="00037EA7"/>
    <w:rsid w:val="00042107"/>
    <w:rsid w:val="00043140"/>
    <w:rsid w:val="00043EA5"/>
    <w:rsid w:val="0005437F"/>
    <w:rsid w:val="00057AC7"/>
    <w:rsid w:val="000630E9"/>
    <w:rsid w:val="00066CC3"/>
    <w:rsid w:val="000672C7"/>
    <w:rsid w:val="00067CE3"/>
    <w:rsid w:val="00074223"/>
    <w:rsid w:val="00074CA8"/>
    <w:rsid w:val="00077873"/>
    <w:rsid w:val="00081081"/>
    <w:rsid w:val="000829D1"/>
    <w:rsid w:val="000835CD"/>
    <w:rsid w:val="00084733"/>
    <w:rsid w:val="000855BB"/>
    <w:rsid w:val="0008777D"/>
    <w:rsid w:val="00091844"/>
    <w:rsid w:val="00091F55"/>
    <w:rsid w:val="000922CE"/>
    <w:rsid w:val="00092735"/>
    <w:rsid w:val="00092EEE"/>
    <w:rsid w:val="0009522C"/>
    <w:rsid w:val="00095A3C"/>
    <w:rsid w:val="000A6DF1"/>
    <w:rsid w:val="000B10FA"/>
    <w:rsid w:val="000C003D"/>
    <w:rsid w:val="000C33DC"/>
    <w:rsid w:val="000C567F"/>
    <w:rsid w:val="000C6701"/>
    <w:rsid w:val="000C6E90"/>
    <w:rsid w:val="000D0982"/>
    <w:rsid w:val="000D0DEE"/>
    <w:rsid w:val="000D1F3A"/>
    <w:rsid w:val="000D3773"/>
    <w:rsid w:val="000D48BB"/>
    <w:rsid w:val="000E0EFE"/>
    <w:rsid w:val="000E3D58"/>
    <w:rsid w:val="000E3D7E"/>
    <w:rsid w:val="000E5BD0"/>
    <w:rsid w:val="000E5CB4"/>
    <w:rsid w:val="000E7794"/>
    <w:rsid w:val="000F0DF1"/>
    <w:rsid w:val="000F5076"/>
    <w:rsid w:val="001004D7"/>
    <w:rsid w:val="0010091C"/>
    <w:rsid w:val="00101A5E"/>
    <w:rsid w:val="001030C6"/>
    <w:rsid w:val="001051D3"/>
    <w:rsid w:val="00106707"/>
    <w:rsid w:val="00114FD4"/>
    <w:rsid w:val="00116ABD"/>
    <w:rsid w:val="00126BBC"/>
    <w:rsid w:val="00127366"/>
    <w:rsid w:val="00127D93"/>
    <w:rsid w:val="001317C9"/>
    <w:rsid w:val="00132B7E"/>
    <w:rsid w:val="00133DB7"/>
    <w:rsid w:val="001353AA"/>
    <w:rsid w:val="00140D3C"/>
    <w:rsid w:val="00141777"/>
    <w:rsid w:val="0014184C"/>
    <w:rsid w:val="0014559F"/>
    <w:rsid w:val="0014693E"/>
    <w:rsid w:val="001514F2"/>
    <w:rsid w:val="00152DA9"/>
    <w:rsid w:val="001553E5"/>
    <w:rsid w:val="00155752"/>
    <w:rsid w:val="001630B8"/>
    <w:rsid w:val="001649C5"/>
    <w:rsid w:val="001719B5"/>
    <w:rsid w:val="00171C35"/>
    <w:rsid w:val="00173183"/>
    <w:rsid w:val="00173442"/>
    <w:rsid w:val="00175268"/>
    <w:rsid w:val="001756C4"/>
    <w:rsid w:val="00175E22"/>
    <w:rsid w:val="00181409"/>
    <w:rsid w:val="00184B61"/>
    <w:rsid w:val="0018588A"/>
    <w:rsid w:val="001934DE"/>
    <w:rsid w:val="00194743"/>
    <w:rsid w:val="00195347"/>
    <w:rsid w:val="001A0604"/>
    <w:rsid w:val="001A3AEA"/>
    <w:rsid w:val="001A5B4A"/>
    <w:rsid w:val="001A6592"/>
    <w:rsid w:val="001B115C"/>
    <w:rsid w:val="001B28EB"/>
    <w:rsid w:val="001B70E8"/>
    <w:rsid w:val="001B7FF9"/>
    <w:rsid w:val="001C3771"/>
    <w:rsid w:val="001C3923"/>
    <w:rsid w:val="001C447A"/>
    <w:rsid w:val="001D6C99"/>
    <w:rsid w:val="001E3736"/>
    <w:rsid w:val="001E76F6"/>
    <w:rsid w:val="001F48A8"/>
    <w:rsid w:val="001F53A3"/>
    <w:rsid w:val="002030F0"/>
    <w:rsid w:val="00204A79"/>
    <w:rsid w:val="0020524F"/>
    <w:rsid w:val="0020586F"/>
    <w:rsid w:val="002129BE"/>
    <w:rsid w:val="002143A5"/>
    <w:rsid w:val="002179D1"/>
    <w:rsid w:val="002231D6"/>
    <w:rsid w:val="00223441"/>
    <w:rsid w:val="00224484"/>
    <w:rsid w:val="0022662D"/>
    <w:rsid w:val="00234D6A"/>
    <w:rsid w:val="002415E2"/>
    <w:rsid w:val="002418D8"/>
    <w:rsid w:val="0024255E"/>
    <w:rsid w:val="00244D0E"/>
    <w:rsid w:val="00244F1A"/>
    <w:rsid w:val="00247C2C"/>
    <w:rsid w:val="002516C3"/>
    <w:rsid w:val="00253058"/>
    <w:rsid w:val="0025375D"/>
    <w:rsid w:val="00255345"/>
    <w:rsid w:val="002602ED"/>
    <w:rsid w:val="002617B4"/>
    <w:rsid w:val="0026382B"/>
    <w:rsid w:val="00267ECE"/>
    <w:rsid w:val="002723A6"/>
    <w:rsid w:val="00273104"/>
    <w:rsid w:val="0027377C"/>
    <w:rsid w:val="00275C21"/>
    <w:rsid w:val="002864F9"/>
    <w:rsid w:val="0029414F"/>
    <w:rsid w:val="00294632"/>
    <w:rsid w:val="002956F5"/>
    <w:rsid w:val="002A3921"/>
    <w:rsid w:val="002A41DB"/>
    <w:rsid w:val="002B0E18"/>
    <w:rsid w:val="002B0E3C"/>
    <w:rsid w:val="002B34D8"/>
    <w:rsid w:val="002B6677"/>
    <w:rsid w:val="002B7FA7"/>
    <w:rsid w:val="002C28FA"/>
    <w:rsid w:val="002C468E"/>
    <w:rsid w:val="002C5247"/>
    <w:rsid w:val="002D049B"/>
    <w:rsid w:val="002D0F79"/>
    <w:rsid w:val="002D4D98"/>
    <w:rsid w:val="002D6451"/>
    <w:rsid w:val="002D6A16"/>
    <w:rsid w:val="002D6AF3"/>
    <w:rsid w:val="002E2B1B"/>
    <w:rsid w:val="002E38CB"/>
    <w:rsid w:val="002E63E5"/>
    <w:rsid w:val="002E6DAF"/>
    <w:rsid w:val="002F1723"/>
    <w:rsid w:val="002F21BC"/>
    <w:rsid w:val="002F3F25"/>
    <w:rsid w:val="002F7B22"/>
    <w:rsid w:val="00305021"/>
    <w:rsid w:val="003069B5"/>
    <w:rsid w:val="00310340"/>
    <w:rsid w:val="00313420"/>
    <w:rsid w:val="00313602"/>
    <w:rsid w:val="0031705A"/>
    <w:rsid w:val="00324D2C"/>
    <w:rsid w:val="003250CC"/>
    <w:rsid w:val="00337528"/>
    <w:rsid w:val="00351DF9"/>
    <w:rsid w:val="00353125"/>
    <w:rsid w:val="003561E6"/>
    <w:rsid w:val="00361501"/>
    <w:rsid w:val="00365649"/>
    <w:rsid w:val="00365C02"/>
    <w:rsid w:val="0037060E"/>
    <w:rsid w:val="003758D0"/>
    <w:rsid w:val="003804C9"/>
    <w:rsid w:val="0038226F"/>
    <w:rsid w:val="00382FAB"/>
    <w:rsid w:val="00383334"/>
    <w:rsid w:val="00384A4B"/>
    <w:rsid w:val="003863C8"/>
    <w:rsid w:val="00386C1E"/>
    <w:rsid w:val="00391588"/>
    <w:rsid w:val="00392AA0"/>
    <w:rsid w:val="0039397C"/>
    <w:rsid w:val="00395F98"/>
    <w:rsid w:val="003963DA"/>
    <w:rsid w:val="003A14E8"/>
    <w:rsid w:val="003A246D"/>
    <w:rsid w:val="003A30A9"/>
    <w:rsid w:val="003A3335"/>
    <w:rsid w:val="003A4A05"/>
    <w:rsid w:val="003A6063"/>
    <w:rsid w:val="003A630C"/>
    <w:rsid w:val="003B188F"/>
    <w:rsid w:val="003B1BB7"/>
    <w:rsid w:val="003B2031"/>
    <w:rsid w:val="003B7AC0"/>
    <w:rsid w:val="003D003D"/>
    <w:rsid w:val="003D00B5"/>
    <w:rsid w:val="003D08B7"/>
    <w:rsid w:val="003D1503"/>
    <w:rsid w:val="003D2B26"/>
    <w:rsid w:val="003D47AE"/>
    <w:rsid w:val="003D47CE"/>
    <w:rsid w:val="003E03B1"/>
    <w:rsid w:val="003E0656"/>
    <w:rsid w:val="003E0B7D"/>
    <w:rsid w:val="003E1CC4"/>
    <w:rsid w:val="003E5AE3"/>
    <w:rsid w:val="003F5895"/>
    <w:rsid w:val="003F5A1E"/>
    <w:rsid w:val="00401965"/>
    <w:rsid w:val="00403C52"/>
    <w:rsid w:val="00406EA4"/>
    <w:rsid w:val="00412518"/>
    <w:rsid w:val="004126BA"/>
    <w:rsid w:val="004126E2"/>
    <w:rsid w:val="00413626"/>
    <w:rsid w:val="00421EC9"/>
    <w:rsid w:val="0043314B"/>
    <w:rsid w:val="0043657B"/>
    <w:rsid w:val="00437A1C"/>
    <w:rsid w:val="0044001F"/>
    <w:rsid w:val="00443940"/>
    <w:rsid w:val="00461988"/>
    <w:rsid w:val="00461BC9"/>
    <w:rsid w:val="0046553C"/>
    <w:rsid w:val="00467A9B"/>
    <w:rsid w:val="004715E3"/>
    <w:rsid w:val="00471F0A"/>
    <w:rsid w:val="00475475"/>
    <w:rsid w:val="004773CA"/>
    <w:rsid w:val="004777B0"/>
    <w:rsid w:val="00486A59"/>
    <w:rsid w:val="00491F89"/>
    <w:rsid w:val="004925A2"/>
    <w:rsid w:val="00495159"/>
    <w:rsid w:val="004A1D8F"/>
    <w:rsid w:val="004B2397"/>
    <w:rsid w:val="004C0245"/>
    <w:rsid w:val="004C22C6"/>
    <w:rsid w:val="004C277A"/>
    <w:rsid w:val="004C3736"/>
    <w:rsid w:val="004C69FD"/>
    <w:rsid w:val="004C7C33"/>
    <w:rsid w:val="004D04DE"/>
    <w:rsid w:val="004D12B8"/>
    <w:rsid w:val="004D1D68"/>
    <w:rsid w:val="004D471D"/>
    <w:rsid w:val="004D7F97"/>
    <w:rsid w:val="004E1383"/>
    <w:rsid w:val="004E1C82"/>
    <w:rsid w:val="004F16E2"/>
    <w:rsid w:val="004F19C5"/>
    <w:rsid w:val="004F3EB2"/>
    <w:rsid w:val="004F470C"/>
    <w:rsid w:val="004F50DE"/>
    <w:rsid w:val="005029E9"/>
    <w:rsid w:val="00511B8F"/>
    <w:rsid w:val="00512E92"/>
    <w:rsid w:val="00520BE1"/>
    <w:rsid w:val="005230BC"/>
    <w:rsid w:val="005262FE"/>
    <w:rsid w:val="00530725"/>
    <w:rsid w:val="00532FDE"/>
    <w:rsid w:val="005360E4"/>
    <w:rsid w:val="005368D4"/>
    <w:rsid w:val="00537191"/>
    <w:rsid w:val="00537D3E"/>
    <w:rsid w:val="00543E44"/>
    <w:rsid w:val="005463D4"/>
    <w:rsid w:val="00550868"/>
    <w:rsid w:val="005531DE"/>
    <w:rsid w:val="00553A62"/>
    <w:rsid w:val="00555B1E"/>
    <w:rsid w:val="0056009E"/>
    <w:rsid w:val="005606AF"/>
    <w:rsid w:val="00565BA1"/>
    <w:rsid w:val="00567C93"/>
    <w:rsid w:val="00570BB1"/>
    <w:rsid w:val="0057637D"/>
    <w:rsid w:val="00576815"/>
    <w:rsid w:val="005774A8"/>
    <w:rsid w:val="00582AC5"/>
    <w:rsid w:val="00584358"/>
    <w:rsid w:val="00584862"/>
    <w:rsid w:val="0059115F"/>
    <w:rsid w:val="00594EC3"/>
    <w:rsid w:val="0059534A"/>
    <w:rsid w:val="0059570C"/>
    <w:rsid w:val="005964ED"/>
    <w:rsid w:val="00596D3F"/>
    <w:rsid w:val="00596FBF"/>
    <w:rsid w:val="00597394"/>
    <w:rsid w:val="005A269A"/>
    <w:rsid w:val="005A27F3"/>
    <w:rsid w:val="005A414C"/>
    <w:rsid w:val="005B2552"/>
    <w:rsid w:val="005B4589"/>
    <w:rsid w:val="005C0043"/>
    <w:rsid w:val="005C0385"/>
    <w:rsid w:val="005C1DE1"/>
    <w:rsid w:val="005C22EE"/>
    <w:rsid w:val="005C606F"/>
    <w:rsid w:val="005C62C9"/>
    <w:rsid w:val="005C7E00"/>
    <w:rsid w:val="005D37F4"/>
    <w:rsid w:val="005D397D"/>
    <w:rsid w:val="005D5E31"/>
    <w:rsid w:val="005E12DD"/>
    <w:rsid w:val="005E76B8"/>
    <w:rsid w:val="005F0109"/>
    <w:rsid w:val="005F1B7A"/>
    <w:rsid w:val="005F2317"/>
    <w:rsid w:val="005F3943"/>
    <w:rsid w:val="005F689B"/>
    <w:rsid w:val="005F7CBA"/>
    <w:rsid w:val="006041CF"/>
    <w:rsid w:val="00606261"/>
    <w:rsid w:val="00611783"/>
    <w:rsid w:val="00611F68"/>
    <w:rsid w:val="00613C51"/>
    <w:rsid w:val="00613CE9"/>
    <w:rsid w:val="0061680A"/>
    <w:rsid w:val="00616A58"/>
    <w:rsid w:val="00623572"/>
    <w:rsid w:val="00623F13"/>
    <w:rsid w:val="0062498F"/>
    <w:rsid w:val="00633B45"/>
    <w:rsid w:val="0063527B"/>
    <w:rsid w:val="00635598"/>
    <w:rsid w:val="00635757"/>
    <w:rsid w:val="0064102D"/>
    <w:rsid w:val="0064417B"/>
    <w:rsid w:val="006448E2"/>
    <w:rsid w:val="00645CF7"/>
    <w:rsid w:val="00646CD2"/>
    <w:rsid w:val="00650067"/>
    <w:rsid w:val="006551F4"/>
    <w:rsid w:val="00657423"/>
    <w:rsid w:val="00657DA6"/>
    <w:rsid w:val="006609BC"/>
    <w:rsid w:val="00662346"/>
    <w:rsid w:val="00662C09"/>
    <w:rsid w:val="00663B9D"/>
    <w:rsid w:val="006658F1"/>
    <w:rsid w:val="00666146"/>
    <w:rsid w:val="0067096B"/>
    <w:rsid w:val="00677042"/>
    <w:rsid w:val="00677239"/>
    <w:rsid w:val="0067756F"/>
    <w:rsid w:val="006809B6"/>
    <w:rsid w:val="00681DB6"/>
    <w:rsid w:val="00684967"/>
    <w:rsid w:val="00684D50"/>
    <w:rsid w:val="0069170F"/>
    <w:rsid w:val="006932B6"/>
    <w:rsid w:val="00693946"/>
    <w:rsid w:val="00695F5E"/>
    <w:rsid w:val="006A2DB0"/>
    <w:rsid w:val="006A39FC"/>
    <w:rsid w:val="006A48C5"/>
    <w:rsid w:val="006A4972"/>
    <w:rsid w:val="006A5E54"/>
    <w:rsid w:val="006B131E"/>
    <w:rsid w:val="006B23C7"/>
    <w:rsid w:val="006C1E5C"/>
    <w:rsid w:val="006C6636"/>
    <w:rsid w:val="006D29C9"/>
    <w:rsid w:val="006D32CC"/>
    <w:rsid w:val="006D35A5"/>
    <w:rsid w:val="006D49C0"/>
    <w:rsid w:val="006D4F96"/>
    <w:rsid w:val="006D580F"/>
    <w:rsid w:val="006E488A"/>
    <w:rsid w:val="006E55CC"/>
    <w:rsid w:val="006E761F"/>
    <w:rsid w:val="006F0915"/>
    <w:rsid w:val="006F38F0"/>
    <w:rsid w:val="006F6463"/>
    <w:rsid w:val="006F746A"/>
    <w:rsid w:val="006F77C2"/>
    <w:rsid w:val="00701D88"/>
    <w:rsid w:val="00701F5A"/>
    <w:rsid w:val="00705E34"/>
    <w:rsid w:val="00717283"/>
    <w:rsid w:val="00717BEB"/>
    <w:rsid w:val="007201C9"/>
    <w:rsid w:val="00720642"/>
    <w:rsid w:val="0072102E"/>
    <w:rsid w:val="00723C91"/>
    <w:rsid w:val="00726E07"/>
    <w:rsid w:val="0072798C"/>
    <w:rsid w:val="00731498"/>
    <w:rsid w:val="00732498"/>
    <w:rsid w:val="007341E1"/>
    <w:rsid w:val="00737E07"/>
    <w:rsid w:val="00744468"/>
    <w:rsid w:val="00745B8C"/>
    <w:rsid w:val="007462F4"/>
    <w:rsid w:val="00752984"/>
    <w:rsid w:val="007554DA"/>
    <w:rsid w:val="0076070A"/>
    <w:rsid w:val="007620EF"/>
    <w:rsid w:val="007644F5"/>
    <w:rsid w:val="0076625F"/>
    <w:rsid w:val="00770440"/>
    <w:rsid w:val="00771727"/>
    <w:rsid w:val="0077445F"/>
    <w:rsid w:val="0077563B"/>
    <w:rsid w:val="0077655D"/>
    <w:rsid w:val="0078037D"/>
    <w:rsid w:val="007823BE"/>
    <w:rsid w:val="00784367"/>
    <w:rsid w:val="00786BD3"/>
    <w:rsid w:val="00786DC6"/>
    <w:rsid w:val="007911D7"/>
    <w:rsid w:val="00794DA5"/>
    <w:rsid w:val="007A0DA7"/>
    <w:rsid w:val="007A193B"/>
    <w:rsid w:val="007A3BC9"/>
    <w:rsid w:val="007A3E94"/>
    <w:rsid w:val="007A432F"/>
    <w:rsid w:val="007A5409"/>
    <w:rsid w:val="007A5902"/>
    <w:rsid w:val="007A79AF"/>
    <w:rsid w:val="007B07A4"/>
    <w:rsid w:val="007B2ADC"/>
    <w:rsid w:val="007B31D3"/>
    <w:rsid w:val="007B4B34"/>
    <w:rsid w:val="007C09F2"/>
    <w:rsid w:val="007C4BFC"/>
    <w:rsid w:val="007C5D97"/>
    <w:rsid w:val="007C75CA"/>
    <w:rsid w:val="007D4271"/>
    <w:rsid w:val="007D540F"/>
    <w:rsid w:val="007D6491"/>
    <w:rsid w:val="007E3968"/>
    <w:rsid w:val="007E438A"/>
    <w:rsid w:val="007E4F2B"/>
    <w:rsid w:val="007E6D0D"/>
    <w:rsid w:val="007F2CDC"/>
    <w:rsid w:val="007F493C"/>
    <w:rsid w:val="007F7042"/>
    <w:rsid w:val="00802AA4"/>
    <w:rsid w:val="008033B7"/>
    <w:rsid w:val="00803681"/>
    <w:rsid w:val="00810B8D"/>
    <w:rsid w:val="00810E57"/>
    <w:rsid w:val="00812BCC"/>
    <w:rsid w:val="008137B9"/>
    <w:rsid w:val="00814C5E"/>
    <w:rsid w:val="00816874"/>
    <w:rsid w:val="0082358E"/>
    <w:rsid w:val="00833D33"/>
    <w:rsid w:val="0083407F"/>
    <w:rsid w:val="008340BF"/>
    <w:rsid w:val="008357FC"/>
    <w:rsid w:val="0084052B"/>
    <w:rsid w:val="0084641F"/>
    <w:rsid w:val="0085064B"/>
    <w:rsid w:val="0085264E"/>
    <w:rsid w:val="00852DA4"/>
    <w:rsid w:val="00853376"/>
    <w:rsid w:val="00856287"/>
    <w:rsid w:val="00861C85"/>
    <w:rsid w:val="0086419E"/>
    <w:rsid w:val="00867FDC"/>
    <w:rsid w:val="0087012B"/>
    <w:rsid w:val="00870C4F"/>
    <w:rsid w:val="00872B1F"/>
    <w:rsid w:val="00873BB1"/>
    <w:rsid w:val="00875C02"/>
    <w:rsid w:val="008772C7"/>
    <w:rsid w:val="00885C22"/>
    <w:rsid w:val="00891592"/>
    <w:rsid w:val="0089235B"/>
    <w:rsid w:val="008B1161"/>
    <w:rsid w:val="008B242E"/>
    <w:rsid w:val="008B3BC7"/>
    <w:rsid w:val="008B4B6C"/>
    <w:rsid w:val="008B54F3"/>
    <w:rsid w:val="008B63E8"/>
    <w:rsid w:val="008B7EAC"/>
    <w:rsid w:val="008C333D"/>
    <w:rsid w:val="008C537A"/>
    <w:rsid w:val="008D4515"/>
    <w:rsid w:val="008D524F"/>
    <w:rsid w:val="008E0FE2"/>
    <w:rsid w:val="008E79C1"/>
    <w:rsid w:val="008F06D9"/>
    <w:rsid w:val="008F1A3D"/>
    <w:rsid w:val="008F1DC2"/>
    <w:rsid w:val="008F2D09"/>
    <w:rsid w:val="008F3DED"/>
    <w:rsid w:val="008F3E2B"/>
    <w:rsid w:val="008F62F7"/>
    <w:rsid w:val="008F664B"/>
    <w:rsid w:val="0090020F"/>
    <w:rsid w:val="00914F7E"/>
    <w:rsid w:val="009150BC"/>
    <w:rsid w:val="00917CF8"/>
    <w:rsid w:val="009203C3"/>
    <w:rsid w:val="00922D04"/>
    <w:rsid w:val="0092444C"/>
    <w:rsid w:val="00931E1F"/>
    <w:rsid w:val="00933568"/>
    <w:rsid w:val="00934720"/>
    <w:rsid w:val="00937856"/>
    <w:rsid w:val="00940C24"/>
    <w:rsid w:val="00940E69"/>
    <w:rsid w:val="00940EB8"/>
    <w:rsid w:val="009410C4"/>
    <w:rsid w:val="00953CB5"/>
    <w:rsid w:val="009632C0"/>
    <w:rsid w:val="00964F2B"/>
    <w:rsid w:val="00966D5D"/>
    <w:rsid w:val="009670AA"/>
    <w:rsid w:val="00973E51"/>
    <w:rsid w:val="009748C7"/>
    <w:rsid w:val="009850C7"/>
    <w:rsid w:val="00987B11"/>
    <w:rsid w:val="00992727"/>
    <w:rsid w:val="00993461"/>
    <w:rsid w:val="00993B3E"/>
    <w:rsid w:val="00994962"/>
    <w:rsid w:val="009968FC"/>
    <w:rsid w:val="009A05BE"/>
    <w:rsid w:val="009A39DD"/>
    <w:rsid w:val="009A4DD5"/>
    <w:rsid w:val="009A53CA"/>
    <w:rsid w:val="009A651B"/>
    <w:rsid w:val="009A79C4"/>
    <w:rsid w:val="009A7B29"/>
    <w:rsid w:val="009A7EF6"/>
    <w:rsid w:val="009B16B8"/>
    <w:rsid w:val="009B3A9A"/>
    <w:rsid w:val="009B40DC"/>
    <w:rsid w:val="009B587D"/>
    <w:rsid w:val="009C14CE"/>
    <w:rsid w:val="009C1B0E"/>
    <w:rsid w:val="009C20ED"/>
    <w:rsid w:val="009C41AF"/>
    <w:rsid w:val="009C645A"/>
    <w:rsid w:val="009C7D4D"/>
    <w:rsid w:val="009D1371"/>
    <w:rsid w:val="009D19A4"/>
    <w:rsid w:val="009D1FDE"/>
    <w:rsid w:val="009D3B6D"/>
    <w:rsid w:val="009E35F6"/>
    <w:rsid w:val="009F0DAC"/>
    <w:rsid w:val="009F5E8C"/>
    <w:rsid w:val="009F6E82"/>
    <w:rsid w:val="009F75CF"/>
    <w:rsid w:val="00A04473"/>
    <w:rsid w:val="00A0588D"/>
    <w:rsid w:val="00A06CA7"/>
    <w:rsid w:val="00A11CCB"/>
    <w:rsid w:val="00A13991"/>
    <w:rsid w:val="00A15A61"/>
    <w:rsid w:val="00A17CA7"/>
    <w:rsid w:val="00A2179D"/>
    <w:rsid w:val="00A26EF5"/>
    <w:rsid w:val="00A27523"/>
    <w:rsid w:val="00A30077"/>
    <w:rsid w:val="00A306B6"/>
    <w:rsid w:val="00A407ED"/>
    <w:rsid w:val="00A437F0"/>
    <w:rsid w:val="00A44BDD"/>
    <w:rsid w:val="00A4501A"/>
    <w:rsid w:val="00A45A38"/>
    <w:rsid w:val="00A50ABE"/>
    <w:rsid w:val="00A51753"/>
    <w:rsid w:val="00A53647"/>
    <w:rsid w:val="00A579AB"/>
    <w:rsid w:val="00A61BF9"/>
    <w:rsid w:val="00A621DE"/>
    <w:rsid w:val="00A72859"/>
    <w:rsid w:val="00A74229"/>
    <w:rsid w:val="00A74BEA"/>
    <w:rsid w:val="00A74E33"/>
    <w:rsid w:val="00A77449"/>
    <w:rsid w:val="00A87AC0"/>
    <w:rsid w:val="00A90D85"/>
    <w:rsid w:val="00A919E1"/>
    <w:rsid w:val="00A973FD"/>
    <w:rsid w:val="00A9782F"/>
    <w:rsid w:val="00AA27B1"/>
    <w:rsid w:val="00AA3247"/>
    <w:rsid w:val="00AA58B5"/>
    <w:rsid w:val="00AB2955"/>
    <w:rsid w:val="00AB539B"/>
    <w:rsid w:val="00AB6820"/>
    <w:rsid w:val="00AB7545"/>
    <w:rsid w:val="00AC0DA9"/>
    <w:rsid w:val="00AC19EF"/>
    <w:rsid w:val="00AC6327"/>
    <w:rsid w:val="00AC71A4"/>
    <w:rsid w:val="00AD2DC0"/>
    <w:rsid w:val="00AD3559"/>
    <w:rsid w:val="00AD3BA4"/>
    <w:rsid w:val="00AD4CA7"/>
    <w:rsid w:val="00AD4FB9"/>
    <w:rsid w:val="00AD573D"/>
    <w:rsid w:val="00AD5F46"/>
    <w:rsid w:val="00AD7206"/>
    <w:rsid w:val="00AE5608"/>
    <w:rsid w:val="00AE5DBA"/>
    <w:rsid w:val="00AF0A0A"/>
    <w:rsid w:val="00AF4704"/>
    <w:rsid w:val="00B0073C"/>
    <w:rsid w:val="00B00B01"/>
    <w:rsid w:val="00B0127F"/>
    <w:rsid w:val="00B05DEA"/>
    <w:rsid w:val="00B06968"/>
    <w:rsid w:val="00B06B44"/>
    <w:rsid w:val="00B10AAF"/>
    <w:rsid w:val="00B11635"/>
    <w:rsid w:val="00B11CDE"/>
    <w:rsid w:val="00B1256F"/>
    <w:rsid w:val="00B132D7"/>
    <w:rsid w:val="00B137C8"/>
    <w:rsid w:val="00B13FC7"/>
    <w:rsid w:val="00B22744"/>
    <w:rsid w:val="00B23E75"/>
    <w:rsid w:val="00B25FC6"/>
    <w:rsid w:val="00B2687F"/>
    <w:rsid w:val="00B30398"/>
    <w:rsid w:val="00B30A2D"/>
    <w:rsid w:val="00B31D62"/>
    <w:rsid w:val="00B3357F"/>
    <w:rsid w:val="00B41057"/>
    <w:rsid w:val="00B462F9"/>
    <w:rsid w:val="00B47547"/>
    <w:rsid w:val="00B500F0"/>
    <w:rsid w:val="00B523B5"/>
    <w:rsid w:val="00B536BC"/>
    <w:rsid w:val="00B5421A"/>
    <w:rsid w:val="00B647B1"/>
    <w:rsid w:val="00B710F1"/>
    <w:rsid w:val="00B72B18"/>
    <w:rsid w:val="00B7366E"/>
    <w:rsid w:val="00B737C2"/>
    <w:rsid w:val="00B751A5"/>
    <w:rsid w:val="00B803C5"/>
    <w:rsid w:val="00B82AE5"/>
    <w:rsid w:val="00B847EC"/>
    <w:rsid w:val="00B87A7A"/>
    <w:rsid w:val="00B87D67"/>
    <w:rsid w:val="00B91216"/>
    <w:rsid w:val="00B92440"/>
    <w:rsid w:val="00B97635"/>
    <w:rsid w:val="00BA06C0"/>
    <w:rsid w:val="00BA1E4F"/>
    <w:rsid w:val="00BA27B8"/>
    <w:rsid w:val="00BA3A67"/>
    <w:rsid w:val="00BA49E0"/>
    <w:rsid w:val="00BA6483"/>
    <w:rsid w:val="00BB0340"/>
    <w:rsid w:val="00BB2E08"/>
    <w:rsid w:val="00BB4683"/>
    <w:rsid w:val="00BC0588"/>
    <w:rsid w:val="00BC3C2B"/>
    <w:rsid w:val="00BC4021"/>
    <w:rsid w:val="00BC45FB"/>
    <w:rsid w:val="00BC4D24"/>
    <w:rsid w:val="00BC52C1"/>
    <w:rsid w:val="00BC639F"/>
    <w:rsid w:val="00BC77B1"/>
    <w:rsid w:val="00BD4751"/>
    <w:rsid w:val="00BD558F"/>
    <w:rsid w:val="00BE0D74"/>
    <w:rsid w:val="00BE121D"/>
    <w:rsid w:val="00BE246D"/>
    <w:rsid w:val="00BE2F48"/>
    <w:rsid w:val="00BE6383"/>
    <w:rsid w:val="00BE74CB"/>
    <w:rsid w:val="00BF3AC3"/>
    <w:rsid w:val="00BF735D"/>
    <w:rsid w:val="00C01B9F"/>
    <w:rsid w:val="00C01C17"/>
    <w:rsid w:val="00C0230C"/>
    <w:rsid w:val="00C02319"/>
    <w:rsid w:val="00C02AFC"/>
    <w:rsid w:val="00C04560"/>
    <w:rsid w:val="00C05192"/>
    <w:rsid w:val="00C0658F"/>
    <w:rsid w:val="00C07496"/>
    <w:rsid w:val="00C11064"/>
    <w:rsid w:val="00C21C49"/>
    <w:rsid w:val="00C22CA3"/>
    <w:rsid w:val="00C26753"/>
    <w:rsid w:val="00C31119"/>
    <w:rsid w:val="00C325D6"/>
    <w:rsid w:val="00C333B6"/>
    <w:rsid w:val="00C358BA"/>
    <w:rsid w:val="00C377B0"/>
    <w:rsid w:val="00C4066C"/>
    <w:rsid w:val="00C43E17"/>
    <w:rsid w:val="00C45EBC"/>
    <w:rsid w:val="00C46FC7"/>
    <w:rsid w:val="00C4781C"/>
    <w:rsid w:val="00C52211"/>
    <w:rsid w:val="00C61172"/>
    <w:rsid w:val="00C6144A"/>
    <w:rsid w:val="00C64F6B"/>
    <w:rsid w:val="00C74E36"/>
    <w:rsid w:val="00C83724"/>
    <w:rsid w:val="00C87F4B"/>
    <w:rsid w:val="00C92926"/>
    <w:rsid w:val="00C93558"/>
    <w:rsid w:val="00C93725"/>
    <w:rsid w:val="00C94DE1"/>
    <w:rsid w:val="00C96D2C"/>
    <w:rsid w:val="00C974F2"/>
    <w:rsid w:val="00C97C32"/>
    <w:rsid w:val="00C97D56"/>
    <w:rsid w:val="00CA0070"/>
    <w:rsid w:val="00CA4375"/>
    <w:rsid w:val="00CA6A77"/>
    <w:rsid w:val="00CB482B"/>
    <w:rsid w:val="00CB6928"/>
    <w:rsid w:val="00CB6BDC"/>
    <w:rsid w:val="00CB6C1D"/>
    <w:rsid w:val="00CB71C2"/>
    <w:rsid w:val="00CC0991"/>
    <w:rsid w:val="00CC40E6"/>
    <w:rsid w:val="00CC5090"/>
    <w:rsid w:val="00CC5F2B"/>
    <w:rsid w:val="00CC678E"/>
    <w:rsid w:val="00CD0939"/>
    <w:rsid w:val="00CD126D"/>
    <w:rsid w:val="00CD382F"/>
    <w:rsid w:val="00CE323C"/>
    <w:rsid w:val="00CE3E22"/>
    <w:rsid w:val="00CF1897"/>
    <w:rsid w:val="00CF292A"/>
    <w:rsid w:val="00CF2F48"/>
    <w:rsid w:val="00CF4B19"/>
    <w:rsid w:val="00CF4B44"/>
    <w:rsid w:val="00CF5F5F"/>
    <w:rsid w:val="00CF7443"/>
    <w:rsid w:val="00CF7798"/>
    <w:rsid w:val="00D00C0B"/>
    <w:rsid w:val="00D0181A"/>
    <w:rsid w:val="00D028B4"/>
    <w:rsid w:val="00D02C25"/>
    <w:rsid w:val="00D03B64"/>
    <w:rsid w:val="00D0695F"/>
    <w:rsid w:val="00D112E7"/>
    <w:rsid w:val="00D214C9"/>
    <w:rsid w:val="00D250FD"/>
    <w:rsid w:val="00D2532F"/>
    <w:rsid w:val="00D25715"/>
    <w:rsid w:val="00D2695E"/>
    <w:rsid w:val="00D27458"/>
    <w:rsid w:val="00D27623"/>
    <w:rsid w:val="00D313CC"/>
    <w:rsid w:val="00D32A3C"/>
    <w:rsid w:val="00D32A42"/>
    <w:rsid w:val="00D330BF"/>
    <w:rsid w:val="00D4022F"/>
    <w:rsid w:val="00D4100D"/>
    <w:rsid w:val="00D413BA"/>
    <w:rsid w:val="00D41888"/>
    <w:rsid w:val="00D42D17"/>
    <w:rsid w:val="00D44CEB"/>
    <w:rsid w:val="00D51619"/>
    <w:rsid w:val="00D51B4E"/>
    <w:rsid w:val="00D52032"/>
    <w:rsid w:val="00D5752C"/>
    <w:rsid w:val="00D61B14"/>
    <w:rsid w:val="00D633B9"/>
    <w:rsid w:val="00D65D6E"/>
    <w:rsid w:val="00D6647A"/>
    <w:rsid w:val="00D718E4"/>
    <w:rsid w:val="00D7446A"/>
    <w:rsid w:val="00D744FD"/>
    <w:rsid w:val="00D76865"/>
    <w:rsid w:val="00D826A9"/>
    <w:rsid w:val="00D83381"/>
    <w:rsid w:val="00D837FA"/>
    <w:rsid w:val="00D85FAA"/>
    <w:rsid w:val="00D86952"/>
    <w:rsid w:val="00D87B1D"/>
    <w:rsid w:val="00D904EC"/>
    <w:rsid w:val="00D928C0"/>
    <w:rsid w:val="00D94746"/>
    <w:rsid w:val="00D94A25"/>
    <w:rsid w:val="00D94D46"/>
    <w:rsid w:val="00D95044"/>
    <w:rsid w:val="00D95F2C"/>
    <w:rsid w:val="00D96AF5"/>
    <w:rsid w:val="00D96CB2"/>
    <w:rsid w:val="00D9710A"/>
    <w:rsid w:val="00DA0760"/>
    <w:rsid w:val="00DA19CD"/>
    <w:rsid w:val="00DA23F3"/>
    <w:rsid w:val="00DA5C97"/>
    <w:rsid w:val="00DB383B"/>
    <w:rsid w:val="00DB4ADF"/>
    <w:rsid w:val="00DB53B4"/>
    <w:rsid w:val="00DB602A"/>
    <w:rsid w:val="00DB7FA8"/>
    <w:rsid w:val="00DC1C3B"/>
    <w:rsid w:val="00DC1E6E"/>
    <w:rsid w:val="00DC2BB4"/>
    <w:rsid w:val="00DC48C7"/>
    <w:rsid w:val="00DC589D"/>
    <w:rsid w:val="00DC5AE9"/>
    <w:rsid w:val="00DC5C98"/>
    <w:rsid w:val="00DC6593"/>
    <w:rsid w:val="00DC6EF3"/>
    <w:rsid w:val="00DD32F3"/>
    <w:rsid w:val="00DD4A90"/>
    <w:rsid w:val="00DD4ABF"/>
    <w:rsid w:val="00DE10D4"/>
    <w:rsid w:val="00DE62C2"/>
    <w:rsid w:val="00DE63EA"/>
    <w:rsid w:val="00DE6F09"/>
    <w:rsid w:val="00DF1D3F"/>
    <w:rsid w:val="00DF3431"/>
    <w:rsid w:val="00DF348F"/>
    <w:rsid w:val="00DF3E30"/>
    <w:rsid w:val="00E007D8"/>
    <w:rsid w:val="00E05CFE"/>
    <w:rsid w:val="00E115C1"/>
    <w:rsid w:val="00E13536"/>
    <w:rsid w:val="00E14211"/>
    <w:rsid w:val="00E15089"/>
    <w:rsid w:val="00E168AD"/>
    <w:rsid w:val="00E1711A"/>
    <w:rsid w:val="00E17FC5"/>
    <w:rsid w:val="00E22EB1"/>
    <w:rsid w:val="00E26975"/>
    <w:rsid w:val="00E27111"/>
    <w:rsid w:val="00E40689"/>
    <w:rsid w:val="00E43976"/>
    <w:rsid w:val="00E45353"/>
    <w:rsid w:val="00E50307"/>
    <w:rsid w:val="00E50D2F"/>
    <w:rsid w:val="00E51247"/>
    <w:rsid w:val="00E54C78"/>
    <w:rsid w:val="00E5537A"/>
    <w:rsid w:val="00E56FCF"/>
    <w:rsid w:val="00E61A0C"/>
    <w:rsid w:val="00E73A7B"/>
    <w:rsid w:val="00E83D19"/>
    <w:rsid w:val="00E8439A"/>
    <w:rsid w:val="00E86A08"/>
    <w:rsid w:val="00E92E51"/>
    <w:rsid w:val="00E945A7"/>
    <w:rsid w:val="00E97A06"/>
    <w:rsid w:val="00EA0ABD"/>
    <w:rsid w:val="00EA10F5"/>
    <w:rsid w:val="00EA13F6"/>
    <w:rsid w:val="00EA2E75"/>
    <w:rsid w:val="00EA4A4C"/>
    <w:rsid w:val="00EA662C"/>
    <w:rsid w:val="00EB13FC"/>
    <w:rsid w:val="00EB2622"/>
    <w:rsid w:val="00EB2675"/>
    <w:rsid w:val="00EB3349"/>
    <w:rsid w:val="00EB535C"/>
    <w:rsid w:val="00EC198C"/>
    <w:rsid w:val="00EC1DCC"/>
    <w:rsid w:val="00EC2E6A"/>
    <w:rsid w:val="00EC3E6C"/>
    <w:rsid w:val="00EC4301"/>
    <w:rsid w:val="00EC5990"/>
    <w:rsid w:val="00EC6483"/>
    <w:rsid w:val="00EC66BC"/>
    <w:rsid w:val="00EC757E"/>
    <w:rsid w:val="00EC79EC"/>
    <w:rsid w:val="00ED0C33"/>
    <w:rsid w:val="00ED0F7A"/>
    <w:rsid w:val="00ED152E"/>
    <w:rsid w:val="00ED1610"/>
    <w:rsid w:val="00ED18B6"/>
    <w:rsid w:val="00ED2AED"/>
    <w:rsid w:val="00EE01F7"/>
    <w:rsid w:val="00EE08DC"/>
    <w:rsid w:val="00EE1333"/>
    <w:rsid w:val="00EE4DC8"/>
    <w:rsid w:val="00EF38D8"/>
    <w:rsid w:val="00F00B10"/>
    <w:rsid w:val="00F0513A"/>
    <w:rsid w:val="00F0663A"/>
    <w:rsid w:val="00F07586"/>
    <w:rsid w:val="00F11C00"/>
    <w:rsid w:val="00F11E47"/>
    <w:rsid w:val="00F12DE2"/>
    <w:rsid w:val="00F15EB7"/>
    <w:rsid w:val="00F170D3"/>
    <w:rsid w:val="00F17E6D"/>
    <w:rsid w:val="00F2294D"/>
    <w:rsid w:val="00F23C68"/>
    <w:rsid w:val="00F265A0"/>
    <w:rsid w:val="00F30720"/>
    <w:rsid w:val="00F30F43"/>
    <w:rsid w:val="00F3673D"/>
    <w:rsid w:val="00F401DD"/>
    <w:rsid w:val="00F433ED"/>
    <w:rsid w:val="00F447D9"/>
    <w:rsid w:val="00F454D5"/>
    <w:rsid w:val="00F46726"/>
    <w:rsid w:val="00F46998"/>
    <w:rsid w:val="00F51112"/>
    <w:rsid w:val="00F5215A"/>
    <w:rsid w:val="00F57C28"/>
    <w:rsid w:val="00F67A83"/>
    <w:rsid w:val="00F76EF2"/>
    <w:rsid w:val="00F808B7"/>
    <w:rsid w:val="00F81DC8"/>
    <w:rsid w:val="00F85294"/>
    <w:rsid w:val="00F90F2A"/>
    <w:rsid w:val="00F92A46"/>
    <w:rsid w:val="00F9389F"/>
    <w:rsid w:val="00F946B7"/>
    <w:rsid w:val="00F947F0"/>
    <w:rsid w:val="00FA1289"/>
    <w:rsid w:val="00FA271B"/>
    <w:rsid w:val="00FA628B"/>
    <w:rsid w:val="00FA695E"/>
    <w:rsid w:val="00FA7C64"/>
    <w:rsid w:val="00FA7EFF"/>
    <w:rsid w:val="00FB06E2"/>
    <w:rsid w:val="00FB0B34"/>
    <w:rsid w:val="00FB157D"/>
    <w:rsid w:val="00FB261C"/>
    <w:rsid w:val="00FB51C1"/>
    <w:rsid w:val="00FB5529"/>
    <w:rsid w:val="00FB62E6"/>
    <w:rsid w:val="00FB64D5"/>
    <w:rsid w:val="00FB6CAB"/>
    <w:rsid w:val="00FB734B"/>
    <w:rsid w:val="00FC01DF"/>
    <w:rsid w:val="00FC0876"/>
    <w:rsid w:val="00FC405C"/>
    <w:rsid w:val="00FC4592"/>
    <w:rsid w:val="00FD192F"/>
    <w:rsid w:val="00FD5893"/>
    <w:rsid w:val="00FE0739"/>
    <w:rsid w:val="00FE22DA"/>
    <w:rsid w:val="00FE33E1"/>
    <w:rsid w:val="00FE6697"/>
    <w:rsid w:val="00FF1011"/>
    <w:rsid w:val="00FF1EBE"/>
    <w:rsid w:val="00FF4F15"/>
    <w:rsid w:val="00FF5915"/>
    <w:rsid w:val="00FF7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0"/>
    <o:shapelayout v:ext="edit">
      <o:idmap v:ext="edit" data="1"/>
    </o:shapelayout>
  </w:shapeDefaults>
  <w:decimalSymbol w:val="٫"/>
  <w:listSeparator w:val=";"/>
  <w14:docId w14:val="238BA167"/>
  <w15:chartTrackingRefBased/>
  <w15:docId w15:val="{BAF523B6-E799-4D72-BF40-FC3933261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4641F"/>
    <w:pPr>
      <w:bidi/>
    </w:pPr>
    <w:rPr>
      <w:sz w:val="24"/>
      <w:szCs w:val="24"/>
    </w:rPr>
  </w:style>
  <w:style w:type="paragraph" w:styleId="2">
    <w:name w:val="heading 2"/>
    <w:basedOn w:val="a"/>
    <w:next w:val="a"/>
    <w:qFormat/>
    <w:rsid w:val="00AD573D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qFormat/>
    <w:rsid w:val="00AD573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5">
    <w:name w:val="heading 5"/>
    <w:basedOn w:val="a"/>
    <w:next w:val="a"/>
    <w:qFormat/>
    <w:rsid w:val="00AD573D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عنوان 1"/>
    <w:basedOn w:val="a"/>
    <w:next w:val="a"/>
    <w:qFormat/>
    <w:rsid w:val="00AD573D"/>
    <w:pPr>
      <w:keepNext/>
      <w:ind w:firstLine="124"/>
      <w:jc w:val="lowKashida"/>
      <w:outlineLvl w:val="0"/>
    </w:pPr>
    <w:rPr>
      <w:rFonts w:cs="Traditional Arabic"/>
      <w:color w:val="000000"/>
      <w:sz w:val="32"/>
      <w:szCs w:val="32"/>
      <w:lang w:eastAsia="ar-SA"/>
    </w:rPr>
  </w:style>
  <w:style w:type="table" w:styleId="a3">
    <w:name w:val="Table Elegant"/>
    <w:basedOn w:val="a1"/>
    <w:rsid w:val="00234D6A"/>
    <w:pPr>
      <w:bidi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4">
    <w:name w:val="Body Text Indent"/>
    <w:basedOn w:val="a"/>
    <w:rsid w:val="00AD573D"/>
    <w:pPr>
      <w:ind w:left="124"/>
      <w:jc w:val="lowKashida"/>
    </w:pPr>
    <w:rPr>
      <w:rFonts w:cs="Traditional Arabic"/>
      <w:color w:val="000000"/>
      <w:sz w:val="32"/>
      <w:szCs w:val="32"/>
      <w:lang w:eastAsia="ar-SA"/>
    </w:rPr>
  </w:style>
  <w:style w:type="paragraph" w:styleId="20">
    <w:name w:val="Body Text Indent 2"/>
    <w:basedOn w:val="a"/>
    <w:rsid w:val="00AD573D"/>
    <w:pPr>
      <w:spacing w:after="120" w:line="480" w:lineRule="auto"/>
      <w:ind w:left="283"/>
    </w:pPr>
  </w:style>
  <w:style w:type="paragraph" w:styleId="21">
    <w:name w:val="Body Text 2"/>
    <w:basedOn w:val="a"/>
    <w:rsid w:val="00AD573D"/>
    <w:pPr>
      <w:spacing w:after="120" w:line="480" w:lineRule="auto"/>
    </w:pPr>
  </w:style>
  <w:style w:type="table" w:styleId="a5">
    <w:name w:val="Table Grid"/>
    <w:basedOn w:val="a1"/>
    <w:uiPriority w:val="39"/>
    <w:rsid w:val="0076625F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6">
    <w:name w:val="تذييل صفحة"/>
    <w:basedOn w:val="a"/>
    <w:rsid w:val="00FA7EFF"/>
    <w:pPr>
      <w:tabs>
        <w:tab w:val="center" w:pos="4153"/>
        <w:tab w:val="right" w:pos="8306"/>
      </w:tabs>
    </w:pPr>
  </w:style>
  <w:style w:type="character" w:customStyle="1" w:styleId="a7">
    <w:name w:val="رقم صفحة"/>
    <w:basedOn w:val="a0"/>
    <w:rsid w:val="00FA7EFF"/>
  </w:style>
  <w:style w:type="paragraph" w:customStyle="1" w:styleId="a8">
    <w:name w:val="رأس صفحة"/>
    <w:basedOn w:val="a"/>
    <w:rsid w:val="00FA7EFF"/>
    <w:pPr>
      <w:tabs>
        <w:tab w:val="center" w:pos="4153"/>
        <w:tab w:val="right" w:pos="8306"/>
      </w:tabs>
    </w:pPr>
  </w:style>
  <w:style w:type="paragraph" w:styleId="a9">
    <w:name w:val="Balloon Text"/>
    <w:basedOn w:val="a"/>
    <w:semiHidden/>
    <w:rsid w:val="005360E4"/>
    <w:rPr>
      <w:rFonts w:ascii="Tahoma" w:hAnsi="Tahoma" w:cs="Tahoma"/>
      <w:sz w:val="16"/>
      <w:szCs w:val="16"/>
    </w:rPr>
  </w:style>
  <w:style w:type="character" w:styleId="Hyperlink">
    <w:name w:val="Hyperlink"/>
    <w:rsid w:val="00511B8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728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1438C4-F5B3-4317-8A44-74FB87765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590</Words>
  <Characters>3282</Characters>
  <Application>Microsoft Office Word</Application>
  <DocSecurity>0</DocSecurity>
  <Lines>27</Lines>
  <Paragraphs>7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\</vt:lpstr>
    </vt:vector>
  </TitlesOfParts>
  <Company>sksk</Company>
  <LinksUpToDate>false</LinksUpToDate>
  <CharactersWithSpaces>3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\</dc:title>
  <dc:subject/>
  <dc:creator>saksuka</dc:creator>
  <cp:keywords/>
  <cp:lastModifiedBy>سلطان بن العتيبي</cp:lastModifiedBy>
  <cp:revision>10</cp:revision>
  <cp:lastPrinted>2022-11-06T19:06:00Z</cp:lastPrinted>
  <dcterms:created xsi:type="dcterms:W3CDTF">2023-02-05T17:10:00Z</dcterms:created>
  <dcterms:modified xsi:type="dcterms:W3CDTF">2023-02-05T19:01:00Z</dcterms:modified>
</cp:coreProperties>
</file>